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87AF5" w:rsidRDefault="00787AF5" w:rsidP="00787AF5">
      <w:r>
        <w:rPr>
          <w:noProof/>
        </w:rPr>
        <mc:AlternateContent>
          <mc:Choice Requires="wps">
            <w:drawing>
              <wp:anchor distT="0" distB="0" distL="114935" distR="114935" simplePos="0" relativeHeight="251661312" behindDoc="0" locked="0" layoutInCell="1" allowOverlap="1" wp14:anchorId="17F33973" wp14:editId="68EFA899">
                <wp:simplePos x="0" y="0"/>
                <wp:positionH relativeFrom="column">
                  <wp:posOffset>155575</wp:posOffset>
                </wp:positionH>
                <wp:positionV relativeFrom="paragraph">
                  <wp:posOffset>6350</wp:posOffset>
                </wp:positionV>
                <wp:extent cx="6045200" cy="8075930"/>
                <wp:effectExtent l="41275" t="34925" r="38100" b="3302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5200" cy="80759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4135" cmpd="thickThin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B51EE" w:rsidRPr="00C362FD" w:rsidRDefault="00CB51EE" w:rsidP="00787AF5">
                            <w:pPr>
                              <w:spacing w:before="240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C362FD">
                              <w:rPr>
                                <w:b/>
                                <w:bCs/>
                              </w:rPr>
                              <w:t>VIETNAM NATIONAL UNIVERSITY, HANOI</w:t>
                            </w:r>
                          </w:p>
                          <w:p w:rsidR="00CB51EE" w:rsidRPr="00C362FD" w:rsidRDefault="00CB51EE" w:rsidP="00787AF5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C362FD">
                              <w:rPr>
                                <w:b/>
                                <w:bCs/>
                              </w:rPr>
                              <w:t>UNIVERSITY OF ENGINEERING AND TECHNOLOGY</w:t>
                            </w:r>
                          </w:p>
                          <w:p w:rsidR="00CB51EE" w:rsidRPr="00C362FD" w:rsidRDefault="00CB51EE" w:rsidP="00787AF5">
                            <w:pPr>
                              <w:jc w:val="center"/>
                              <w:rPr>
                                <w:i/>
                                <w:iCs/>
                                <w:sz w:val="22"/>
                              </w:rPr>
                            </w:pPr>
                            <w:r w:rsidRPr="00C362FD">
                              <w:rPr>
                                <w:i/>
                                <w:iCs/>
                                <w:sz w:val="20"/>
                              </w:rPr>
                              <w:t xml:space="preserve"> </w:t>
                            </w:r>
                          </w:p>
                          <w:p w:rsidR="00CB51EE" w:rsidRPr="00C362FD" w:rsidRDefault="00CB51EE" w:rsidP="00787AF5">
                            <w:pPr>
                              <w:spacing w:before="600"/>
                              <w:jc w:val="center"/>
                              <w:rPr>
                                <w:sz w:val="22"/>
                              </w:rPr>
                            </w:pPr>
                          </w:p>
                          <w:p w:rsidR="00CB51EE" w:rsidRPr="00C362FD" w:rsidRDefault="00CB51EE" w:rsidP="004E4BED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  <w:bookmarkStart w:id="0" w:name="_Toc418445352"/>
                            <w:bookmarkStart w:id="1" w:name="_Toc418447096"/>
                            <w:bookmarkStart w:id="2" w:name="_Toc418448745"/>
                            <w:r w:rsidRPr="00C362FD">
                              <w:rPr>
                                <w:b/>
                                <w:sz w:val="32"/>
                                <w:szCs w:val="32"/>
                              </w:rPr>
                              <w:t>Duc</w:t>
                            </w:r>
                            <w:r w:rsidR="00963BD9" w:rsidRPr="00C362FD">
                              <w:rPr>
                                <w:b/>
                                <w:sz w:val="32"/>
                                <w:szCs w:val="32"/>
                              </w:rPr>
                              <w:t>-</w:t>
                            </w:r>
                            <w:r w:rsidRPr="00C362FD">
                              <w:rPr>
                                <w:b/>
                                <w:sz w:val="32"/>
                                <w:szCs w:val="32"/>
                              </w:rPr>
                              <w:t>Anh</w:t>
                            </w:r>
                            <w:bookmarkEnd w:id="0"/>
                            <w:bookmarkEnd w:id="1"/>
                            <w:bookmarkEnd w:id="2"/>
                            <w:r w:rsidR="00963BD9" w:rsidRPr="00C362FD">
                              <w:rPr>
                                <w:b/>
                                <w:sz w:val="32"/>
                                <w:szCs w:val="32"/>
                              </w:rPr>
                              <w:t xml:space="preserve"> Nguyen</w:t>
                            </w:r>
                          </w:p>
                          <w:p w:rsidR="00CB51EE" w:rsidRPr="00C362FD" w:rsidRDefault="00CB51EE" w:rsidP="00787AF5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</w:rPr>
                            </w:pPr>
                            <w:r w:rsidRPr="00C362FD">
                              <w:rPr>
                                <w:i/>
                                <w:iCs/>
                                <w:sz w:val="20"/>
                              </w:rPr>
                              <w:t xml:space="preserve"> </w:t>
                            </w:r>
                          </w:p>
                          <w:p w:rsidR="00CB51EE" w:rsidRPr="00C362FD" w:rsidRDefault="00CB51EE" w:rsidP="00787AF5">
                            <w:pPr>
                              <w:jc w:val="center"/>
                              <w:rPr>
                                <w:sz w:val="22"/>
                              </w:rPr>
                            </w:pPr>
                          </w:p>
                          <w:p w:rsidR="000852CD" w:rsidRPr="00C362FD" w:rsidRDefault="000852CD" w:rsidP="00787AF5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C362FD">
                              <w:rPr>
                                <w:rFonts w:ascii="Calibri" w:hAnsi="Calibri" w:cs="Calibri"/>
                                <w:b/>
                                <w:bCs/>
                                <w:sz w:val="36"/>
                                <w:szCs w:val="36"/>
                              </w:rPr>
                              <w:t>﻿</w:t>
                            </w:r>
                            <w:r w:rsidRPr="00C362F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REPORT ON </w:t>
                            </w:r>
                            <w:r w:rsidR="00B61476" w:rsidRPr="00C362FD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THE THESIS</w:t>
                            </w:r>
                          </w:p>
                          <w:p w:rsidR="00CB51EE" w:rsidRPr="005869D6" w:rsidRDefault="00C362FD" w:rsidP="00C362FD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36"/>
                                <w:szCs w:val="36"/>
                              </w:rPr>
                            </w:pPr>
                            <w:r w:rsidRPr="005869D6">
                              <w:rPr>
                                <w:b/>
                                <w:bCs/>
                                <w:i/>
                                <w:iCs/>
                                <w:sz w:val="36"/>
                                <w:szCs w:val="36"/>
                              </w:rPr>
                              <w:t>EV</w:t>
                            </w:r>
                            <w:bookmarkStart w:id="3" w:name="_GoBack"/>
                            <w:r w:rsidRPr="005869D6">
                              <w:rPr>
                                <w:b/>
                                <w:bCs/>
                                <w:i/>
                                <w:iCs/>
                                <w:sz w:val="36"/>
                                <w:szCs w:val="36"/>
                              </w:rPr>
                              <w:t>ALUATION AND DESIGN OF ROBUST NEURAL NETWORK DEFENSES</w:t>
                            </w:r>
                          </w:p>
                          <w:p w:rsidR="00CB51EE" w:rsidRPr="00C362FD" w:rsidRDefault="00CB51EE" w:rsidP="00787AF5">
                            <w:pPr>
                              <w:ind w:firstLine="720"/>
                              <w:jc w:val="center"/>
                              <w:rPr>
                                <w:b/>
                                <w:iCs/>
                              </w:rPr>
                            </w:pPr>
                          </w:p>
                          <w:p w:rsidR="00B74629" w:rsidRPr="00C362FD" w:rsidRDefault="00B74629" w:rsidP="00787AF5">
                            <w:pPr>
                              <w:ind w:firstLine="720"/>
                              <w:jc w:val="center"/>
                              <w:rPr>
                                <w:b/>
                                <w:iCs/>
                              </w:rPr>
                            </w:pPr>
                          </w:p>
                          <w:bookmarkEnd w:id="3"/>
                          <w:p w:rsidR="00CB51EE" w:rsidRPr="00C362FD" w:rsidRDefault="00CB51EE" w:rsidP="00787AF5">
                            <w:pPr>
                              <w:ind w:firstLine="720"/>
                              <w:jc w:val="center"/>
                              <w:rPr>
                                <w:i/>
                                <w:iCs/>
                                <w:sz w:val="20"/>
                              </w:rPr>
                            </w:pPr>
                          </w:p>
                          <w:p w:rsidR="00937389" w:rsidRPr="00C362FD" w:rsidRDefault="005F25AE" w:rsidP="00787AF5">
                            <w:pPr>
                              <w:ind w:firstLine="851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C362FD">
                              <w:rPr>
                                <w:b/>
                                <w:bCs/>
                                <w:szCs w:val="28"/>
                              </w:rPr>
                              <w:t>Lecture</w:t>
                            </w:r>
                            <w:r w:rsidR="00542575" w:rsidRPr="00C362FD">
                              <w:rPr>
                                <w:b/>
                                <w:bCs/>
                                <w:szCs w:val="28"/>
                              </w:rPr>
                              <w:t>rs</w:t>
                            </w:r>
                            <w:r w:rsidRPr="00C362FD">
                              <w:rPr>
                                <w:b/>
                                <w:bCs/>
                                <w:szCs w:val="28"/>
                              </w:rPr>
                              <w:t xml:space="preserve">: </w:t>
                            </w:r>
                            <w:r w:rsidR="00937389" w:rsidRPr="00C362FD">
                              <w:rPr>
                                <w:rFonts w:ascii="Calibri" w:hAnsi="Calibri" w:cs="Calibri"/>
                                <w:b/>
                                <w:bCs/>
                                <w:szCs w:val="28"/>
                              </w:rPr>
                              <w:t>﻿</w:t>
                            </w:r>
                            <w:r w:rsidR="00937389" w:rsidRPr="00C362FD">
                              <w:rPr>
                                <w:b/>
                                <w:bCs/>
                                <w:szCs w:val="28"/>
                              </w:rPr>
                              <w:t xml:space="preserve">   </w:t>
                            </w:r>
                            <w:r w:rsidR="00937389" w:rsidRPr="00C362FD">
                              <w:rPr>
                                <w:b/>
                                <w:bCs/>
                                <w:szCs w:val="28"/>
                              </w:rPr>
                              <w:t>Assoc. Prof. Thuy Ha Quang</w:t>
                            </w:r>
                          </w:p>
                          <w:p w:rsidR="00937389" w:rsidRPr="00C362FD" w:rsidRDefault="00937389" w:rsidP="00937389">
                            <w:pPr>
                              <w:ind w:left="1417" w:firstLine="851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C362FD">
                              <w:rPr>
                                <w:b/>
                                <w:bCs/>
                                <w:szCs w:val="28"/>
                              </w:rPr>
                              <w:t>Assoc. Prof. Thuan Truong</w:t>
                            </w:r>
                            <w:r w:rsidR="00CD7FDE" w:rsidRPr="00C362FD">
                              <w:rPr>
                                <w:b/>
                                <w:bCs/>
                                <w:szCs w:val="28"/>
                              </w:rPr>
                              <w:t xml:space="preserve"> Ninh</w:t>
                            </w:r>
                          </w:p>
                          <w:p w:rsidR="00CB51EE" w:rsidRPr="00C362FD" w:rsidRDefault="00937389" w:rsidP="00937389">
                            <w:pPr>
                              <w:ind w:left="1417" w:firstLine="851"/>
                              <w:rPr>
                                <w:b/>
                                <w:iCs/>
                              </w:rPr>
                            </w:pPr>
                            <w:r w:rsidRPr="00C362FD">
                              <w:rPr>
                                <w:b/>
                                <w:bCs/>
                                <w:szCs w:val="28"/>
                              </w:rPr>
                              <w:t>Assoc. Prof. Ha Nguyen</w:t>
                            </w:r>
                            <w:r w:rsidR="0054190B" w:rsidRPr="00C362FD">
                              <w:rPr>
                                <w:b/>
                                <w:bCs/>
                                <w:szCs w:val="28"/>
                              </w:rPr>
                              <w:t xml:space="preserve"> Viet</w:t>
                            </w:r>
                          </w:p>
                          <w:p w:rsidR="00CB51EE" w:rsidRPr="00C362FD" w:rsidRDefault="00CB51EE" w:rsidP="00787AF5">
                            <w:pPr>
                              <w:rPr>
                                <w:szCs w:val="26"/>
                              </w:rPr>
                            </w:pPr>
                          </w:p>
                          <w:p w:rsidR="00CB51EE" w:rsidRPr="00C362FD" w:rsidRDefault="00CB51EE" w:rsidP="00787AF5"/>
                          <w:p w:rsidR="00CB51EE" w:rsidRDefault="00CB51EE" w:rsidP="00787AF5">
                            <w:pPr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:rsidR="00B00A19" w:rsidRDefault="00B00A19" w:rsidP="00787AF5">
                            <w:pPr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:rsidR="00B00A19" w:rsidRPr="00C362FD" w:rsidRDefault="00B00A19" w:rsidP="00787AF5">
                            <w:pPr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:rsidR="00EA19DA" w:rsidRPr="00C362FD" w:rsidRDefault="00EA19DA" w:rsidP="00787AF5">
                            <w:pPr>
                              <w:rPr>
                                <w:rFonts w:eastAsia="Times New Roman"/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  <w:p w:rsidR="00CB51EE" w:rsidRPr="00C362FD" w:rsidRDefault="00CB51EE" w:rsidP="004567F2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bookmarkStart w:id="4" w:name="_Toc418436187"/>
                            <w:bookmarkStart w:id="5" w:name="_Toc418445353"/>
                            <w:bookmarkStart w:id="6" w:name="_Toc418447097"/>
                            <w:bookmarkStart w:id="7" w:name="_Toc418448746"/>
                            <w:r w:rsidRPr="00C362FD">
                              <w:rPr>
                                <w:b/>
                              </w:rPr>
                              <w:t>HA NOI - 20</w:t>
                            </w:r>
                            <w:bookmarkEnd w:id="4"/>
                            <w:bookmarkEnd w:id="5"/>
                            <w:bookmarkEnd w:id="6"/>
                            <w:bookmarkEnd w:id="7"/>
                            <w:r w:rsidR="00096445" w:rsidRPr="00C362FD">
                              <w:rPr>
                                <w:b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84455" tIns="38735" rIns="84455" bIns="3873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7F3397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2.25pt;margin-top:.5pt;width:476pt;height:635.9pt;z-index:251661312;visibility:visible;mso-wrap-style:square;mso-width-percent:0;mso-height-percent:0;mso-wrap-distance-left:9.05pt;mso-wrap-distance-top:0;mso-wrap-distance-right:9.05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" strokeweight="5.05pt">
                <v:stroke linestyle="thickThin"/>
                <v:textbox inset="6.65pt,3.05pt,6.65pt,3.05pt">
                  <w:txbxContent>
                    <w:p w:rsidR="00CB51EE" w:rsidRPr="00C362FD" w:rsidRDefault="00CB51EE" w:rsidP="00787AF5">
                      <w:pPr>
                        <w:spacing w:before="240"/>
                        <w:jc w:val="center"/>
                        <w:rPr>
                          <w:b/>
                          <w:bCs/>
                        </w:rPr>
                      </w:pPr>
                      <w:r w:rsidRPr="00C362FD">
                        <w:rPr>
                          <w:b/>
                          <w:bCs/>
                        </w:rPr>
                        <w:t>VIETNAM NATIONAL UNIVERSITY, HANOI</w:t>
                      </w:r>
                    </w:p>
                    <w:p w:rsidR="00CB51EE" w:rsidRPr="00C362FD" w:rsidRDefault="00CB51EE" w:rsidP="00787AF5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C362FD">
                        <w:rPr>
                          <w:b/>
                          <w:bCs/>
                        </w:rPr>
                        <w:t>UNIVERSITY OF ENGINEERING AND TECHNOLOGY</w:t>
                      </w:r>
                    </w:p>
                    <w:p w:rsidR="00CB51EE" w:rsidRPr="00C362FD" w:rsidRDefault="00CB51EE" w:rsidP="00787AF5">
                      <w:pPr>
                        <w:jc w:val="center"/>
                        <w:rPr>
                          <w:i/>
                          <w:iCs/>
                          <w:sz w:val="22"/>
                        </w:rPr>
                      </w:pPr>
                      <w:r w:rsidRPr="00C362FD">
                        <w:rPr>
                          <w:i/>
                          <w:iCs/>
                          <w:sz w:val="20"/>
                        </w:rPr>
                        <w:t xml:space="preserve"> </w:t>
                      </w:r>
                    </w:p>
                    <w:p w:rsidR="00CB51EE" w:rsidRPr="00C362FD" w:rsidRDefault="00CB51EE" w:rsidP="00787AF5">
                      <w:pPr>
                        <w:spacing w:before="600"/>
                        <w:jc w:val="center"/>
                        <w:rPr>
                          <w:sz w:val="22"/>
                        </w:rPr>
                      </w:pPr>
                    </w:p>
                    <w:p w:rsidR="00CB51EE" w:rsidRPr="00C362FD" w:rsidRDefault="00CB51EE" w:rsidP="004E4BED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  <w:bookmarkStart w:id="8" w:name="_Toc418445352"/>
                      <w:bookmarkStart w:id="9" w:name="_Toc418447096"/>
                      <w:bookmarkStart w:id="10" w:name="_Toc418448745"/>
                      <w:r w:rsidRPr="00C362FD">
                        <w:rPr>
                          <w:b/>
                          <w:sz w:val="32"/>
                          <w:szCs w:val="32"/>
                        </w:rPr>
                        <w:t>Duc</w:t>
                      </w:r>
                      <w:r w:rsidR="00963BD9" w:rsidRPr="00C362FD">
                        <w:rPr>
                          <w:b/>
                          <w:sz w:val="32"/>
                          <w:szCs w:val="32"/>
                        </w:rPr>
                        <w:t>-</w:t>
                      </w:r>
                      <w:r w:rsidRPr="00C362FD">
                        <w:rPr>
                          <w:b/>
                          <w:sz w:val="32"/>
                          <w:szCs w:val="32"/>
                        </w:rPr>
                        <w:t>Anh</w:t>
                      </w:r>
                      <w:bookmarkEnd w:id="8"/>
                      <w:bookmarkEnd w:id="9"/>
                      <w:bookmarkEnd w:id="10"/>
                      <w:r w:rsidR="00963BD9" w:rsidRPr="00C362FD">
                        <w:rPr>
                          <w:b/>
                          <w:sz w:val="32"/>
                          <w:szCs w:val="32"/>
                        </w:rPr>
                        <w:t xml:space="preserve"> Nguyen</w:t>
                      </w:r>
                    </w:p>
                    <w:p w:rsidR="00CB51EE" w:rsidRPr="00C362FD" w:rsidRDefault="00CB51EE" w:rsidP="00787AF5">
                      <w:pPr>
                        <w:jc w:val="center"/>
                        <w:rPr>
                          <w:i/>
                          <w:iCs/>
                          <w:sz w:val="20"/>
                        </w:rPr>
                      </w:pPr>
                      <w:r w:rsidRPr="00C362FD">
                        <w:rPr>
                          <w:i/>
                          <w:iCs/>
                          <w:sz w:val="20"/>
                        </w:rPr>
                        <w:t xml:space="preserve"> </w:t>
                      </w:r>
                    </w:p>
                    <w:p w:rsidR="00CB51EE" w:rsidRPr="00C362FD" w:rsidRDefault="00CB51EE" w:rsidP="00787AF5">
                      <w:pPr>
                        <w:jc w:val="center"/>
                        <w:rPr>
                          <w:sz w:val="22"/>
                        </w:rPr>
                      </w:pPr>
                    </w:p>
                    <w:p w:rsidR="000852CD" w:rsidRPr="00C362FD" w:rsidRDefault="000852CD" w:rsidP="00787AF5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C362FD">
                        <w:rPr>
                          <w:rFonts w:ascii="Calibri" w:hAnsi="Calibri" w:cs="Calibri"/>
                          <w:b/>
                          <w:bCs/>
                          <w:sz w:val="36"/>
                          <w:szCs w:val="36"/>
                        </w:rPr>
                        <w:t>﻿</w:t>
                      </w:r>
                      <w:r w:rsidRPr="00C362FD">
                        <w:rPr>
                          <w:b/>
                          <w:bCs/>
                          <w:sz w:val="36"/>
                          <w:szCs w:val="36"/>
                        </w:rPr>
                        <w:t xml:space="preserve">REPORT ON </w:t>
                      </w:r>
                      <w:r w:rsidR="00B61476" w:rsidRPr="00C362FD">
                        <w:rPr>
                          <w:b/>
                          <w:bCs/>
                          <w:sz w:val="36"/>
                          <w:szCs w:val="36"/>
                        </w:rPr>
                        <w:t>THE THESIS</w:t>
                      </w:r>
                    </w:p>
                    <w:p w:rsidR="00CB51EE" w:rsidRPr="005869D6" w:rsidRDefault="00C362FD" w:rsidP="00C362FD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36"/>
                          <w:szCs w:val="36"/>
                        </w:rPr>
                      </w:pPr>
                      <w:r w:rsidRPr="005869D6">
                        <w:rPr>
                          <w:b/>
                          <w:bCs/>
                          <w:i/>
                          <w:iCs/>
                          <w:sz w:val="36"/>
                          <w:szCs w:val="36"/>
                        </w:rPr>
                        <w:t>EV</w:t>
                      </w:r>
                      <w:bookmarkStart w:id="11" w:name="_GoBack"/>
                      <w:r w:rsidRPr="005869D6">
                        <w:rPr>
                          <w:b/>
                          <w:bCs/>
                          <w:i/>
                          <w:iCs/>
                          <w:sz w:val="36"/>
                          <w:szCs w:val="36"/>
                        </w:rPr>
                        <w:t>ALUATION AND DESIGN OF ROBUST NEURAL NETWORK DEFENSES</w:t>
                      </w:r>
                    </w:p>
                    <w:p w:rsidR="00CB51EE" w:rsidRPr="00C362FD" w:rsidRDefault="00CB51EE" w:rsidP="00787AF5">
                      <w:pPr>
                        <w:ind w:firstLine="720"/>
                        <w:jc w:val="center"/>
                        <w:rPr>
                          <w:b/>
                          <w:iCs/>
                        </w:rPr>
                      </w:pPr>
                    </w:p>
                    <w:p w:rsidR="00B74629" w:rsidRPr="00C362FD" w:rsidRDefault="00B74629" w:rsidP="00787AF5">
                      <w:pPr>
                        <w:ind w:firstLine="720"/>
                        <w:jc w:val="center"/>
                        <w:rPr>
                          <w:b/>
                          <w:iCs/>
                        </w:rPr>
                      </w:pPr>
                    </w:p>
                    <w:bookmarkEnd w:id="11"/>
                    <w:p w:rsidR="00CB51EE" w:rsidRPr="00C362FD" w:rsidRDefault="00CB51EE" w:rsidP="00787AF5">
                      <w:pPr>
                        <w:ind w:firstLine="720"/>
                        <w:jc w:val="center"/>
                        <w:rPr>
                          <w:i/>
                          <w:iCs/>
                          <w:sz w:val="20"/>
                        </w:rPr>
                      </w:pPr>
                    </w:p>
                    <w:p w:rsidR="00937389" w:rsidRPr="00C362FD" w:rsidRDefault="005F25AE" w:rsidP="00787AF5">
                      <w:pPr>
                        <w:ind w:firstLine="851"/>
                        <w:rPr>
                          <w:b/>
                          <w:bCs/>
                          <w:szCs w:val="28"/>
                        </w:rPr>
                      </w:pPr>
                      <w:r w:rsidRPr="00C362FD">
                        <w:rPr>
                          <w:b/>
                          <w:bCs/>
                          <w:szCs w:val="28"/>
                        </w:rPr>
                        <w:t>Lecture</w:t>
                      </w:r>
                      <w:r w:rsidR="00542575" w:rsidRPr="00C362FD">
                        <w:rPr>
                          <w:b/>
                          <w:bCs/>
                          <w:szCs w:val="28"/>
                        </w:rPr>
                        <w:t>rs</w:t>
                      </w:r>
                      <w:r w:rsidRPr="00C362FD">
                        <w:rPr>
                          <w:b/>
                          <w:bCs/>
                          <w:szCs w:val="28"/>
                        </w:rPr>
                        <w:t xml:space="preserve">: </w:t>
                      </w:r>
                      <w:r w:rsidR="00937389" w:rsidRPr="00C362FD">
                        <w:rPr>
                          <w:rFonts w:ascii="Calibri" w:hAnsi="Calibri" w:cs="Calibri"/>
                          <w:b/>
                          <w:bCs/>
                          <w:szCs w:val="28"/>
                        </w:rPr>
                        <w:t>﻿</w:t>
                      </w:r>
                      <w:r w:rsidR="00937389" w:rsidRPr="00C362FD">
                        <w:rPr>
                          <w:b/>
                          <w:bCs/>
                          <w:szCs w:val="28"/>
                        </w:rPr>
                        <w:t xml:space="preserve">   </w:t>
                      </w:r>
                      <w:r w:rsidR="00937389" w:rsidRPr="00C362FD">
                        <w:rPr>
                          <w:b/>
                          <w:bCs/>
                          <w:szCs w:val="28"/>
                        </w:rPr>
                        <w:t>Assoc. Prof. Thuy Ha Quang</w:t>
                      </w:r>
                    </w:p>
                    <w:p w:rsidR="00937389" w:rsidRPr="00C362FD" w:rsidRDefault="00937389" w:rsidP="00937389">
                      <w:pPr>
                        <w:ind w:left="1417" w:firstLine="851"/>
                        <w:rPr>
                          <w:b/>
                          <w:bCs/>
                          <w:szCs w:val="28"/>
                        </w:rPr>
                      </w:pPr>
                      <w:r w:rsidRPr="00C362FD">
                        <w:rPr>
                          <w:b/>
                          <w:bCs/>
                          <w:szCs w:val="28"/>
                        </w:rPr>
                        <w:t>Assoc. Prof. Thuan Truong</w:t>
                      </w:r>
                      <w:r w:rsidR="00CD7FDE" w:rsidRPr="00C362FD">
                        <w:rPr>
                          <w:b/>
                          <w:bCs/>
                          <w:szCs w:val="28"/>
                        </w:rPr>
                        <w:t xml:space="preserve"> Ninh</w:t>
                      </w:r>
                    </w:p>
                    <w:p w:rsidR="00CB51EE" w:rsidRPr="00C362FD" w:rsidRDefault="00937389" w:rsidP="00937389">
                      <w:pPr>
                        <w:ind w:left="1417" w:firstLine="851"/>
                        <w:rPr>
                          <w:b/>
                          <w:iCs/>
                        </w:rPr>
                      </w:pPr>
                      <w:r w:rsidRPr="00C362FD">
                        <w:rPr>
                          <w:b/>
                          <w:bCs/>
                          <w:szCs w:val="28"/>
                        </w:rPr>
                        <w:t>Assoc. Prof. Ha Nguyen</w:t>
                      </w:r>
                      <w:r w:rsidR="0054190B" w:rsidRPr="00C362FD">
                        <w:rPr>
                          <w:b/>
                          <w:bCs/>
                          <w:szCs w:val="28"/>
                        </w:rPr>
                        <w:t xml:space="preserve"> Viet</w:t>
                      </w:r>
                    </w:p>
                    <w:p w:rsidR="00CB51EE" w:rsidRPr="00C362FD" w:rsidRDefault="00CB51EE" w:rsidP="00787AF5">
                      <w:pPr>
                        <w:rPr>
                          <w:szCs w:val="26"/>
                        </w:rPr>
                      </w:pPr>
                    </w:p>
                    <w:p w:rsidR="00CB51EE" w:rsidRPr="00C362FD" w:rsidRDefault="00CB51EE" w:rsidP="00787AF5"/>
                    <w:p w:rsidR="00CB51EE" w:rsidRDefault="00CB51EE" w:rsidP="00787AF5">
                      <w:pPr>
                        <w:rPr>
                          <w:rFonts w:eastAsia="Times New Roman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:rsidR="00B00A19" w:rsidRDefault="00B00A19" w:rsidP="00787AF5">
                      <w:pPr>
                        <w:rPr>
                          <w:rFonts w:eastAsia="Times New Roman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:rsidR="00B00A19" w:rsidRPr="00C362FD" w:rsidRDefault="00B00A19" w:rsidP="00787AF5">
                      <w:pPr>
                        <w:rPr>
                          <w:rFonts w:eastAsia="Times New Roman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:rsidR="00EA19DA" w:rsidRPr="00C362FD" w:rsidRDefault="00EA19DA" w:rsidP="00787AF5">
                      <w:pPr>
                        <w:rPr>
                          <w:rFonts w:eastAsia="Times New Roman"/>
                          <w:b/>
                          <w:bCs/>
                          <w:i/>
                          <w:iCs/>
                          <w:sz w:val="28"/>
                          <w:szCs w:val="28"/>
                        </w:rPr>
                      </w:pPr>
                    </w:p>
                    <w:p w:rsidR="00CB51EE" w:rsidRPr="00C362FD" w:rsidRDefault="00CB51EE" w:rsidP="004567F2">
                      <w:pPr>
                        <w:jc w:val="center"/>
                        <w:rPr>
                          <w:b/>
                          <w:bCs/>
                        </w:rPr>
                      </w:pPr>
                      <w:bookmarkStart w:id="12" w:name="_Toc418436187"/>
                      <w:bookmarkStart w:id="13" w:name="_Toc418445353"/>
                      <w:bookmarkStart w:id="14" w:name="_Toc418447097"/>
                      <w:bookmarkStart w:id="15" w:name="_Toc418448746"/>
                      <w:r w:rsidRPr="00C362FD">
                        <w:rPr>
                          <w:b/>
                        </w:rPr>
                        <w:t>HA NOI - 20</w:t>
                      </w:r>
                      <w:bookmarkEnd w:id="12"/>
                      <w:bookmarkEnd w:id="13"/>
                      <w:bookmarkEnd w:id="14"/>
                      <w:bookmarkEnd w:id="15"/>
                      <w:r w:rsidR="00096445" w:rsidRPr="00C362FD">
                        <w:rPr>
                          <w:b/>
                        </w:rPr>
                        <w:t>20</w:t>
                      </w:r>
                    </w:p>
                  </w:txbxContent>
                </v:textbox>
              </v:shape>
            </w:pict>
          </mc:Fallback>
        </mc:AlternateContent>
      </w:r>
    </w:p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Default="00787AF5" w:rsidP="00787AF5"/>
    <w:p w:rsidR="00787AF5" w:rsidRPr="00600072" w:rsidRDefault="00787AF5" w:rsidP="00787AF5">
      <w:pPr>
        <w:jc w:val="center"/>
        <w:rPr>
          <w:b/>
          <w:sz w:val="28"/>
        </w:rPr>
      </w:pPr>
      <w:r w:rsidRPr="00600072">
        <w:rPr>
          <w:b/>
          <w:sz w:val="28"/>
        </w:rPr>
        <w:t>LỜI CẢM ƠN</w:t>
      </w:r>
    </w:p>
    <w:p w:rsidR="00787AF5" w:rsidRDefault="00787AF5" w:rsidP="00787AF5"/>
    <w:p w:rsidR="00C33B03" w:rsidRDefault="00C33B03" w:rsidP="00FC656B">
      <w:pPr>
        <w:ind w:firstLine="567"/>
        <w:jc w:val="both"/>
      </w:pPr>
    </w:p>
    <w:sectPr w:rsidR="00C33B03" w:rsidSect="003F01B2">
      <w:footerReference w:type="default" r:id="rId8"/>
      <w:pgSz w:w="12240" w:h="15840"/>
      <w:pgMar w:top="1418" w:right="1134" w:bottom="1701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67518" w:rsidRDefault="00B67518">
      <w:pPr>
        <w:spacing w:line="240" w:lineRule="auto"/>
      </w:pPr>
      <w:r>
        <w:separator/>
      </w:r>
    </w:p>
  </w:endnote>
  <w:endnote w:type="continuationSeparator" w:id="0">
    <w:p w:rsidR="00B67518" w:rsidRDefault="00B675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VnTime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B51EE" w:rsidRDefault="00CB51EE" w:rsidP="00096445">
    <w:pPr>
      <w:pStyle w:val="Footer"/>
      <w:rPr>
        <w:noProof/>
      </w:rPr>
    </w:pPr>
  </w:p>
  <w:p w:rsidR="00CB51EE" w:rsidRDefault="00CB51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67518" w:rsidRDefault="00B67518">
      <w:pPr>
        <w:spacing w:line="240" w:lineRule="auto"/>
      </w:pPr>
      <w:r>
        <w:separator/>
      </w:r>
    </w:p>
  </w:footnote>
  <w:footnote w:type="continuationSeparator" w:id="0">
    <w:p w:rsidR="00B67518" w:rsidRDefault="00B6751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74087"/>
    <w:multiLevelType w:val="hybridMultilevel"/>
    <w:tmpl w:val="5EBE20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7F17DD"/>
    <w:multiLevelType w:val="hybridMultilevel"/>
    <w:tmpl w:val="DFE86958"/>
    <w:lvl w:ilvl="0" w:tplc="E93C2C96">
      <w:start w:val="1"/>
      <w:numFmt w:val="decimal"/>
      <w:pStyle w:val="Heading1"/>
      <w:lvlText w:val="Chương %1."/>
      <w:lvlJc w:val="left"/>
      <w:pPr>
        <w:ind w:left="1701" w:hanging="1701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7709D8"/>
    <w:multiLevelType w:val="hybridMultilevel"/>
    <w:tmpl w:val="982EBA7C"/>
    <w:lvl w:ilvl="0" w:tplc="042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FA96F88"/>
    <w:multiLevelType w:val="hybridMultilevel"/>
    <w:tmpl w:val="0C40435E"/>
    <w:lvl w:ilvl="0" w:tplc="042A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4163C40"/>
    <w:multiLevelType w:val="hybridMultilevel"/>
    <w:tmpl w:val="5E2C436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207885"/>
    <w:multiLevelType w:val="hybridMultilevel"/>
    <w:tmpl w:val="D5802F78"/>
    <w:lvl w:ilvl="0" w:tplc="DC4C0F9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4E5FB2"/>
    <w:multiLevelType w:val="hybridMultilevel"/>
    <w:tmpl w:val="C598D5CA"/>
    <w:lvl w:ilvl="0" w:tplc="2BB4E58C">
      <w:start w:val="1"/>
      <w:numFmt w:val="decimal"/>
      <w:lvlText w:val="[%1]"/>
      <w:lvlJc w:val="left"/>
      <w:pPr>
        <w:ind w:left="851" w:hanging="567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558" w:hanging="360"/>
      </w:pPr>
    </w:lvl>
    <w:lvl w:ilvl="2" w:tplc="0409001B" w:tentative="1">
      <w:start w:val="1"/>
      <w:numFmt w:val="lowerRoman"/>
      <w:lvlText w:val="%3."/>
      <w:lvlJc w:val="right"/>
      <w:pPr>
        <w:ind w:left="2278" w:hanging="180"/>
      </w:pPr>
    </w:lvl>
    <w:lvl w:ilvl="3" w:tplc="0409000F" w:tentative="1">
      <w:start w:val="1"/>
      <w:numFmt w:val="decimal"/>
      <w:lvlText w:val="%4."/>
      <w:lvlJc w:val="left"/>
      <w:pPr>
        <w:ind w:left="2998" w:hanging="360"/>
      </w:pPr>
    </w:lvl>
    <w:lvl w:ilvl="4" w:tplc="04090019" w:tentative="1">
      <w:start w:val="1"/>
      <w:numFmt w:val="lowerLetter"/>
      <w:lvlText w:val="%5."/>
      <w:lvlJc w:val="left"/>
      <w:pPr>
        <w:ind w:left="3718" w:hanging="360"/>
      </w:pPr>
    </w:lvl>
    <w:lvl w:ilvl="5" w:tplc="0409001B" w:tentative="1">
      <w:start w:val="1"/>
      <w:numFmt w:val="lowerRoman"/>
      <w:lvlText w:val="%6."/>
      <w:lvlJc w:val="right"/>
      <w:pPr>
        <w:ind w:left="4438" w:hanging="180"/>
      </w:pPr>
    </w:lvl>
    <w:lvl w:ilvl="6" w:tplc="0409000F" w:tentative="1">
      <w:start w:val="1"/>
      <w:numFmt w:val="decimal"/>
      <w:lvlText w:val="%7."/>
      <w:lvlJc w:val="left"/>
      <w:pPr>
        <w:ind w:left="5158" w:hanging="360"/>
      </w:pPr>
    </w:lvl>
    <w:lvl w:ilvl="7" w:tplc="04090019" w:tentative="1">
      <w:start w:val="1"/>
      <w:numFmt w:val="lowerLetter"/>
      <w:lvlText w:val="%8."/>
      <w:lvlJc w:val="left"/>
      <w:pPr>
        <w:ind w:left="5878" w:hanging="360"/>
      </w:pPr>
    </w:lvl>
    <w:lvl w:ilvl="8" w:tplc="0409001B" w:tentative="1">
      <w:start w:val="1"/>
      <w:numFmt w:val="lowerRoman"/>
      <w:lvlText w:val="%9."/>
      <w:lvlJc w:val="right"/>
      <w:pPr>
        <w:ind w:left="6598" w:hanging="180"/>
      </w:pPr>
    </w:lvl>
  </w:abstractNum>
  <w:abstractNum w:abstractNumId="7" w15:restartNumberingAfterBreak="0">
    <w:nsid w:val="1C5F3069"/>
    <w:multiLevelType w:val="multilevel"/>
    <w:tmpl w:val="5C6E73DC"/>
    <w:lvl w:ilvl="0">
      <w:start w:val="1"/>
      <w:numFmt w:val="decimal"/>
      <w:lvlText w:val="Bước %1."/>
      <w:lvlJc w:val="left"/>
      <w:pPr>
        <w:tabs>
          <w:tab w:val="num" w:pos="1260"/>
        </w:tabs>
        <w:ind w:left="1260" w:hanging="360"/>
      </w:pPr>
      <w:rPr>
        <w:rFonts w:hint="default"/>
        <w:i/>
      </w:rPr>
    </w:lvl>
    <w:lvl w:ilvl="1">
      <w:start w:val="1"/>
      <w:numFmt w:val="decimal"/>
      <w:lvlText w:val="%2."/>
      <w:lvlJc w:val="left"/>
      <w:pPr>
        <w:tabs>
          <w:tab w:val="num" w:pos="1980"/>
        </w:tabs>
        <w:ind w:left="1980" w:hanging="360"/>
      </w:pPr>
    </w:lvl>
    <w:lvl w:ilvl="2" w:tentative="1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entative="1">
      <w:start w:val="1"/>
      <w:numFmt w:val="decimal"/>
      <w:lvlText w:val="%5."/>
      <w:lvlJc w:val="left"/>
      <w:pPr>
        <w:tabs>
          <w:tab w:val="num" w:pos="4140"/>
        </w:tabs>
        <w:ind w:left="4140" w:hanging="360"/>
      </w:pPr>
    </w:lvl>
    <w:lvl w:ilvl="5" w:tentative="1">
      <w:start w:val="1"/>
      <w:numFmt w:val="decimal"/>
      <w:lvlText w:val="%6."/>
      <w:lvlJc w:val="left"/>
      <w:pPr>
        <w:tabs>
          <w:tab w:val="num" w:pos="4860"/>
        </w:tabs>
        <w:ind w:left="4860" w:hanging="360"/>
      </w:pPr>
    </w:lvl>
    <w:lvl w:ilvl="6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entative="1">
      <w:start w:val="1"/>
      <w:numFmt w:val="decimal"/>
      <w:lvlText w:val="%8."/>
      <w:lvlJc w:val="left"/>
      <w:pPr>
        <w:tabs>
          <w:tab w:val="num" w:pos="6300"/>
        </w:tabs>
        <w:ind w:left="6300" w:hanging="360"/>
      </w:pPr>
    </w:lvl>
    <w:lvl w:ilvl="8" w:tentative="1">
      <w:start w:val="1"/>
      <w:numFmt w:val="decimal"/>
      <w:lvlText w:val="%9."/>
      <w:lvlJc w:val="left"/>
      <w:pPr>
        <w:tabs>
          <w:tab w:val="num" w:pos="7020"/>
        </w:tabs>
        <w:ind w:left="7020" w:hanging="360"/>
      </w:pPr>
    </w:lvl>
  </w:abstractNum>
  <w:abstractNum w:abstractNumId="8" w15:restartNumberingAfterBreak="0">
    <w:nsid w:val="1E4A29A2"/>
    <w:multiLevelType w:val="hybridMultilevel"/>
    <w:tmpl w:val="267A903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F92697A"/>
    <w:multiLevelType w:val="hybridMultilevel"/>
    <w:tmpl w:val="870C4158"/>
    <w:lvl w:ilvl="0" w:tplc="DC4C0F9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890C4D"/>
    <w:multiLevelType w:val="hybridMultilevel"/>
    <w:tmpl w:val="1B40C6A6"/>
    <w:lvl w:ilvl="0" w:tplc="BD120FD0">
      <w:start w:val="1"/>
      <w:numFmt w:val="decimal"/>
      <w:lvlText w:val="Chương %1."/>
      <w:lvlJc w:val="left"/>
      <w:pPr>
        <w:ind w:left="144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160" w:hanging="360"/>
      </w:pPr>
    </w:lvl>
    <w:lvl w:ilvl="2" w:tplc="042A001B" w:tentative="1">
      <w:start w:val="1"/>
      <w:numFmt w:val="lowerRoman"/>
      <w:lvlText w:val="%3."/>
      <w:lvlJc w:val="right"/>
      <w:pPr>
        <w:ind w:left="2880" w:hanging="180"/>
      </w:pPr>
    </w:lvl>
    <w:lvl w:ilvl="3" w:tplc="042A000F" w:tentative="1">
      <w:start w:val="1"/>
      <w:numFmt w:val="decimal"/>
      <w:lvlText w:val="%4."/>
      <w:lvlJc w:val="left"/>
      <w:pPr>
        <w:ind w:left="3600" w:hanging="360"/>
      </w:pPr>
    </w:lvl>
    <w:lvl w:ilvl="4" w:tplc="042A0019" w:tentative="1">
      <w:start w:val="1"/>
      <w:numFmt w:val="lowerLetter"/>
      <w:lvlText w:val="%5."/>
      <w:lvlJc w:val="left"/>
      <w:pPr>
        <w:ind w:left="4320" w:hanging="360"/>
      </w:pPr>
    </w:lvl>
    <w:lvl w:ilvl="5" w:tplc="042A001B" w:tentative="1">
      <w:start w:val="1"/>
      <w:numFmt w:val="lowerRoman"/>
      <w:lvlText w:val="%6."/>
      <w:lvlJc w:val="right"/>
      <w:pPr>
        <w:ind w:left="5040" w:hanging="180"/>
      </w:pPr>
    </w:lvl>
    <w:lvl w:ilvl="6" w:tplc="042A000F" w:tentative="1">
      <w:start w:val="1"/>
      <w:numFmt w:val="decimal"/>
      <w:lvlText w:val="%7."/>
      <w:lvlJc w:val="left"/>
      <w:pPr>
        <w:ind w:left="5760" w:hanging="360"/>
      </w:pPr>
    </w:lvl>
    <w:lvl w:ilvl="7" w:tplc="042A0019" w:tentative="1">
      <w:start w:val="1"/>
      <w:numFmt w:val="lowerLetter"/>
      <w:lvlText w:val="%8."/>
      <w:lvlJc w:val="left"/>
      <w:pPr>
        <w:ind w:left="6480" w:hanging="360"/>
      </w:pPr>
    </w:lvl>
    <w:lvl w:ilvl="8" w:tplc="042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3482D7B"/>
    <w:multiLevelType w:val="hybridMultilevel"/>
    <w:tmpl w:val="E3AA704C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4476F7F"/>
    <w:multiLevelType w:val="hybridMultilevel"/>
    <w:tmpl w:val="862E24FA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7CE4920"/>
    <w:multiLevelType w:val="hybridMultilevel"/>
    <w:tmpl w:val="1B26F2AC"/>
    <w:lvl w:ilvl="0" w:tplc="DC4C0F9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34B17"/>
    <w:multiLevelType w:val="hybridMultilevel"/>
    <w:tmpl w:val="DF9E2BBE"/>
    <w:lvl w:ilvl="0" w:tplc="DC4C0F9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6D1E5D"/>
    <w:multiLevelType w:val="hybridMultilevel"/>
    <w:tmpl w:val="38A0CEF4"/>
    <w:lvl w:ilvl="0" w:tplc="04090005">
      <w:start w:val="1"/>
      <w:numFmt w:val="bullet"/>
      <w:lvlText w:val=""/>
      <w:lvlJc w:val="left"/>
      <w:pPr>
        <w:ind w:left="16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16" w15:restartNumberingAfterBreak="0">
    <w:nsid w:val="28C07BB2"/>
    <w:multiLevelType w:val="hybridMultilevel"/>
    <w:tmpl w:val="3E3E38EA"/>
    <w:lvl w:ilvl="0" w:tplc="BD120FD0">
      <w:start w:val="1"/>
      <w:numFmt w:val="decimal"/>
      <w:lvlText w:val="Chương 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EC0F62"/>
    <w:multiLevelType w:val="hybridMultilevel"/>
    <w:tmpl w:val="8FDEDF56"/>
    <w:lvl w:ilvl="0" w:tplc="DC4C0F9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3A26B0"/>
    <w:multiLevelType w:val="hybridMultilevel"/>
    <w:tmpl w:val="C14E8124"/>
    <w:lvl w:ilvl="0" w:tplc="BD120FD0">
      <w:start w:val="1"/>
      <w:numFmt w:val="decimal"/>
      <w:lvlText w:val="Chương 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F1671"/>
    <w:multiLevelType w:val="hybridMultilevel"/>
    <w:tmpl w:val="63BA71E2"/>
    <w:lvl w:ilvl="0" w:tplc="D91A569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177A8E"/>
    <w:multiLevelType w:val="hybridMultilevel"/>
    <w:tmpl w:val="D5DC007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1501148"/>
    <w:multiLevelType w:val="hybridMultilevel"/>
    <w:tmpl w:val="745EA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3E3778"/>
    <w:multiLevelType w:val="hybridMultilevel"/>
    <w:tmpl w:val="5EA08A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C2C6F"/>
    <w:multiLevelType w:val="hybridMultilevel"/>
    <w:tmpl w:val="D9C2A182"/>
    <w:lvl w:ilvl="0" w:tplc="BD120FD0">
      <w:start w:val="1"/>
      <w:numFmt w:val="decimal"/>
      <w:lvlText w:val="Chương 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846F61"/>
    <w:multiLevelType w:val="hybridMultilevel"/>
    <w:tmpl w:val="1C1CD7A0"/>
    <w:lvl w:ilvl="0" w:tplc="B2AE5BB8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CE5DFD"/>
    <w:multiLevelType w:val="hybridMultilevel"/>
    <w:tmpl w:val="8CAC0DD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91E486C"/>
    <w:multiLevelType w:val="hybridMultilevel"/>
    <w:tmpl w:val="40CA003A"/>
    <w:lvl w:ilvl="0" w:tplc="DC4C0F9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784D1C"/>
    <w:multiLevelType w:val="hybridMultilevel"/>
    <w:tmpl w:val="D83055BA"/>
    <w:lvl w:ilvl="0" w:tplc="042A000F">
      <w:start w:val="1"/>
      <w:numFmt w:val="decimal"/>
      <w:lvlText w:val="%1."/>
      <w:lvlJc w:val="left"/>
      <w:pPr>
        <w:ind w:left="1004" w:hanging="360"/>
      </w:pPr>
    </w:lvl>
    <w:lvl w:ilvl="1" w:tplc="042A0019" w:tentative="1">
      <w:start w:val="1"/>
      <w:numFmt w:val="lowerLetter"/>
      <w:lvlText w:val="%2."/>
      <w:lvlJc w:val="left"/>
      <w:pPr>
        <w:ind w:left="1724" w:hanging="360"/>
      </w:pPr>
    </w:lvl>
    <w:lvl w:ilvl="2" w:tplc="042A001B" w:tentative="1">
      <w:start w:val="1"/>
      <w:numFmt w:val="lowerRoman"/>
      <w:lvlText w:val="%3."/>
      <w:lvlJc w:val="right"/>
      <w:pPr>
        <w:ind w:left="2444" w:hanging="180"/>
      </w:pPr>
    </w:lvl>
    <w:lvl w:ilvl="3" w:tplc="042A000F" w:tentative="1">
      <w:start w:val="1"/>
      <w:numFmt w:val="decimal"/>
      <w:lvlText w:val="%4."/>
      <w:lvlJc w:val="left"/>
      <w:pPr>
        <w:ind w:left="3164" w:hanging="360"/>
      </w:pPr>
    </w:lvl>
    <w:lvl w:ilvl="4" w:tplc="042A0019" w:tentative="1">
      <w:start w:val="1"/>
      <w:numFmt w:val="lowerLetter"/>
      <w:lvlText w:val="%5."/>
      <w:lvlJc w:val="left"/>
      <w:pPr>
        <w:ind w:left="3884" w:hanging="360"/>
      </w:pPr>
    </w:lvl>
    <w:lvl w:ilvl="5" w:tplc="042A001B" w:tentative="1">
      <w:start w:val="1"/>
      <w:numFmt w:val="lowerRoman"/>
      <w:lvlText w:val="%6."/>
      <w:lvlJc w:val="right"/>
      <w:pPr>
        <w:ind w:left="4604" w:hanging="180"/>
      </w:pPr>
    </w:lvl>
    <w:lvl w:ilvl="6" w:tplc="042A000F" w:tentative="1">
      <w:start w:val="1"/>
      <w:numFmt w:val="decimal"/>
      <w:lvlText w:val="%7."/>
      <w:lvlJc w:val="left"/>
      <w:pPr>
        <w:ind w:left="5324" w:hanging="360"/>
      </w:pPr>
    </w:lvl>
    <w:lvl w:ilvl="7" w:tplc="042A0019" w:tentative="1">
      <w:start w:val="1"/>
      <w:numFmt w:val="lowerLetter"/>
      <w:lvlText w:val="%8."/>
      <w:lvlJc w:val="left"/>
      <w:pPr>
        <w:ind w:left="6044" w:hanging="360"/>
      </w:pPr>
    </w:lvl>
    <w:lvl w:ilvl="8" w:tplc="042A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8" w15:restartNumberingAfterBreak="0">
    <w:nsid w:val="53A2305E"/>
    <w:multiLevelType w:val="hybridMultilevel"/>
    <w:tmpl w:val="92BA7226"/>
    <w:lvl w:ilvl="0" w:tplc="042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320004A"/>
    <w:multiLevelType w:val="hybridMultilevel"/>
    <w:tmpl w:val="94F4B7EE"/>
    <w:lvl w:ilvl="0" w:tplc="04090005">
      <w:start w:val="1"/>
      <w:numFmt w:val="bullet"/>
      <w:lvlText w:val=""/>
      <w:lvlJc w:val="left"/>
      <w:pPr>
        <w:ind w:left="157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30" w15:restartNumberingAfterBreak="0">
    <w:nsid w:val="64920041"/>
    <w:multiLevelType w:val="hybridMultilevel"/>
    <w:tmpl w:val="B748BB0E"/>
    <w:lvl w:ilvl="0" w:tplc="DC4C0F9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2A4A21"/>
    <w:multiLevelType w:val="hybridMultilevel"/>
    <w:tmpl w:val="599E7B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3D0800"/>
    <w:multiLevelType w:val="hybridMultilevel"/>
    <w:tmpl w:val="16528B9C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719A7CFC"/>
    <w:multiLevelType w:val="hybridMultilevel"/>
    <w:tmpl w:val="E2C2E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BD4898"/>
    <w:multiLevelType w:val="hybridMultilevel"/>
    <w:tmpl w:val="6A221998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1"/>
  </w:num>
  <w:num w:numId="3">
    <w:abstractNumId w:val="24"/>
  </w:num>
  <w:num w:numId="4">
    <w:abstractNumId w:val="19"/>
  </w:num>
  <w:num w:numId="5">
    <w:abstractNumId w:val="6"/>
  </w:num>
  <w:num w:numId="6">
    <w:abstractNumId w:val="0"/>
  </w:num>
  <w:num w:numId="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4"/>
  </w:num>
  <w:num w:numId="10">
    <w:abstractNumId w:val="15"/>
  </w:num>
  <w:num w:numId="11">
    <w:abstractNumId w:val="8"/>
  </w:num>
  <w:num w:numId="12">
    <w:abstractNumId w:val="7"/>
  </w:num>
  <w:num w:numId="13">
    <w:abstractNumId w:val="25"/>
  </w:num>
  <w:num w:numId="14">
    <w:abstractNumId w:val="31"/>
  </w:num>
  <w:num w:numId="15">
    <w:abstractNumId w:val="20"/>
  </w:num>
  <w:num w:numId="16">
    <w:abstractNumId w:val="28"/>
  </w:num>
  <w:num w:numId="17">
    <w:abstractNumId w:val="11"/>
  </w:num>
  <w:num w:numId="18">
    <w:abstractNumId w:val="12"/>
  </w:num>
  <w:num w:numId="19">
    <w:abstractNumId w:val="2"/>
  </w:num>
  <w:num w:numId="20">
    <w:abstractNumId w:val="27"/>
  </w:num>
  <w:num w:numId="21">
    <w:abstractNumId w:val="32"/>
  </w:num>
  <w:num w:numId="22">
    <w:abstractNumId w:val="3"/>
  </w:num>
  <w:num w:numId="23">
    <w:abstractNumId w:val="34"/>
  </w:num>
  <w:num w:numId="24">
    <w:abstractNumId w:val="1"/>
  </w:num>
  <w:num w:numId="25">
    <w:abstractNumId w:val="23"/>
  </w:num>
  <w:num w:numId="26">
    <w:abstractNumId w:val="10"/>
  </w:num>
  <w:num w:numId="27">
    <w:abstractNumId w:val="18"/>
  </w:num>
  <w:num w:numId="28">
    <w:abstractNumId w:val="16"/>
  </w:num>
  <w:num w:numId="29">
    <w:abstractNumId w:val="29"/>
  </w:num>
  <w:num w:numId="30">
    <w:abstractNumId w:val="14"/>
  </w:num>
  <w:num w:numId="31">
    <w:abstractNumId w:val="5"/>
  </w:num>
  <w:num w:numId="32">
    <w:abstractNumId w:val="30"/>
  </w:num>
  <w:num w:numId="33">
    <w:abstractNumId w:val="26"/>
  </w:num>
  <w:num w:numId="34">
    <w:abstractNumId w:val="9"/>
  </w:num>
  <w:num w:numId="35">
    <w:abstractNumId w:val="13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defaultTabStop w:val="56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zNjYyMzc0tTAwMzNU0lEKTi0uzszPAykwrAUAF2I/kSwAAAA="/>
  </w:docVars>
  <w:rsids>
    <w:rsidRoot w:val="00386FDE"/>
    <w:rsid w:val="000009E1"/>
    <w:rsid w:val="00000B79"/>
    <w:rsid w:val="00000D20"/>
    <w:rsid w:val="00000FC7"/>
    <w:rsid w:val="00001076"/>
    <w:rsid w:val="000015F1"/>
    <w:rsid w:val="00002443"/>
    <w:rsid w:val="00002768"/>
    <w:rsid w:val="00002841"/>
    <w:rsid w:val="0000294C"/>
    <w:rsid w:val="000048FF"/>
    <w:rsid w:val="0000497D"/>
    <w:rsid w:val="00004FF7"/>
    <w:rsid w:val="0000542F"/>
    <w:rsid w:val="00006265"/>
    <w:rsid w:val="00006444"/>
    <w:rsid w:val="00006C4D"/>
    <w:rsid w:val="000074A6"/>
    <w:rsid w:val="00007608"/>
    <w:rsid w:val="00007DA7"/>
    <w:rsid w:val="00010658"/>
    <w:rsid w:val="0001162A"/>
    <w:rsid w:val="00011C0E"/>
    <w:rsid w:val="00011CB5"/>
    <w:rsid w:val="0001226F"/>
    <w:rsid w:val="000124C3"/>
    <w:rsid w:val="00012648"/>
    <w:rsid w:val="000126D8"/>
    <w:rsid w:val="00013CB6"/>
    <w:rsid w:val="00014114"/>
    <w:rsid w:val="00014179"/>
    <w:rsid w:val="00014D89"/>
    <w:rsid w:val="00014FF4"/>
    <w:rsid w:val="00016AB2"/>
    <w:rsid w:val="0001728D"/>
    <w:rsid w:val="000175D9"/>
    <w:rsid w:val="00017A1F"/>
    <w:rsid w:val="00017F87"/>
    <w:rsid w:val="000204AD"/>
    <w:rsid w:val="0002073F"/>
    <w:rsid w:val="00020E2E"/>
    <w:rsid w:val="000219F0"/>
    <w:rsid w:val="0002220E"/>
    <w:rsid w:val="0002272E"/>
    <w:rsid w:val="00022D58"/>
    <w:rsid w:val="00022EA4"/>
    <w:rsid w:val="000233DC"/>
    <w:rsid w:val="00023F12"/>
    <w:rsid w:val="000240EF"/>
    <w:rsid w:val="0002472B"/>
    <w:rsid w:val="00024C57"/>
    <w:rsid w:val="00024D82"/>
    <w:rsid w:val="000253CA"/>
    <w:rsid w:val="000253F3"/>
    <w:rsid w:val="000254B7"/>
    <w:rsid w:val="0002625D"/>
    <w:rsid w:val="00026530"/>
    <w:rsid w:val="00026BAD"/>
    <w:rsid w:val="00026E8B"/>
    <w:rsid w:val="00027009"/>
    <w:rsid w:val="00027B7B"/>
    <w:rsid w:val="00027C3A"/>
    <w:rsid w:val="00027FDE"/>
    <w:rsid w:val="00031624"/>
    <w:rsid w:val="00031B11"/>
    <w:rsid w:val="00032BCF"/>
    <w:rsid w:val="00032E1D"/>
    <w:rsid w:val="00032FDC"/>
    <w:rsid w:val="00033378"/>
    <w:rsid w:val="000338F3"/>
    <w:rsid w:val="00033E47"/>
    <w:rsid w:val="00034195"/>
    <w:rsid w:val="00034D90"/>
    <w:rsid w:val="00034E79"/>
    <w:rsid w:val="000358E2"/>
    <w:rsid w:val="00035A02"/>
    <w:rsid w:val="00035FE5"/>
    <w:rsid w:val="00037303"/>
    <w:rsid w:val="00037A34"/>
    <w:rsid w:val="00037E7D"/>
    <w:rsid w:val="00040498"/>
    <w:rsid w:val="0004077C"/>
    <w:rsid w:val="000407B8"/>
    <w:rsid w:val="00040AAA"/>
    <w:rsid w:val="00041505"/>
    <w:rsid w:val="000417EC"/>
    <w:rsid w:val="00041F7D"/>
    <w:rsid w:val="000424D0"/>
    <w:rsid w:val="000429FD"/>
    <w:rsid w:val="00042A05"/>
    <w:rsid w:val="00042F9E"/>
    <w:rsid w:val="00043005"/>
    <w:rsid w:val="00043317"/>
    <w:rsid w:val="0004338D"/>
    <w:rsid w:val="00043B12"/>
    <w:rsid w:val="00043E2B"/>
    <w:rsid w:val="000440DC"/>
    <w:rsid w:val="00044563"/>
    <w:rsid w:val="00044E6E"/>
    <w:rsid w:val="00044EE6"/>
    <w:rsid w:val="00045939"/>
    <w:rsid w:val="00045C7F"/>
    <w:rsid w:val="00045D8C"/>
    <w:rsid w:val="000471CB"/>
    <w:rsid w:val="0004743D"/>
    <w:rsid w:val="00047855"/>
    <w:rsid w:val="0004785C"/>
    <w:rsid w:val="00047922"/>
    <w:rsid w:val="00047EF0"/>
    <w:rsid w:val="00051079"/>
    <w:rsid w:val="00051450"/>
    <w:rsid w:val="000516B4"/>
    <w:rsid w:val="00052034"/>
    <w:rsid w:val="0005242E"/>
    <w:rsid w:val="00053848"/>
    <w:rsid w:val="00053B32"/>
    <w:rsid w:val="00053B34"/>
    <w:rsid w:val="000549A6"/>
    <w:rsid w:val="00055A14"/>
    <w:rsid w:val="000565C4"/>
    <w:rsid w:val="00056720"/>
    <w:rsid w:val="00057262"/>
    <w:rsid w:val="00057D82"/>
    <w:rsid w:val="00061025"/>
    <w:rsid w:val="0006104B"/>
    <w:rsid w:val="00063540"/>
    <w:rsid w:val="0006420B"/>
    <w:rsid w:val="00064326"/>
    <w:rsid w:val="00064D29"/>
    <w:rsid w:val="00064FB9"/>
    <w:rsid w:val="000650E7"/>
    <w:rsid w:val="00065132"/>
    <w:rsid w:val="0006523C"/>
    <w:rsid w:val="000661C9"/>
    <w:rsid w:val="000665A4"/>
    <w:rsid w:val="0006677D"/>
    <w:rsid w:val="0006698E"/>
    <w:rsid w:val="000670D5"/>
    <w:rsid w:val="00067172"/>
    <w:rsid w:val="00067482"/>
    <w:rsid w:val="00067BD1"/>
    <w:rsid w:val="0007018C"/>
    <w:rsid w:val="00070C19"/>
    <w:rsid w:val="00070CFA"/>
    <w:rsid w:val="00070D0F"/>
    <w:rsid w:val="00070D73"/>
    <w:rsid w:val="00071138"/>
    <w:rsid w:val="00071447"/>
    <w:rsid w:val="00071BE5"/>
    <w:rsid w:val="00071F60"/>
    <w:rsid w:val="000721DE"/>
    <w:rsid w:val="00072243"/>
    <w:rsid w:val="00072621"/>
    <w:rsid w:val="00072AA1"/>
    <w:rsid w:val="000732FB"/>
    <w:rsid w:val="000736C3"/>
    <w:rsid w:val="00074169"/>
    <w:rsid w:val="00074197"/>
    <w:rsid w:val="000741AB"/>
    <w:rsid w:val="000743BE"/>
    <w:rsid w:val="00074B42"/>
    <w:rsid w:val="0007507B"/>
    <w:rsid w:val="000756A0"/>
    <w:rsid w:val="00075897"/>
    <w:rsid w:val="00075E17"/>
    <w:rsid w:val="00076E93"/>
    <w:rsid w:val="000770CA"/>
    <w:rsid w:val="0007777E"/>
    <w:rsid w:val="00080902"/>
    <w:rsid w:val="0008110A"/>
    <w:rsid w:val="00081811"/>
    <w:rsid w:val="00082830"/>
    <w:rsid w:val="000829F5"/>
    <w:rsid w:val="00082DC1"/>
    <w:rsid w:val="00082FB9"/>
    <w:rsid w:val="00083117"/>
    <w:rsid w:val="00083250"/>
    <w:rsid w:val="00083414"/>
    <w:rsid w:val="00083A62"/>
    <w:rsid w:val="00083B75"/>
    <w:rsid w:val="00083DF4"/>
    <w:rsid w:val="00083F77"/>
    <w:rsid w:val="000852CD"/>
    <w:rsid w:val="0008539E"/>
    <w:rsid w:val="0008578D"/>
    <w:rsid w:val="0008585E"/>
    <w:rsid w:val="00085BF3"/>
    <w:rsid w:val="00085F4B"/>
    <w:rsid w:val="00086248"/>
    <w:rsid w:val="000864DD"/>
    <w:rsid w:val="00086C31"/>
    <w:rsid w:val="0008745C"/>
    <w:rsid w:val="00087696"/>
    <w:rsid w:val="00087919"/>
    <w:rsid w:val="00087E30"/>
    <w:rsid w:val="00090625"/>
    <w:rsid w:val="00090A5D"/>
    <w:rsid w:val="000913A5"/>
    <w:rsid w:val="000914AE"/>
    <w:rsid w:val="00091524"/>
    <w:rsid w:val="0009224D"/>
    <w:rsid w:val="00092562"/>
    <w:rsid w:val="00092814"/>
    <w:rsid w:val="00092D60"/>
    <w:rsid w:val="00093970"/>
    <w:rsid w:val="00093ACC"/>
    <w:rsid w:val="000946DF"/>
    <w:rsid w:val="00095C80"/>
    <w:rsid w:val="000963DA"/>
    <w:rsid w:val="00096445"/>
    <w:rsid w:val="00096B56"/>
    <w:rsid w:val="00096C09"/>
    <w:rsid w:val="00096C58"/>
    <w:rsid w:val="00097857"/>
    <w:rsid w:val="00097A30"/>
    <w:rsid w:val="00097DB7"/>
    <w:rsid w:val="000A05D2"/>
    <w:rsid w:val="000A0866"/>
    <w:rsid w:val="000A0B2F"/>
    <w:rsid w:val="000A0B9C"/>
    <w:rsid w:val="000A1642"/>
    <w:rsid w:val="000A1DAC"/>
    <w:rsid w:val="000A227F"/>
    <w:rsid w:val="000A2517"/>
    <w:rsid w:val="000A2DCC"/>
    <w:rsid w:val="000A372F"/>
    <w:rsid w:val="000A40AE"/>
    <w:rsid w:val="000A4459"/>
    <w:rsid w:val="000A4618"/>
    <w:rsid w:val="000A47FE"/>
    <w:rsid w:val="000A5099"/>
    <w:rsid w:val="000A52AF"/>
    <w:rsid w:val="000A7105"/>
    <w:rsid w:val="000B032D"/>
    <w:rsid w:val="000B051D"/>
    <w:rsid w:val="000B0CC0"/>
    <w:rsid w:val="000B0E38"/>
    <w:rsid w:val="000B1210"/>
    <w:rsid w:val="000B158C"/>
    <w:rsid w:val="000B1B8D"/>
    <w:rsid w:val="000B1F0C"/>
    <w:rsid w:val="000B1FFE"/>
    <w:rsid w:val="000B2078"/>
    <w:rsid w:val="000B2293"/>
    <w:rsid w:val="000B25F0"/>
    <w:rsid w:val="000B2CA6"/>
    <w:rsid w:val="000B2F40"/>
    <w:rsid w:val="000B3061"/>
    <w:rsid w:val="000B30A9"/>
    <w:rsid w:val="000B33F7"/>
    <w:rsid w:val="000B3AB9"/>
    <w:rsid w:val="000B5CC8"/>
    <w:rsid w:val="000B6039"/>
    <w:rsid w:val="000B60A5"/>
    <w:rsid w:val="000B60DE"/>
    <w:rsid w:val="000B6FCC"/>
    <w:rsid w:val="000B6FFB"/>
    <w:rsid w:val="000B7A67"/>
    <w:rsid w:val="000C04A5"/>
    <w:rsid w:val="000C05CC"/>
    <w:rsid w:val="000C0946"/>
    <w:rsid w:val="000C0988"/>
    <w:rsid w:val="000C0B6A"/>
    <w:rsid w:val="000C15DC"/>
    <w:rsid w:val="000C244E"/>
    <w:rsid w:val="000C2517"/>
    <w:rsid w:val="000C25B6"/>
    <w:rsid w:val="000C2A10"/>
    <w:rsid w:val="000C2A30"/>
    <w:rsid w:val="000C2DB5"/>
    <w:rsid w:val="000C31F3"/>
    <w:rsid w:val="000C37C9"/>
    <w:rsid w:val="000C440F"/>
    <w:rsid w:val="000C49E3"/>
    <w:rsid w:val="000C56DB"/>
    <w:rsid w:val="000C5895"/>
    <w:rsid w:val="000C681D"/>
    <w:rsid w:val="000C70CA"/>
    <w:rsid w:val="000C74B7"/>
    <w:rsid w:val="000C74BC"/>
    <w:rsid w:val="000C7922"/>
    <w:rsid w:val="000C7EDE"/>
    <w:rsid w:val="000D06CE"/>
    <w:rsid w:val="000D1743"/>
    <w:rsid w:val="000D1B7B"/>
    <w:rsid w:val="000D1C49"/>
    <w:rsid w:val="000D1C62"/>
    <w:rsid w:val="000D2666"/>
    <w:rsid w:val="000D26E5"/>
    <w:rsid w:val="000D28C3"/>
    <w:rsid w:val="000D3A93"/>
    <w:rsid w:val="000D3F55"/>
    <w:rsid w:val="000D493D"/>
    <w:rsid w:val="000D4B7C"/>
    <w:rsid w:val="000D4CB6"/>
    <w:rsid w:val="000D4D38"/>
    <w:rsid w:val="000D4D94"/>
    <w:rsid w:val="000D4F49"/>
    <w:rsid w:val="000D5585"/>
    <w:rsid w:val="000D5B0B"/>
    <w:rsid w:val="000D64DB"/>
    <w:rsid w:val="000D6D3D"/>
    <w:rsid w:val="000E041E"/>
    <w:rsid w:val="000E0569"/>
    <w:rsid w:val="000E122E"/>
    <w:rsid w:val="000E1257"/>
    <w:rsid w:val="000E16EF"/>
    <w:rsid w:val="000E1B40"/>
    <w:rsid w:val="000E1BF7"/>
    <w:rsid w:val="000E1C69"/>
    <w:rsid w:val="000E24F7"/>
    <w:rsid w:val="000E29E4"/>
    <w:rsid w:val="000E3048"/>
    <w:rsid w:val="000E3830"/>
    <w:rsid w:val="000E3C6D"/>
    <w:rsid w:val="000E4804"/>
    <w:rsid w:val="000E4FF0"/>
    <w:rsid w:val="000E5025"/>
    <w:rsid w:val="000E53F3"/>
    <w:rsid w:val="000E558F"/>
    <w:rsid w:val="000E58D8"/>
    <w:rsid w:val="000E5BA8"/>
    <w:rsid w:val="000E5BC5"/>
    <w:rsid w:val="000E6977"/>
    <w:rsid w:val="000E6B89"/>
    <w:rsid w:val="000E6C1D"/>
    <w:rsid w:val="000E738E"/>
    <w:rsid w:val="000E73B2"/>
    <w:rsid w:val="000E7528"/>
    <w:rsid w:val="000E7DCC"/>
    <w:rsid w:val="000F09DD"/>
    <w:rsid w:val="000F163B"/>
    <w:rsid w:val="000F20CD"/>
    <w:rsid w:val="000F22DC"/>
    <w:rsid w:val="000F2439"/>
    <w:rsid w:val="000F2A7A"/>
    <w:rsid w:val="000F38E7"/>
    <w:rsid w:val="000F3970"/>
    <w:rsid w:val="000F3F22"/>
    <w:rsid w:val="000F41C6"/>
    <w:rsid w:val="000F430C"/>
    <w:rsid w:val="000F4B8C"/>
    <w:rsid w:val="000F4E00"/>
    <w:rsid w:val="000F532F"/>
    <w:rsid w:val="000F67BB"/>
    <w:rsid w:val="000F6BEC"/>
    <w:rsid w:val="000F6C88"/>
    <w:rsid w:val="000F7400"/>
    <w:rsid w:val="000F7B87"/>
    <w:rsid w:val="000F7E39"/>
    <w:rsid w:val="00100D18"/>
    <w:rsid w:val="00101880"/>
    <w:rsid w:val="001018C6"/>
    <w:rsid w:val="001020CA"/>
    <w:rsid w:val="0010240B"/>
    <w:rsid w:val="001025C0"/>
    <w:rsid w:val="0010350C"/>
    <w:rsid w:val="00103E4F"/>
    <w:rsid w:val="00104434"/>
    <w:rsid w:val="0010492F"/>
    <w:rsid w:val="00104F5A"/>
    <w:rsid w:val="00104F91"/>
    <w:rsid w:val="001050E5"/>
    <w:rsid w:val="001055B6"/>
    <w:rsid w:val="00106428"/>
    <w:rsid w:val="00106525"/>
    <w:rsid w:val="00106FC0"/>
    <w:rsid w:val="0010702F"/>
    <w:rsid w:val="001071F6"/>
    <w:rsid w:val="001075C4"/>
    <w:rsid w:val="00110317"/>
    <w:rsid w:val="00110E74"/>
    <w:rsid w:val="00110F0D"/>
    <w:rsid w:val="001113F8"/>
    <w:rsid w:val="001123C1"/>
    <w:rsid w:val="00112B05"/>
    <w:rsid w:val="00112BAE"/>
    <w:rsid w:val="0011365E"/>
    <w:rsid w:val="00113C50"/>
    <w:rsid w:val="001146EE"/>
    <w:rsid w:val="001150AB"/>
    <w:rsid w:val="00115985"/>
    <w:rsid w:val="00115BD4"/>
    <w:rsid w:val="00115D9E"/>
    <w:rsid w:val="00117146"/>
    <w:rsid w:val="001171C3"/>
    <w:rsid w:val="00117CE6"/>
    <w:rsid w:val="00117DC2"/>
    <w:rsid w:val="00121258"/>
    <w:rsid w:val="00121570"/>
    <w:rsid w:val="0012160B"/>
    <w:rsid w:val="00121F70"/>
    <w:rsid w:val="001221D3"/>
    <w:rsid w:val="00122617"/>
    <w:rsid w:val="00122662"/>
    <w:rsid w:val="00122AC4"/>
    <w:rsid w:val="00122BCC"/>
    <w:rsid w:val="0012356E"/>
    <w:rsid w:val="0012374E"/>
    <w:rsid w:val="00124D38"/>
    <w:rsid w:val="00125DF2"/>
    <w:rsid w:val="00127083"/>
    <w:rsid w:val="00127662"/>
    <w:rsid w:val="001277B7"/>
    <w:rsid w:val="00127F63"/>
    <w:rsid w:val="00130D4E"/>
    <w:rsid w:val="00130E99"/>
    <w:rsid w:val="00131079"/>
    <w:rsid w:val="001315AA"/>
    <w:rsid w:val="00131B1D"/>
    <w:rsid w:val="00131C8E"/>
    <w:rsid w:val="00132174"/>
    <w:rsid w:val="00132903"/>
    <w:rsid w:val="00133DB4"/>
    <w:rsid w:val="00133F20"/>
    <w:rsid w:val="00134147"/>
    <w:rsid w:val="0013436F"/>
    <w:rsid w:val="00134D3E"/>
    <w:rsid w:val="0013548F"/>
    <w:rsid w:val="0013721D"/>
    <w:rsid w:val="001374C9"/>
    <w:rsid w:val="001375C7"/>
    <w:rsid w:val="001377DF"/>
    <w:rsid w:val="001403A2"/>
    <w:rsid w:val="001413E8"/>
    <w:rsid w:val="001418B4"/>
    <w:rsid w:val="00141BCE"/>
    <w:rsid w:val="0014346D"/>
    <w:rsid w:val="001435A9"/>
    <w:rsid w:val="00143B96"/>
    <w:rsid w:val="00143DB3"/>
    <w:rsid w:val="00144810"/>
    <w:rsid w:val="00144FFC"/>
    <w:rsid w:val="00145090"/>
    <w:rsid w:val="001459AF"/>
    <w:rsid w:val="00145F0D"/>
    <w:rsid w:val="001460F4"/>
    <w:rsid w:val="00146970"/>
    <w:rsid w:val="00146A50"/>
    <w:rsid w:val="00146CAD"/>
    <w:rsid w:val="0014736B"/>
    <w:rsid w:val="001474B2"/>
    <w:rsid w:val="0014782C"/>
    <w:rsid w:val="00150A7D"/>
    <w:rsid w:val="00150C44"/>
    <w:rsid w:val="001511CB"/>
    <w:rsid w:val="00151891"/>
    <w:rsid w:val="001519D3"/>
    <w:rsid w:val="00151AEA"/>
    <w:rsid w:val="0015286C"/>
    <w:rsid w:val="001530AB"/>
    <w:rsid w:val="00153168"/>
    <w:rsid w:val="00153259"/>
    <w:rsid w:val="001533AB"/>
    <w:rsid w:val="001548CF"/>
    <w:rsid w:val="00154F0A"/>
    <w:rsid w:val="00155F19"/>
    <w:rsid w:val="00156458"/>
    <w:rsid w:val="00156470"/>
    <w:rsid w:val="00156BDE"/>
    <w:rsid w:val="001573DF"/>
    <w:rsid w:val="00157C82"/>
    <w:rsid w:val="001603D4"/>
    <w:rsid w:val="001609F8"/>
    <w:rsid w:val="00160D18"/>
    <w:rsid w:val="00161083"/>
    <w:rsid w:val="00161246"/>
    <w:rsid w:val="001613E7"/>
    <w:rsid w:val="00161872"/>
    <w:rsid w:val="00162020"/>
    <w:rsid w:val="001622FD"/>
    <w:rsid w:val="00162611"/>
    <w:rsid w:val="00162946"/>
    <w:rsid w:val="00162AB0"/>
    <w:rsid w:val="00162D3F"/>
    <w:rsid w:val="00163785"/>
    <w:rsid w:val="00164092"/>
    <w:rsid w:val="001644AA"/>
    <w:rsid w:val="00165E63"/>
    <w:rsid w:val="00165F99"/>
    <w:rsid w:val="001660CF"/>
    <w:rsid w:val="00166122"/>
    <w:rsid w:val="0016655D"/>
    <w:rsid w:val="0016661E"/>
    <w:rsid w:val="00166988"/>
    <w:rsid w:val="00166AE2"/>
    <w:rsid w:val="00167356"/>
    <w:rsid w:val="00167CDB"/>
    <w:rsid w:val="001721CB"/>
    <w:rsid w:val="0017271A"/>
    <w:rsid w:val="00172B64"/>
    <w:rsid w:val="00172C55"/>
    <w:rsid w:val="0017341A"/>
    <w:rsid w:val="00174417"/>
    <w:rsid w:val="00174BC0"/>
    <w:rsid w:val="00174ECD"/>
    <w:rsid w:val="001760C9"/>
    <w:rsid w:val="001773C0"/>
    <w:rsid w:val="00177954"/>
    <w:rsid w:val="001779E0"/>
    <w:rsid w:val="00177CC5"/>
    <w:rsid w:val="001805D7"/>
    <w:rsid w:val="001805F4"/>
    <w:rsid w:val="001808C5"/>
    <w:rsid w:val="00180CF0"/>
    <w:rsid w:val="001814C5"/>
    <w:rsid w:val="001819B8"/>
    <w:rsid w:val="001819E0"/>
    <w:rsid w:val="001820D8"/>
    <w:rsid w:val="001821CB"/>
    <w:rsid w:val="00182B15"/>
    <w:rsid w:val="00183174"/>
    <w:rsid w:val="00183505"/>
    <w:rsid w:val="00183FB3"/>
    <w:rsid w:val="0018413F"/>
    <w:rsid w:val="00184645"/>
    <w:rsid w:val="001847B3"/>
    <w:rsid w:val="00184DAD"/>
    <w:rsid w:val="001852F7"/>
    <w:rsid w:val="00185E80"/>
    <w:rsid w:val="00185FB0"/>
    <w:rsid w:val="00186344"/>
    <w:rsid w:val="001864E9"/>
    <w:rsid w:val="001869D4"/>
    <w:rsid w:val="001875F2"/>
    <w:rsid w:val="00187BB4"/>
    <w:rsid w:val="00187C91"/>
    <w:rsid w:val="00187D7F"/>
    <w:rsid w:val="00190014"/>
    <w:rsid w:val="00190CCC"/>
    <w:rsid w:val="00191A24"/>
    <w:rsid w:val="00192205"/>
    <w:rsid w:val="001926C2"/>
    <w:rsid w:val="001928A7"/>
    <w:rsid w:val="001928EA"/>
    <w:rsid w:val="00193382"/>
    <w:rsid w:val="00193F7F"/>
    <w:rsid w:val="0019425D"/>
    <w:rsid w:val="00194A79"/>
    <w:rsid w:val="00194C14"/>
    <w:rsid w:val="00194C21"/>
    <w:rsid w:val="00195218"/>
    <w:rsid w:val="00195AD7"/>
    <w:rsid w:val="00196906"/>
    <w:rsid w:val="00196913"/>
    <w:rsid w:val="00196B70"/>
    <w:rsid w:val="00196EFC"/>
    <w:rsid w:val="0019741F"/>
    <w:rsid w:val="00197AB2"/>
    <w:rsid w:val="00197EB5"/>
    <w:rsid w:val="001A0DE3"/>
    <w:rsid w:val="001A1542"/>
    <w:rsid w:val="001A163C"/>
    <w:rsid w:val="001A1704"/>
    <w:rsid w:val="001A19BD"/>
    <w:rsid w:val="001A2854"/>
    <w:rsid w:val="001A3676"/>
    <w:rsid w:val="001A41E9"/>
    <w:rsid w:val="001A4353"/>
    <w:rsid w:val="001A4406"/>
    <w:rsid w:val="001A4A0E"/>
    <w:rsid w:val="001A4C29"/>
    <w:rsid w:val="001A5717"/>
    <w:rsid w:val="001A591E"/>
    <w:rsid w:val="001A5DD0"/>
    <w:rsid w:val="001A6328"/>
    <w:rsid w:val="001A6522"/>
    <w:rsid w:val="001A6740"/>
    <w:rsid w:val="001A6F9A"/>
    <w:rsid w:val="001A77A6"/>
    <w:rsid w:val="001A7FB3"/>
    <w:rsid w:val="001B0FF1"/>
    <w:rsid w:val="001B173C"/>
    <w:rsid w:val="001B196C"/>
    <w:rsid w:val="001B1B86"/>
    <w:rsid w:val="001B206A"/>
    <w:rsid w:val="001B2B14"/>
    <w:rsid w:val="001B3484"/>
    <w:rsid w:val="001B3C18"/>
    <w:rsid w:val="001B3CF3"/>
    <w:rsid w:val="001B3E31"/>
    <w:rsid w:val="001B4093"/>
    <w:rsid w:val="001B59B2"/>
    <w:rsid w:val="001B5CA0"/>
    <w:rsid w:val="001B615B"/>
    <w:rsid w:val="001B62C9"/>
    <w:rsid w:val="001B6AC2"/>
    <w:rsid w:val="001B740A"/>
    <w:rsid w:val="001C03A1"/>
    <w:rsid w:val="001C06FA"/>
    <w:rsid w:val="001C2120"/>
    <w:rsid w:val="001C287B"/>
    <w:rsid w:val="001C399A"/>
    <w:rsid w:val="001C39AE"/>
    <w:rsid w:val="001C40D6"/>
    <w:rsid w:val="001C4E1A"/>
    <w:rsid w:val="001C5B29"/>
    <w:rsid w:val="001C6866"/>
    <w:rsid w:val="001C6915"/>
    <w:rsid w:val="001C6D04"/>
    <w:rsid w:val="001C7C95"/>
    <w:rsid w:val="001D0453"/>
    <w:rsid w:val="001D06D9"/>
    <w:rsid w:val="001D0F8C"/>
    <w:rsid w:val="001D1FDD"/>
    <w:rsid w:val="001D206E"/>
    <w:rsid w:val="001D23F5"/>
    <w:rsid w:val="001D2B02"/>
    <w:rsid w:val="001D3675"/>
    <w:rsid w:val="001D476F"/>
    <w:rsid w:val="001D498A"/>
    <w:rsid w:val="001D77C0"/>
    <w:rsid w:val="001D78FF"/>
    <w:rsid w:val="001D7DF5"/>
    <w:rsid w:val="001E08A9"/>
    <w:rsid w:val="001E0C44"/>
    <w:rsid w:val="001E0ECC"/>
    <w:rsid w:val="001E171F"/>
    <w:rsid w:val="001E1798"/>
    <w:rsid w:val="001E22C3"/>
    <w:rsid w:val="001E23F3"/>
    <w:rsid w:val="001E2E8B"/>
    <w:rsid w:val="001E3D7D"/>
    <w:rsid w:val="001E46BC"/>
    <w:rsid w:val="001E4AC2"/>
    <w:rsid w:val="001E4CCE"/>
    <w:rsid w:val="001E4E38"/>
    <w:rsid w:val="001E5044"/>
    <w:rsid w:val="001E523A"/>
    <w:rsid w:val="001E5C1A"/>
    <w:rsid w:val="001E634E"/>
    <w:rsid w:val="001E6627"/>
    <w:rsid w:val="001E69C9"/>
    <w:rsid w:val="001F067D"/>
    <w:rsid w:val="001F11C4"/>
    <w:rsid w:val="001F17CF"/>
    <w:rsid w:val="001F18E4"/>
    <w:rsid w:val="001F2027"/>
    <w:rsid w:val="001F26F2"/>
    <w:rsid w:val="001F3911"/>
    <w:rsid w:val="001F3D2A"/>
    <w:rsid w:val="001F3ED0"/>
    <w:rsid w:val="001F4E88"/>
    <w:rsid w:val="001F5208"/>
    <w:rsid w:val="001F580A"/>
    <w:rsid w:val="001F5E35"/>
    <w:rsid w:val="001F606C"/>
    <w:rsid w:val="001F6109"/>
    <w:rsid w:val="001F61B1"/>
    <w:rsid w:val="001F62AB"/>
    <w:rsid w:val="001F631E"/>
    <w:rsid w:val="001F6375"/>
    <w:rsid w:val="001F6668"/>
    <w:rsid w:val="001F758F"/>
    <w:rsid w:val="001F7AFC"/>
    <w:rsid w:val="00200041"/>
    <w:rsid w:val="0020011E"/>
    <w:rsid w:val="00200ABC"/>
    <w:rsid w:val="002012A7"/>
    <w:rsid w:val="00201835"/>
    <w:rsid w:val="00201FAB"/>
    <w:rsid w:val="00202C7D"/>
    <w:rsid w:val="00202EC2"/>
    <w:rsid w:val="00203A5E"/>
    <w:rsid w:val="00203ECB"/>
    <w:rsid w:val="00204733"/>
    <w:rsid w:val="0020486D"/>
    <w:rsid w:val="00204A40"/>
    <w:rsid w:val="00204A4A"/>
    <w:rsid w:val="00204A59"/>
    <w:rsid w:val="002053F9"/>
    <w:rsid w:val="002059EA"/>
    <w:rsid w:val="00206E57"/>
    <w:rsid w:val="002070C1"/>
    <w:rsid w:val="0020739C"/>
    <w:rsid w:val="002078EF"/>
    <w:rsid w:val="00207DC2"/>
    <w:rsid w:val="00207FD6"/>
    <w:rsid w:val="00210448"/>
    <w:rsid w:val="002107CB"/>
    <w:rsid w:val="00211031"/>
    <w:rsid w:val="002117F3"/>
    <w:rsid w:val="00212432"/>
    <w:rsid w:val="00212B8B"/>
    <w:rsid w:val="0021307C"/>
    <w:rsid w:val="002139E4"/>
    <w:rsid w:val="00213AD7"/>
    <w:rsid w:val="002140CF"/>
    <w:rsid w:val="002140EC"/>
    <w:rsid w:val="0021444F"/>
    <w:rsid w:val="002145C6"/>
    <w:rsid w:val="002148AF"/>
    <w:rsid w:val="0021497F"/>
    <w:rsid w:val="00214EDA"/>
    <w:rsid w:val="002154C1"/>
    <w:rsid w:val="00215642"/>
    <w:rsid w:val="0021577B"/>
    <w:rsid w:val="00216047"/>
    <w:rsid w:val="002163CF"/>
    <w:rsid w:val="00217030"/>
    <w:rsid w:val="002201F7"/>
    <w:rsid w:val="00220405"/>
    <w:rsid w:val="002206B8"/>
    <w:rsid w:val="002217DD"/>
    <w:rsid w:val="00221C84"/>
    <w:rsid w:val="00221D48"/>
    <w:rsid w:val="00222060"/>
    <w:rsid w:val="00222110"/>
    <w:rsid w:val="0022214B"/>
    <w:rsid w:val="00222418"/>
    <w:rsid w:val="0022248F"/>
    <w:rsid w:val="00222AAB"/>
    <w:rsid w:val="00223E47"/>
    <w:rsid w:val="0022431E"/>
    <w:rsid w:val="002249D6"/>
    <w:rsid w:val="00224DBC"/>
    <w:rsid w:val="00224EB7"/>
    <w:rsid w:val="002250ED"/>
    <w:rsid w:val="002253EB"/>
    <w:rsid w:val="00225618"/>
    <w:rsid w:val="00225CCE"/>
    <w:rsid w:val="00225E0C"/>
    <w:rsid w:val="002261A0"/>
    <w:rsid w:val="00226206"/>
    <w:rsid w:val="00226582"/>
    <w:rsid w:val="00226709"/>
    <w:rsid w:val="00226C14"/>
    <w:rsid w:val="00226D85"/>
    <w:rsid w:val="00226EAF"/>
    <w:rsid w:val="002275E1"/>
    <w:rsid w:val="00227836"/>
    <w:rsid w:val="00227B27"/>
    <w:rsid w:val="00230A81"/>
    <w:rsid w:val="00230F8A"/>
    <w:rsid w:val="002310CF"/>
    <w:rsid w:val="002313CE"/>
    <w:rsid w:val="002315BB"/>
    <w:rsid w:val="00231615"/>
    <w:rsid w:val="00231CB0"/>
    <w:rsid w:val="002324DB"/>
    <w:rsid w:val="002327CE"/>
    <w:rsid w:val="00233471"/>
    <w:rsid w:val="00233BDC"/>
    <w:rsid w:val="002340DC"/>
    <w:rsid w:val="00234558"/>
    <w:rsid w:val="00234EB1"/>
    <w:rsid w:val="00235995"/>
    <w:rsid w:val="00235E84"/>
    <w:rsid w:val="00235FD0"/>
    <w:rsid w:val="0023633C"/>
    <w:rsid w:val="00236348"/>
    <w:rsid w:val="002412C6"/>
    <w:rsid w:val="0024232F"/>
    <w:rsid w:val="0024264A"/>
    <w:rsid w:val="00242FA4"/>
    <w:rsid w:val="0024312B"/>
    <w:rsid w:val="002441D9"/>
    <w:rsid w:val="002444BD"/>
    <w:rsid w:val="00244D81"/>
    <w:rsid w:val="002460CD"/>
    <w:rsid w:val="00246169"/>
    <w:rsid w:val="0024636B"/>
    <w:rsid w:val="00246B24"/>
    <w:rsid w:val="00246D91"/>
    <w:rsid w:val="00246E2B"/>
    <w:rsid w:val="002471D8"/>
    <w:rsid w:val="00247EC6"/>
    <w:rsid w:val="00250860"/>
    <w:rsid w:val="00250E98"/>
    <w:rsid w:val="00250FA4"/>
    <w:rsid w:val="00251FCB"/>
    <w:rsid w:val="0025200B"/>
    <w:rsid w:val="00252089"/>
    <w:rsid w:val="002535A0"/>
    <w:rsid w:val="00253A00"/>
    <w:rsid w:val="00253D1C"/>
    <w:rsid w:val="00254776"/>
    <w:rsid w:val="00256835"/>
    <w:rsid w:val="00257C50"/>
    <w:rsid w:val="0026010F"/>
    <w:rsid w:val="00260472"/>
    <w:rsid w:val="0026057E"/>
    <w:rsid w:val="00260B5D"/>
    <w:rsid w:val="00261CFF"/>
    <w:rsid w:val="00261D86"/>
    <w:rsid w:val="00261DB1"/>
    <w:rsid w:val="00261F5A"/>
    <w:rsid w:val="002621E9"/>
    <w:rsid w:val="00262B56"/>
    <w:rsid w:val="00263394"/>
    <w:rsid w:val="002636D6"/>
    <w:rsid w:val="0026388F"/>
    <w:rsid w:val="002638F6"/>
    <w:rsid w:val="00263CEE"/>
    <w:rsid w:val="00263F57"/>
    <w:rsid w:val="00264E1C"/>
    <w:rsid w:val="00265340"/>
    <w:rsid w:val="002653E6"/>
    <w:rsid w:val="00265866"/>
    <w:rsid w:val="002668E5"/>
    <w:rsid w:val="00266B97"/>
    <w:rsid w:val="00266E3C"/>
    <w:rsid w:val="00267252"/>
    <w:rsid w:val="00270487"/>
    <w:rsid w:val="002706B9"/>
    <w:rsid w:val="0027081B"/>
    <w:rsid w:val="002709F6"/>
    <w:rsid w:val="00271060"/>
    <w:rsid w:val="0027161B"/>
    <w:rsid w:val="002718A8"/>
    <w:rsid w:val="00271AC4"/>
    <w:rsid w:val="00272C98"/>
    <w:rsid w:val="00273080"/>
    <w:rsid w:val="00273116"/>
    <w:rsid w:val="002737F6"/>
    <w:rsid w:val="00273BA3"/>
    <w:rsid w:val="00274704"/>
    <w:rsid w:val="002748F2"/>
    <w:rsid w:val="0027523E"/>
    <w:rsid w:val="00275346"/>
    <w:rsid w:val="00275552"/>
    <w:rsid w:val="00276092"/>
    <w:rsid w:val="002760C3"/>
    <w:rsid w:val="002763EA"/>
    <w:rsid w:val="0027678C"/>
    <w:rsid w:val="00280370"/>
    <w:rsid w:val="0028073B"/>
    <w:rsid w:val="00280EB7"/>
    <w:rsid w:val="00280FD0"/>
    <w:rsid w:val="00280FD6"/>
    <w:rsid w:val="00281659"/>
    <w:rsid w:val="00282595"/>
    <w:rsid w:val="0028275F"/>
    <w:rsid w:val="00282CEB"/>
    <w:rsid w:val="00282D5D"/>
    <w:rsid w:val="00283067"/>
    <w:rsid w:val="00283B5C"/>
    <w:rsid w:val="002843A8"/>
    <w:rsid w:val="0028493E"/>
    <w:rsid w:val="00285190"/>
    <w:rsid w:val="0028683F"/>
    <w:rsid w:val="00286854"/>
    <w:rsid w:val="0028747D"/>
    <w:rsid w:val="00287DAF"/>
    <w:rsid w:val="00291074"/>
    <w:rsid w:val="00292880"/>
    <w:rsid w:val="00292C26"/>
    <w:rsid w:val="00292CE2"/>
    <w:rsid w:val="0029342B"/>
    <w:rsid w:val="00293BA1"/>
    <w:rsid w:val="00293D44"/>
    <w:rsid w:val="00293DBC"/>
    <w:rsid w:val="00293FCA"/>
    <w:rsid w:val="00294058"/>
    <w:rsid w:val="00295B52"/>
    <w:rsid w:val="00295B9A"/>
    <w:rsid w:val="00295EF8"/>
    <w:rsid w:val="002961D6"/>
    <w:rsid w:val="00296D16"/>
    <w:rsid w:val="00297173"/>
    <w:rsid w:val="00297F04"/>
    <w:rsid w:val="00297FA5"/>
    <w:rsid w:val="002A096F"/>
    <w:rsid w:val="002A156C"/>
    <w:rsid w:val="002A18E2"/>
    <w:rsid w:val="002A1C15"/>
    <w:rsid w:val="002A1F2E"/>
    <w:rsid w:val="002A232D"/>
    <w:rsid w:val="002A32EE"/>
    <w:rsid w:val="002A3B33"/>
    <w:rsid w:val="002A3D21"/>
    <w:rsid w:val="002A410F"/>
    <w:rsid w:val="002A4C91"/>
    <w:rsid w:val="002A4E0E"/>
    <w:rsid w:val="002A5461"/>
    <w:rsid w:val="002A5595"/>
    <w:rsid w:val="002A57CD"/>
    <w:rsid w:val="002A669E"/>
    <w:rsid w:val="002A6942"/>
    <w:rsid w:val="002A6B85"/>
    <w:rsid w:val="002A70F8"/>
    <w:rsid w:val="002A71EC"/>
    <w:rsid w:val="002A7808"/>
    <w:rsid w:val="002A7E06"/>
    <w:rsid w:val="002A7FA7"/>
    <w:rsid w:val="002B0804"/>
    <w:rsid w:val="002B08FE"/>
    <w:rsid w:val="002B0DB0"/>
    <w:rsid w:val="002B0EC7"/>
    <w:rsid w:val="002B14E4"/>
    <w:rsid w:val="002B15D0"/>
    <w:rsid w:val="002B21CF"/>
    <w:rsid w:val="002B2396"/>
    <w:rsid w:val="002B2B39"/>
    <w:rsid w:val="002B3E7D"/>
    <w:rsid w:val="002B40FE"/>
    <w:rsid w:val="002B53E8"/>
    <w:rsid w:val="002B576E"/>
    <w:rsid w:val="002B5D1A"/>
    <w:rsid w:val="002B655A"/>
    <w:rsid w:val="002B69F6"/>
    <w:rsid w:val="002B6A61"/>
    <w:rsid w:val="002B6C23"/>
    <w:rsid w:val="002B6FD7"/>
    <w:rsid w:val="002B7003"/>
    <w:rsid w:val="002B7B02"/>
    <w:rsid w:val="002B7D36"/>
    <w:rsid w:val="002C0460"/>
    <w:rsid w:val="002C069F"/>
    <w:rsid w:val="002C098F"/>
    <w:rsid w:val="002C11BF"/>
    <w:rsid w:val="002C2199"/>
    <w:rsid w:val="002C2588"/>
    <w:rsid w:val="002C286E"/>
    <w:rsid w:val="002C2B28"/>
    <w:rsid w:val="002C2CE6"/>
    <w:rsid w:val="002C2D68"/>
    <w:rsid w:val="002C3645"/>
    <w:rsid w:val="002C39BF"/>
    <w:rsid w:val="002C3B57"/>
    <w:rsid w:val="002C4217"/>
    <w:rsid w:val="002C428C"/>
    <w:rsid w:val="002C615B"/>
    <w:rsid w:val="002C63EE"/>
    <w:rsid w:val="002C64E0"/>
    <w:rsid w:val="002C678B"/>
    <w:rsid w:val="002C6B2A"/>
    <w:rsid w:val="002C6F28"/>
    <w:rsid w:val="002C72A7"/>
    <w:rsid w:val="002C73EE"/>
    <w:rsid w:val="002C7421"/>
    <w:rsid w:val="002C7729"/>
    <w:rsid w:val="002C7B01"/>
    <w:rsid w:val="002C7C89"/>
    <w:rsid w:val="002D05F5"/>
    <w:rsid w:val="002D18A7"/>
    <w:rsid w:val="002D23B4"/>
    <w:rsid w:val="002D359E"/>
    <w:rsid w:val="002D3C1E"/>
    <w:rsid w:val="002D3C63"/>
    <w:rsid w:val="002D4D44"/>
    <w:rsid w:val="002D4DFC"/>
    <w:rsid w:val="002D54C7"/>
    <w:rsid w:val="002D57F6"/>
    <w:rsid w:val="002D6B48"/>
    <w:rsid w:val="002E04B6"/>
    <w:rsid w:val="002E04CE"/>
    <w:rsid w:val="002E0B14"/>
    <w:rsid w:val="002E10B8"/>
    <w:rsid w:val="002E129F"/>
    <w:rsid w:val="002E1B76"/>
    <w:rsid w:val="002E221F"/>
    <w:rsid w:val="002E229B"/>
    <w:rsid w:val="002E26CA"/>
    <w:rsid w:val="002E2915"/>
    <w:rsid w:val="002E29E0"/>
    <w:rsid w:val="002E3431"/>
    <w:rsid w:val="002E399F"/>
    <w:rsid w:val="002E4A96"/>
    <w:rsid w:val="002E4BA1"/>
    <w:rsid w:val="002E4E43"/>
    <w:rsid w:val="002E561A"/>
    <w:rsid w:val="002E5D4E"/>
    <w:rsid w:val="002E6836"/>
    <w:rsid w:val="002E6F23"/>
    <w:rsid w:val="002E7EBF"/>
    <w:rsid w:val="002E7FF7"/>
    <w:rsid w:val="002F0091"/>
    <w:rsid w:val="002F0799"/>
    <w:rsid w:val="002F0954"/>
    <w:rsid w:val="002F14AB"/>
    <w:rsid w:val="002F1992"/>
    <w:rsid w:val="002F246E"/>
    <w:rsid w:val="002F28C3"/>
    <w:rsid w:val="002F29ED"/>
    <w:rsid w:val="002F3EF0"/>
    <w:rsid w:val="002F4639"/>
    <w:rsid w:val="002F6879"/>
    <w:rsid w:val="002F6985"/>
    <w:rsid w:val="002F6B7D"/>
    <w:rsid w:val="003005EB"/>
    <w:rsid w:val="00300BE7"/>
    <w:rsid w:val="00300DCB"/>
    <w:rsid w:val="00301575"/>
    <w:rsid w:val="00301B9A"/>
    <w:rsid w:val="003024CE"/>
    <w:rsid w:val="0030270A"/>
    <w:rsid w:val="0030279C"/>
    <w:rsid w:val="00302B62"/>
    <w:rsid w:val="003031CB"/>
    <w:rsid w:val="00303407"/>
    <w:rsid w:val="003034AA"/>
    <w:rsid w:val="003039EB"/>
    <w:rsid w:val="00303A02"/>
    <w:rsid w:val="00303FF5"/>
    <w:rsid w:val="00304133"/>
    <w:rsid w:val="003042F7"/>
    <w:rsid w:val="00305872"/>
    <w:rsid w:val="003066C2"/>
    <w:rsid w:val="003067D5"/>
    <w:rsid w:val="00306F16"/>
    <w:rsid w:val="00310380"/>
    <w:rsid w:val="003106EC"/>
    <w:rsid w:val="00311273"/>
    <w:rsid w:val="003112BB"/>
    <w:rsid w:val="0031141B"/>
    <w:rsid w:val="00311BB2"/>
    <w:rsid w:val="00311D43"/>
    <w:rsid w:val="00312551"/>
    <w:rsid w:val="003126BA"/>
    <w:rsid w:val="003129B8"/>
    <w:rsid w:val="003130AB"/>
    <w:rsid w:val="0031330A"/>
    <w:rsid w:val="003134E8"/>
    <w:rsid w:val="003139A5"/>
    <w:rsid w:val="0031419D"/>
    <w:rsid w:val="00314B34"/>
    <w:rsid w:val="00315BB5"/>
    <w:rsid w:val="00315DC1"/>
    <w:rsid w:val="00315FB3"/>
    <w:rsid w:val="00315FF4"/>
    <w:rsid w:val="00317167"/>
    <w:rsid w:val="003206AA"/>
    <w:rsid w:val="0032074B"/>
    <w:rsid w:val="003207C4"/>
    <w:rsid w:val="0032088A"/>
    <w:rsid w:val="0032197C"/>
    <w:rsid w:val="00321D42"/>
    <w:rsid w:val="003221C3"/>
    <w:rsid w:val="003226C3"/>
    <w:rsid w:val="003227E7"/>
    <w:rsid w:val="00323AD6"/>
    <w:rsid w:val="00324C9A"/>
    <w:rsid w:val="0032605A"/>
    <w:rsid w:val="003260B1"/>
    <w:rsid w:val="003265EF"/>
    <w:rsid w:val="00326C2B"/>
    <w:rsid w:val="00326DEF"/>
    <w:rsid w:val="00326ED1"/>
    <w:rsid w:val="00326EE0"/>
    <w:rsid w:val="00326F24"/>
    <w:rsid w:val="003279A6"/>
    <w:rsid w:val="00327ACE"/>
    <w:rsid w:val="00327E3A"/>
    <w:rsid w:val="00330280"/>
    <w:rsid w:val="00330A4C"/>
    <w:rsid w:val="0033171B"/>
    <w:rsid w:val="00331A6B"/>
    <w:rsid w:val="00331D9C"/>
    <w:rsid w:val="00333400"/>
    <w:rsid w:val="003334D5"/>
    <w:rsid w:val="003335E5"/>
    <w:rsid w:val="003335F1"/>
    <w:rsid w:val="003336ED"/>
    <w:rsid w:val="00334D64"/>
    <w:rsid w:val="0033525C"/>
    <w:rsid w:val="003354AA"/>
    <w:rsid w:val="00335B47"/>
    <w:rsid w:val="00335E2B"/>
    <w:rsid w:val="00335E55"/>
    <w:rsid w:val="003360AB"/>
    <w:rsid w:val="00336210"/>
    <w:rsid w:val="003368AA"/>
    <w:rsid w:val="00336912"/>
    <w:rsid w:val="00336BDB"/>
    <w:rsid w:val="00337654"/>
    <w:rsid w:val="00337DB8"/>
    <w:rsid w:val="00337F0C"/>
    <w:rsid w:val="00340C7F"/>
    <w:rsid w:val="00340D47"/>
    <w:rsid w:val="00341910"/>
    <w:rsid w:val="003425DB"/>
    <w:rsid w:val="003429D0"/>
    <w:rsid w:val="00342D69"/>
    <w:rsid w:val="0034356A"/>
    <w:rsid w:val="0034369C"/>
    <w:rsid w:val="00343A38"/>
    <w:rsid w:val="00343CB1"/>
    <w:rsid w:val="00344274"/>
    <w:rsid w:val="00344CAA"/>
    <w:rsid w:val="003450E2"/>
    <w:rsid w:val="00345456"/>
    <w:rsid w:val="003465EE"/>
    <w:rsid w:val="00347635"/>
    <w:rsid w:val="00347AE1"/>
    <w:rsid w:val="00347D86"/>
    <w:rsid w:val="00347DFE"/>
    <w:rsid w:val="00347F1C"/>
    <w:rsid w:val="003515D4"/>
    <w:rsid w:val="003519CC"/>
    <w:rsid w:val="00351C34"/>
    <w:rsid w:val="0035235F"/>
    <w:rsid w:val="003528A9"/>
    <w:rsid w:val="00353C6C"/>
    <w:rsid w:val="00355449"/>
    <w:rsid w:val="00355604"/>
    <w:rsid w:val="003558D8"/>
    <w:rsid w:val="00356249"/>
    <w:rsid w:val="003565C7"/>
    <w:rsid w:val="0035708A"/>
    <w:rsid w:val="003575A4"/>
    <w:rsid w:val="00361514"/>
    <w:rsid w:val="00361543"/>
    <w:rsid w:val="003620D1"/>
    <w:rsid w:val="00362896"/>
    <w:rsid w:val="00362DCE"/>
    <w:rsid w:val="00362F51"/>
    <w:rsid w:val="003634DF"/>
    <w:rsid w:val="003638BC"/>
    <w:rsid w:val="00363D2F"/>
    <w:rsid w:val="00363EF6"/>
    <w:rsid w:val="00364C34"/>
    <w:rsid w:val="00365537"/>
    <w:rsid w:val="00365CD9"/>
    <w:rsid w:val="00365D2C"/>
    <w:rsid w:val="00365FC2"/>
    <w:rsid w:val="00366729"/>
    <w:rsid w:val="00366906"/>
    <w:rsid w:val="003674F0"/>
    <w:rsid w:val="00367655"/>
    <w:rsid w:val="003677E3"/>
    <w:rsid w:val="003707F3"/>
    <w:rsid w:val="00370827"/>
    <w:rsid w:val="00371043"/>
    <w:rsid w:val="00371410"/>
    <w:rsid w:val="00371A6D"/>
    <w:rsid w:val="00371FE9"/>
    <w:rsid w:val="00372F1D"/>
    <w:rsid w:val="00373624"/>
    <w:rsid w:val="003737EF"/>
    <w:rsid w:val="003739CB"/>
    <w:rsid w:val="00373B88"/>
    <w:rsid w:val="00374231"/>
    <w:rsid w:val="00374879"/>
    <w:rsid w:val="00374971"/>
    <w:rsid w:val="003749B0"/>
    <w:rsid w:val="00375208"/>
    <w:rsid w:val="003759AD"/>
    <w:rsid w:val="003759DD"/>
    <w:rsid w:val="00375FA2"/>
    <w:rsid w:val="003761AA"/>
    <w:rsid w:val="00380837"/>
    <w:rsid w:val="00381632"/>
    <w:rsid w:val="00382711"/>
    <w:rsid w:val="0038274B"/>
    <w:rsid w:val="00383A56"/>
    <w:rsid w:val="00383D1C"/>
    <w:rsid w:val="0038413C"/>
    <w:rsid w:val="00386FDE"/>
    <w:rsid w:val="0038700D"/>
    <w:rsid w:val="0039038C"/>
    <w:rsid w:val="00390BA9"/>
    <w:rsid w:val="00390E90"/>
    <w:rsid w:val="00390F6E"/>
    <w:rsid w:val="0039122B"/>
    <w:rsid w:val="00391933"/>
    <w:rsid w:val="00391A71"/>
    <w:rsid w:val="00392755"/>
    <w:rsid w:val="00392D2B"/>
    <w:rsid w:val="00393523"/>
    <w:rsid w:val="0039393F"/>
    <w:rsid w:val="00393A17"/>
    <w:rsid w:val="00393EE5"/>
    <w:rsid w:val="00393FD7"/>
    <w:rsid w:val="003940DC"/>
    <w:rsid w:val="003948FA"/>
    <w:rsid w:val="00394E64"/>
    <w:rsid w:val="003951D7"/>
    <w:rsid w:val="003954AD"/>
    <w:rsid w:val="00395C01"/>
    <w:rsid w:val="003961CE"/>
    <w:rsid w:val="00396631"/>
    <w:rsid w:val="00396A95"/>
    <w:rsid w:val="00396B29"/>
    <w:rsid w:val="0039782C"/>
    <w:rsid w:val="003A002F"/>
    <w:rsid w:val="003A00AC"/>
    <w:rsid w:val="003A031D"/>
    <w:rsid w:val="003A09E8"/>
    <w:rsid w:val="003A147A"/>
    <w:rsid w:val="003A19AE"/>
    <w:rsid w:val="003A1FF4"/>
    <w:rsid w:val="003A3239"/>
    <w:rsid w:val="003A3F97"/>
    <w:rsid w:val="003A4B6F"/>
    <w:rsid w:val="003A4BAE"/>
    <w:rsid w:val="003A516D"/>
    <w:rsid w:val="003A5361"/>
    <w:rsid w:val="003A6558"/>
    <w:rsid w:val="003A6633"/>
    <w:rsid w:val="003A7299"/>
    <w:rsid w:val="003B1474"/>
    <w:rsid w:val="003B15B4"/>
    <w:rsid w:val="003B1BCF"/>
    <w:rsid w:val="003B22B4"/>
    <w:rsid w:val="003B2689"/>
    <w:rsid w:val="003B26D0"/>
    <w:rsid w:val="003B2F39"/>
    <w:rsid w:val="003B2FCF"/>
    <w:rsid w:val="003B30FF"/>
    <w:rsid w:val="003B3591"/>
    <w:rsid w:val="003B3CAC"/>
    <w:rsid w:val="003B470C"/>
    <w:rsid w:val="003B4C1F"/>
    <w:rsid w:val="003B4C7A"/>
    <w:rsid w:val="003B5009"/>
    <w:rsid w:val="003B53E5"/>
    <w:rsid w:val="003B58D6"/>
    <w:rsid w:val="003B609B"/>
    <w:rsid w:val="003B7436"/>
    <w:rsid w:val="003B75F4"/>
    <w:rsid w:val="003B78E5"/>
    <w:rsid w:val="003B7B1E"/>
    <w:rsid w:val="003C008A"/>
    <w:rsid w:val="003C0137"/>
    <w:rsid w:val="003C08DD"/>
    <w:rsid w:val="003C0C6A"/>
    <w:rsid w:val="003C0DDD"/>
    <w:rsid w:val="003C143D"/>
    <w:rsid w:val="003C1C08"/>
    <w:rsid w:val="003C239F"/>
    <w:rsid w:val="003C267E"/>
    <w:rsid w:val="003C2872"/>
    <w:rsid w:val="003C30BA"/>
    <w:rsid w:val="003C3414"/>
    <w:rsid w:val="003C3CA8"/>
    <w:rsid w:val="003C3CC9"/>
    <w:rsid w:val="003C41C3"/>
    <w:rsid w:val="003C4C31"/>
    <w:rsid w:val="003C4CB3"/>
    <w:rsid w:val="003C5395"/>
    <w:rsid w:val="003C53BA"/>
    <w:rsid w:val="003C5644"/>
    <w:rsid w:val="003C5C57"/>
    <w:rsid w:val="003C5E99"/>
    <w:rsid w:val="003C69B6"/>
    <w:rsid w:val="003C6CC0"/>
    <w:rsid w:val="003C6CC6"/>
    <w:rsid w:val="003C6DF9"/>
    <w:rsid w:val="003C70A7"/>
    <w:rsid w:val="003C729D"/>
    <w:rsid w:val="003C785D"/>
    <w:rsid w:val="003D058E"/>
    <w:rsid w:val="003D189B"/>
    <w:rsid w:val="003D1AB1"/>
    <w:rsid w:val="003D1D60"/>
    <w:rsid w:val="003D2715"/>
    <w:rsid w:val="003D2718"/>
    <w:rsid w:val="003D2BDD"/>
    <w:rsid w:val="003D4416"/>
    <w:rsid w:val="003D48C1"/>
    <w:rsid w:val="003D4B23"/>
    <w:rsid w:val="003D6077"/>
    <w:rsid w:val="003D63CA"/>
    <w:rsid w:val="003D6EAD"/>
    <w:rsid w:val="003D7B15"/>
    <w:rsid w:val="003D7B5C"/>
    <w:rsid w:val="003D7D3D"/>
    <w:rsid w:val="003E06B8"/>
    <w:rsid w:val="003E0BE8"/>
    <w:rsid w:val="003E0F5F"/>
    <w:rsid w:val="003E19F4"/>
    <w:rsid w:val="003E28D9"/>
    <w:rsid w:val="003E2E45"/>
    <w:rsid w:val="003E2E96"/>
    <w:rsid w:val="003E3478"/>
    <w:rsid w:val="003E3884"/>
    <w:rsid w:val="003E3E9C"/>
    <w:rsid w:val="003E42DA"/>
    <w:rsid w:val="003E4B9D"/>
    <w:rsid w:val="003E5E85"/>
    <w:rsid w:val="003E671C"/>
    <w:rsid w:val="003E68DB"/>
    <w:rsid w:val="003E7283"/>
    <w:rsid w:val="003E78B0"/>
    <w:rsid w:val="003F01B2"/>
    <w:rsid w:val="003F05AA"/>
    <w:rsid w:val="003F0860"/>
    <w:rsid w:val="003F0A8B"/>
    <w:rsid w:val="003F12A4"/>
    <w:rsid w:val="003F1C14"/>
    <w:rsid w:val="003F1E66"/>
    <w:rsid w:val="003F2419"/>
    <w:rsid w:val="003F243A"/>
    <w:rsid w:val="003F26BF"/>
    <w:rsid w:val="003F4236"/>
    <w:rsid w:val="003F4379"/>
    <w:rsid w:val="003F488A"/>
    <w:rsid w:val="003F5A35"/>
    <w:rsid w:val="003F5CB9"/>
    <w:rsid w:val="003F5CC4"/>
    <w:rsid w:val="003F6077"/>
    <w:rsid w:val="003F6364"/>
    <w:rsid w:val="003F6478"/>
    <w:rsid w:val="003F706C"/>
    <w:rsid w:val="003F7454"/>
    <w:rsid w:val="003F7CE7"/>
    <w:rsid w:val="00400237"/>
    <w:rsid w:val="00400646"/>
    <w:rsid w:val="0040118D"/>
    <w:rsid w:val="0040195B"/>
    <w:rsid w:val="00401B5A"/>
    <w:rsid w:val="00401EDC"/>
    <w:rsid w:val="0040223B"/>
    <w:rsid w:val="00402524"/>
    <w:rsid w:val="00402B62"/>
    <w:rsid w:val="00402BEA"/>
    <w:rsid w:val="00402F05"/>
    <w:rsid w:val="00403001"/>
    <w:rsid w:val="0040339F"/>
    <w:rsid w:val="004047DF"/>
    <w:rsid w:val="00404ED8"/>
    <w:rsid w:val="004052C1"/>
    <w:rsid w:val="00405375"/>
    <w:rsid w:val="00405A13"/>
    <w:rsid w:val="00406814"/>
    <w:rsid w:val="00406C04"/>
    <w:rsid w:val="00406D96"/>
    <w:rsid w:val="00406F3C"/>
    <w:rsid w:val="00407902"/>
    <w:rsid w:val="00411845"/>
    <w:rsid w:val="00412325"/>
    <w:rsid w:val="00412BDA"/>
    <w:rsid w:val="004136D3"/>
    <w:rsid w:val="00413DA0"/>
    <w:rsid w:val="004143DD"/>
    <w:rsid w:val="00414CBA"/>
    <w:rsid w:val="00414F5E"/>
    <w:rsid w:val="00414F73"/>
    <w:rsid w:val="00414FB2"/>
    <w:rsid w:val="0041523F"/>
    <w:rsid w:val="0041616E"/>
    <w:rsid w:val="004161D2"/>
    <w:rsid w:val="0041673B"/>
    <w:rsid w:val="00417138"/>
    <w:rsid w:val="00417EFB"/>
    <w:rsid w:val="004200BD"/>
    <w:rsid w:val="00420593"/>
    <w:rsid w:val="00420F46"/>
    <w:rsid w:val="00421371"/>
    <w:rsid w:val="004216FB"/>
    <w:rsid w:val="00421C0E"/>
    <w:rsid w:val="004223D2"/>
    <w:rsid w:val="00422696"/>
    <w:rsid w:val="00423064"/>
    <w:rsid w:val="0042310A"/>
    <w:rsid w:val="0042325B"/>
    <w:rsid w:val="004233AA"/>
    <w:rsid w:val="00423415"/>
    <w:rsid w:val="0042413E"/>
    <w:rsid w:val="00424227"/>
    <w:rsid w:val="004248B7"/>
    <w:rsid w:val="00424DB5"/>
    <w:rsid w:val="0042622B"/>
    <w:rsid w:val="0042648B"/>
    <w:rsid w:val="0042691B"/>
    <w:rsid w:val="004269CA"/>
    <w:rsid w:val="00427CF1"/>
    <w:rsid w:val="0043172D"/>
    <w:rsid w:val="00431A12"/>
    <w:rsid w:val="00431D5B"/>
    <w:rsid w:val="00431E9B"/>
    <w:rsid w:val="0043277E"/>
    <w:rsid w:val="00432D01"/>
    <w:rsid w:val="004330AB"/>
    <w:rsid w:val="0043377F"/>
    <w:rsid w:val="004337DB"/>
    <w:rsid w:val="00433C8C"/>
    <w:rsid w:val="00433E7E"/>
    <w:rsid w:val="00434775"/>
    <w:rsid w:val="004353F4"/>
    <w:rsid w:val="004358A1"/>
    <w:rsid w:val="00436526"/>
    <w:rsid w:val="004366CC"/>
    <w:rsid w:val="00436BBC"/>
    <w:rsid w:val="004371BD"/>
    <w:rsid w:val="00437781"/>
    <w:rsid w:val="00440A9E"/>
    <w:rsid w:val="0044253E"/>
    <w:rsid w:val="00442CAB"/>
    <w:rsid w:val="00443A27"/>
    <w:rsid w:val="00444353"/>
    <w:rsid w:val="004445EE"/>
    <w:rsid w:val="00444B11"/>
    <w:rsid w:val="00444B98"/>
    <w:rsid w:val="00444C21"/>
    <w:rsid w:val="00444DC1"/>
    <w:rsid w:val="004452C6"/>
    <w:rsid w:val="00446589"/>
    <w:rsid w:val="00446709"/>
    <w:rsid w:val="0044682B"/>
    <w:rsid w:val="004473E9"/>
    <w:rsid w:val="00450863"/>
    <w:rsid w:val="00450B83"/>
    <w:rsid w:val="004516B7"/>
    <w:rsid w:val="00451C72"/>
    <w:rsid w:val="00451CC5"/>
    <w:rsid w:val="00451DE5"/>
    <w:rsid w:val="00451E00"/>
    <w:rsid w:val="004522BA"/>
    <w:rsid w:val="004524D2"/>
    <w:rsid w:val="00452FED"/>
    <w:rsid w:val="004533B1"/>
    <w:rsid w:val="004541E3"/>
    <w:rsid w:val="00454798"/>
    <w:rsid w:val="004562AC"/>
    <w:rsid w:val="00456473"/>
    <w:rsid w:val="004567F2"/>
    <w:rsid w:val="00456D12"/>
    <w:rsid w:val="00457293"/>
    <w:rsid w:val="004573A2"/>
    <w:rsid w:val="00457462"/>
    <w:rsid w:val="004577AA"/>
    <w:rsid w:val="00457B3B"/>
    <w:rsid w:val="00457BE5"/>
    <w:rsid w:val="00460749"/>
    <w:rsid w:val="00461023"/>
    <w:rsid w:val="004613C7"/>
    <w:rsid w:val="00461CA9"/>
    <w:rsid w:val="00462445"/>
    <w:rsid w:val="0046252D"/>
    <w:rsid w:val="00462802"/>
    <w:rsid w:val="00462900"/>
    <w:rsid w:val="00462A32"/>
    <w:rsid w:val="00462F9D"/>
    <w:rsid w:val="004630CC"/>
    <w:rsid w:val="00463716"/>
    <w:rsid w:val="00463933"/>
    <w:rsid w:val="004640CB"/>
    <w:rsid w:val="004647C7"/>
    <w:rsid w:val="004648D2"/>
    <w:rsid w:val="00464E73"/>
    <w:rsid w:val="00464EDB"/>
    <w:rsid w:val="004655E7"/>
    <w:rsid w:val="00467D81"/>
    <w:rsid w:val="00467E79"/>
    <w:rsid w:val="00470617"/>
    <w:rsid w:val="00470716"/>
    <w:rsid w:val="0047099C"/>
    <w:rsid w:val="004711E9"/>
    <w:rsid w:val="004717F8"/>
    <w:rsid w:val="00471CDB"/>
    <w:rsid w:val="00472702"/>
    <w:rsid w:val="00472EC8"/>
    <w:rsid w:val="004737E1"/>
    <w:rsid w:val="00473BD1"/>
    <w:rsid w:val="00473BED"/>
    <w:rsid w:val="00473C5D"/>
    <w:rsid w:val="004741CC"/>
    <w:rsid w:val="00474B3A"/>
    <w:rsid w:val="00475C3D"/>
    <w:rsid w:val="00476B1A"/>
    <w:rsid w:val="00476D2A"/>
    <w:rsid w:val="00476FAD"/>
    <w:rsid w:val="004776A8"/>
    <w:rsid w:val="00477E0F"/>
    <w:rsid w:val="004800C9"/>
    <w:rsid w:val="00480724"/>
    <w:rsid w:val="00480725"/>
    <w:rsid w:val="00480757"/>
    <w:rsid w:val="00482705"/>
    <w:rsid w:val="00482FE1"/>
    <w:rsid w:val="00483030"/>
    <w:rsid w:val="004831FB"/>
    <w:rsid w:val="00484429"/>
    <w:rsid w:val="00484A85"/>
    <w:rsid w:val="00484CAF"/>
    <w:rsid w:val="00484DA3"/>
    <w:rsid w:val="004852A9"/>
    <w:rsid w:val="00485911"/>
    <w:rsid w:val="004861C7"/>
    <w:rsid w:val="004866C1"/>
    <w:rsid w:val="00486919"/>
    <w:rsid w:val="00486DC9"/>
    <w:rsid w:val="00491660"/>
    <w:rsid w:val="00491EEE"/>
    <w:rsid w:val="004920A2"/>
    <w:rsid w:val="004928C8"/>
    <w:rsid w:val="00492D95"/>
    <w:rsid w:val="00493043"/>
    <w:rsid w:val="00493B6B"/>
    <w:rsid w:val="00493DA1"/>
    <w:rsid w:val="00493EFD"/>
    <w:rsid w:val="004942BA"/>
    <w:rsid w:val="00494CBB"/>
    <w:rsid w:val="00494DA4"/>
    <w:rsid w:val="0049541F"/>
    <w:rsid w:val="0049569A"/>
    <w:rsid w:val="00496CFF"/>
    <w:rsid w:val="004972A4"/>
    <w:rsid w:val="0049747F"/>
    <w:rsid w:val="00497766"/>
    <w:rsid w:val="004977E1"/>
    <w:rsid w:val="004977F4"/>
    <w:rsid w:val="00497A42"/>
    <w:rsid w:val="00497EB8"/>
    <w:rsid w:val="004A0D89"/>
    <w:rsid w:val="004A0E9C"/>
    <w:rsid w:val="004A0F8B"/>
    <w:rsid w:val="004A1DEC"/>
    <w:rsid w:val="004A1E34"/>
    <w:rsid w:val="004A2A26"/>
    <w:rsid w:val="004A4013"/>
    <w:rsid w:val="004A4104"/>
    <w:rsid w:val="004A48CD"/>
    <w:rsid w:val="004A4A43"/>
    <w:rsid w:val="004A4B54"/>
    <w:rsid w:val="004A51BE"/>
    <w:rsid w:val="004A53A9"/>
    <w:rsid w:val="004A6EE1"/>
    <w:rsid w:val="004A6F6C"/>
    <w:rsid w:val="004A77B6"/>
    <w:rsid w:val="004A7FCD"/>
    <w:rsid w:val="004B0436"/>
    <w:rsid w:val="004B0867"/>
    <w:rsid w:val="004B31FC"/>
    <w:rsid w:val="004B3F1B"/>
    <w:rsid w:val="004B45F5"/>
    <w:rsid w:val="004B4E3A"/>
    <w:rsid w:val="004B5237"/>
    <w:rsid w:val="004B52C1"/>
    <w:rsid w:val="004B565E"/>
    <w:rsid w:val="004B57CC"/>
    <w:rsid w:val="004B5E84"/>
    <w:rsid w:val="004B6330"/>
    <w:rsid w:val="004B69BC"/>
    <w:rsid w:val="004B69E3"/>
    <w:rsid w:val="004B6B06"/>
    <w:rsid w:val="004C06F8"/>
    <w:rsid w:val="004C0AEA"/>
    <w:rsid w:val="004C1D04"/>
    <w:rsid w:val="004C1D68"/>
    <w:rsid w:val="004C2057"/>
    <w:rsid w:val="004C285D"/>
    <w:rsid w:val="004C2920"/>
    <w:rsid w:val="004C2BB5"/>
    <w:rsid w:val="004C32DC"/>
    <w:rsid w:val="004C3630"/>
    <w:rsid w:val="004C3A10"/>
    <w:rsid w:val="004C4270"/>
    <w:rsid w:val="004C4A4A"/>
    <w:rsid w:val="004C4E12"/>
    <w:rsid w:val="004C4EBB"/>
    <w:rsid w:val="004C5078"/>
    <w:rsid w:val="004C571F"/>
    <w:rsid w:val="004C5B31"/>
    <w:rsid w:val="004C5BAB"/>
    <w:rsid w:val="004C619E"/>
    <w:rsid w:val="004C6569"/>
    <w:rsid w:val="004C695A"/>
    <w:rsid w:val="004C75D2"/>
    <w:rsid w:val="004C784C"/>
    <w:rsid w:val="004C7A56"/>
    <w:rsid w:val="004D022E"/>
    <w:rsid w:val="004D0417"/>
    <w:rsid w:val="004D0D3F"/>
    <w:rsid w:val="004D0DBD"/>
    <w:rsid w:val="004D1327"/>
    <w:rsid w:val="004D1B07"/>
    <w:rsid w:val="004D2238"/>
    <w:rsid w:val="004D341E"/>
    <w:rsid w:val="004D40BD"/>
    <w:rsid w:val="004D4493"/>
    <w:rsid w:val="004D4C49"/>
    <w:rsid w:val="004D5A5C"/>
    <w:rsid w:val="004D5CB6"/>
    <w:rsid w:val="004D5D93"/>
    <w:rsid w:val="004D6344"/>
    <w:rsid w:val="004D63DB"/>
    <w:rsid w:val="004D65FF"/>
    <w:rsid w:val="004D6821"/>
    <w:rsid w:val="004D6A2C"/>
    <w:rsid w:val="004D74B7"/>
    <w:rsid w:val="004D78FE"/>
    <w:rsid w:val="004D7AFB"/>
    <w:rsid w:val="004D7C4D"/>
    <w:rsid w:val="004E004A"/>
    <w:rsid w:val="004E00E7"/>
    <w:rsid w:val="004E02DD"/>
    <w:rsid w:val="004E0881"/>
    <w:rsid w:val="004E0A12"/>
    <w:rsid w:val="004E1496"/>
    <w:rsid w:val="004E39EF"/>
    <w:rsid w:val="004E3B31"/>
    <w:rsid w:val="004E43BA"/>
    <w:rsid w:val="004E44BB"/>
    <w:rsid w:val="004E4657"/>
    <w:rsid w:val="004E4BED"/>
    <w:rsid w:val="004E5B42"/>
    <w:rsid w:val="004E6039"/>
    <w:rsid w:val="004E6395"/>
    <w:rsid w:val="004E6E0E"/>
    <w:rsid w:val="004E768C"/>
    <w:rsid w:val="004E7F25"/>
    <w:rsid w:val="004F015F"/>
    <w:rsid w:val="004F0879"/>
    <w:rsid w:val="004F188B"/>
    <w:rsid w:val="004F1A3F"/>
    <w:rsid w:val="004F40F3"/>
    <w:rsid w:val="004F4AC6"/>
    <w:rsid w:val="004F4BE1"/>
    <w:rsid w:val="004F4D01"/>
    <w:rsid w:val="004F5585"/>
    <w:rsid w:val="004F6FA5"/>
    <w:rsid w:val="004F6FBF"/>
    <w:rsid w:val="004F70EB"/>
    <w:rsid w:val="004F738A"/>
    <w:rsid w:val="004F73B5"/>
    <w:rsid w:val="004F751C"/>
    <w:rsid w:val="004F7A19"/>
    <w:rsid w:val="004F7C28"/>
    <w:rsid w:val="00500234"/>
    <w:rsid w:val="005004EF"/>
    <w:rsid w:val="005006C3"/>
    <w:rsid w:val="00500A67"/>
    <w:rsid w:val="00500F27"/>
    <w:rsid w:val="00500F95"/>
    <w:rsid w:val="00500FFF"/>
    <w:rsid w:val="00502A75"/>
    <w:rsid w:val="00502FDA"/>
    <w:rsid w:val="00503C8E"/>
    <w:rsid w:val="0050427C"/>
    <w:rsid w:val="0050428A"/>
    <w:rsid w:val="0050444C"/>
    <w:rsid w:val="0050498C"/>
    <w:rsid w:val="00504FD9"/>
    <w:rsid w:val="005068B8"/>
    <w:rsid w:val="00506C4A"/>
    <w:rsid w:val="00506EA0"/>
    <w:rsid w:val="00506F04"/>
    <w:rsid w:val="005079BA"/>
    <w:rsid w:val="00507C52"/>
    <w:rsid w:val="00507FA0"/>
    <w:rsid w:val="00510829"/>
    <w:rsid w:val="005113BE"/>
    <w:rsid w:val="00512130"/>
    <w:rsid w:val="00512E4D"/>
    <w:rsid w:val="005134E2"/>
    <w:rsid w:val="0051374A"/>
    <w:rsid w:val="005138C1"/>
    <w:rsid w:val="00513CDD"/>
    <w:rsid w:val="00513D27"/>
    <w:rsid w:val="00514320"/>
    <w:rsid w:val="00514497"/>
    <w:rsid w:val="00514747"/>
    <w:rsid w:val="00514CE1"/>
    <w:rsid w:val="00514F0A"/>
    <w:rsid w:val="0051500B"/>
    <w:rsid w:val="0051508D"/>
    <w:rsid w:val="00515750"/>
    <w:rsid w:val="00515B5C"/>
    <w:rsid w:val="00515D87"/>
    <w:rsid w:val="00515FA3"/>
    <w:rsid w:val="005160AA"/>
    <w:rsid w:val="0051639F"/>
    <w:rsid w:val="00516C5D"/>
    <w:rsid w:val="00517943"/>
    <w:rsid w:val="005208AE"/>
    <w:rsid w:val="00520F72"/>
    <w:rsid w:val="00520FE1"/>
    <w:rsid w:val="0052167E"/>
    <w:rsid w:val="00523119"/>
    <w:rsid w:val="00523828"/>
    <w:rsid w:val="00523984"/>
    <w:rsid w:val="00524B52"/>
    <w:rsid w:val="00524C96"/>
    <w:rsid w:val="00524EF0"/>
    <w:rsid w:val="005251F5"/>
    <w:rsid w:val="00525222"/>
    <w:rsid w:val="0052530E"/>
    <w:rsid w:val="00525FF8"/>
    <w:rsid w:val="005260D3"/>
    <w:rsid w:val="005263EE"/>
    <w:rsid w:val="005264FF"/>
    <w:rsid w:val="005274EE"/>
    <w:rsid w:val="00527821"/>
    <w:rsid w:val="0052785C"/>
    <w:rsid w:val="00527917"/>
    <w:rsid w:val="00527B23"/>
    <w:rsid w:val="00530265"/>
    <w:rsid w:val="00530F17"/>
    <w:rsid w:val="00531021"/>
    <w:rsid w:val="00531A9B"/>
    <w:rsid w:val="00532537"/>
    <w:rsid w:val="00532AD9"/>
    <w:rsid w:val="005332A4"/>
    <w:rsid w:val="00533328"/>
    <w:rsid w:val="005333C5"/>
    <w:rsid w:val="0053401F"/>
    <w:rsid w:val="005342F2"/>
    <w:rsid w:val="00535BED"/>
    <w:rsid w:val="00536A74"/>
    <w:rsid w:val="00536AE1"/>
    <w:rsid w:val="00536B62"/>
    <w:rsid w:val="0053706F"/>
    <w:rsid w:val="00537828"/>
    <w:rsid w:val="00537991"/>
    <w:rsid w:val="00537C64"/>
    <w:rsid w:val="00540AE6"/>
    <w:rsid w:val="00540F02"/>
    <w:rsid w:val="00540F9A"/>
    <w:rsid w:val="0054190B"/>
    <w:rsid w:val="0054205E"/>
    <w:rsid w:val="00542162"/>
    <w:rsid w:val="005421A3"/>
    <w:rsid w:val="00542575"/>
    <w:rsid w:val="005429ED"/>
    <w:rsid w:val="00542B5B"/>
    <w:rsid w:val="00543176"/>
    <w:rsid w:val="005437F0"/>
    <w:rsid w:val="00544864"/>
    <w:rsid w:val="00544F24"/>
    <w:rsid w:val="00545028"/>
    <w:rsid w:val="00545338"/>
    <w:rsid w:val="00545C4C"/>
    <w:rsid w:val="0054646B"/>
    <w:rsid w:val="00547828"/>
    <w:rsid w:val="005500B1"/>
    <w:rsid w:val="00552138"/>
    <w:rsid w:val="00552787"/>
    <w:rsid w:val="00552BC8"/>
    <w:rsid w:val="00552BE9"/>
    <w:rsid w:val="00552D6B"/>
    <w:rsid w:val="005533EE"/>
    <w:rsid w:val="0055340C"/>
    <w:rsid w:val="005540A7"/>
    <w:rsid w:val="00554C15"/>
    <w:rsid w:val="00554C83"/>
    <w:rsid w:val="0055563D"/>
    <w:rsid w:val="00556F1B"/>
    <w:rsid w:val="00557B25"/>
    <w:rsid w:val="005609EA"/>
    <w:rsid w:val="00560A1D"/>
    <w:rsid w:val="00560F71"/>
    <w:rsid w:val="00561352"/>
    <w:rsid w:val="00561611"/>
    <w:rsid w:val="00561645"/>
    <w:rsid w:val="00561CB5"/>
    <w:rsid w:val="00562083"/>
    <w:rsid w:val="005627AF"/>
    <w:rsid w:val="00562916"/>
    <w:rsid w:val="00562C19"/>
    <w:rsid w:val="00563179"/>
    <w:rsid w:val="00563270"/>
    <w:rsid w:val="005640D9"/>
    <w:rsid w:val="00565B91"/>
    <w:rsid w:val="00565D37"/>
    <w:rsid w:val="00565F57"/>
    <w:rsid w:val="00566A40"/>
    <w:rsid w:val="00566DE8"/>
    <w:rsid w:val="0056709B"/>
    <w:rsid w:val="005674B1"/>
    <w:rsid w:val="005706E6"/>
    <w:rsid w:val="00571288"/>
    <w:rsid w:val="00571898"/>
    <w:rsid w:val="00571B74"/>
    <w:rsid w:val="00571DC2"/>
    <w:rsid w:val="0057213A"/>
    <w:rsid w:val="00572285"/>
    <w:rsid w:val="005724A9"/>
    <w:rsid w:val="00572A06"/>
    <w:rsid w:val="00572D51"/>
    <w:rsid w:val="005731FF"/>
    <w:rsid w:val="00573F8C"/>
    <w:rsid w:val="005741F7"/>
    <w:rsid w:val="005742FA"/>
    <w:rsid w:val="005744B7"/>
    <w:rsid w:val="00575336"/>
    <w:rsid w:val="00575780"/>
    <w:rsid w:val="00575B5C"/>
    <w:rsid w:val="00576026"/>
    <w:rsid w:val="005766F9"/>
    <w:rsid w:val="00576FE9"/>
    <w:rsid w:val="00577569"/>
    <w:rsid w:val="00577831"/>
    <w:rsid w:val="0057791E"/>
    <w:rsid w:val="0058053A"/>
    <w:rsid w:val="00580A4A"/>
    <w:rsid w:val="00580DD0"/>
    <w:rsid w:val="00581200"/>
    <w:rsid w:val="00581987"/>
    <w:rsid w:val="00581D8E"/>
    <w:rsid w:val="005827C9"/>
    <w:rsid w:val="00583083"/>
    <w:rsid w:val="00583A32"/>
    <w:rsid w:val="00583C06"/>
    <w:rsid w:val="00584122"/>
    <w:rsid w:val="00584DC6"/>
    <w:rsid w:val="00585DAA"/>
    <w:rsid w:val="005869D6"/>
    <w:rsid w:val="00586A77"/>
    <w:rsid w:val="00586F0D"/>
    <w:rsid w:val="0058711A"/>
    <w:rsid w:val="00587361"/>
    <w:rsid w:val="005903AD"/>
    <w:rsid w:val="005908EE"/>
    <w:rsid w:val="00590D5C"/>
    <w:rsid w:val="0059144E"/>
    <w:rsid w:val="005914AA"/>
    <w:rsid w:val="005916B8"/>
    <w:rsid w:val="00591722"/>
    <w:rsid w:val="0059221B"/>
    <w:rsid w:val="005922B0"/>
    <w:rsid w:val="00592F1C"/>
    <w:rsid w:val="005934C7"/>
    <w:rsid w:val="00593633"/>
    <w:rsid w:val="00593BB7"/>
    <w:rsid w:val="00594752"/>
    <w:rsid w:val="00594B8B"/>
    <w:rsid w:val="00594D5F"/>
    <w:rsid w:val="00594D74"/>
    <w:rsid w:val="00594FFD"/>
    <w:rsid w:val="00595122"/>
    <w:rsid w:val="00595548"/>
    <w:rsid w:val="00595E74"/>
    <w:rsid w:val="00596298"/>
    <w:rsid w:val="005978BE"/>
    <w:rsid w:val="00597ADA"/>
    <w:rsid w:val="005A0356"/>
    <w:rsid w:val="005A0952"/>
    <w:rsid w:val="005A0CEF"/>
    <w:rsid w:val="005A1587"/>
    <w:rsid w:val="005A1717"/>
    <w:rsid w:val="005A207B"/>
    <w:rsid w:val="005A23E0"/>
    <w:rsid w:val="005A3003"/>
    <w:rsid w:val="005A395B"/>
    <w:rsid w:val="005A44C2"/>
    <w:rsid w:val="005A47A7"/>
    <w:rsid w:val="005A49E7"/>
    <w:rsid w:val="005A579D"/>
    <w:rsid w:val="005A5997"/>
    <w:rsid w:val="005A5C19"/>
    <w:rsid w:val="005A6683"/>
    <w:rsid w:val="005A6A3C"/>
    <w:rsid w:val="005A72E5"/>
    <w:rsid w:val="005A78B4"/>
    <w:rsid w:val="005A7C7E"/>
    <w:rsid w:val="005A7F5B"/>
    <w:rsid w:val="005B06D1"/>
    <w:rsid w:val="005B086C"/>
    <w:rsid w:val="005B0AFF"/>
    <w:rsid w:val="005B0D9B"/>
    <w:rsid w:val="005B0DFE"/>
    <w:rsid w:val="005B1347"/>
    <w:rsid w:val="005B144A"/>
    <w:rsid w:val="005B2E0A"/>
    <w:rsid w:val="005B2F95"/>
    <w:rsid w:val="005B33C9"/>
    <w:rsid w:val="005B342C"/>
    <w:rsid w:val="005B3704"/>
    <w:rsid w:val="005B4068"/>
    <w:rsid w:val="005B434D"/>
    <w:rsid w:val="005B51BF"/>
    <w:rsid w:val="005B54EE"/>
    <w:rsid w:val="005B629E"/>
    <w:rsid w:val="005B642D"/>
    <w:rsid w:val="005B6E1A"/>
    <w:rsid w:val="005B7152"/>
    <w:rsid w:val="005B73E9"/>
    <w:rsid w:val="005B7699"/>
    <w:rsid w:val="005C02F0"/>
    <w:rsid w:val="005C0A5C"/>
    <w:rsid w:val="005C0B0D"/>
    <w:rsid w:val="005C119C"/>
    <w:rsid w:val="005C21A6"/>
    <w:rsid w:val="005C302F"/>
    <w:rsid w:val="005C3F4E"/>
    <w:rsid w:val="005C4397"/>
    <w:rsid w:val="005C6024"/>
    <w:rsid w:val="005C62C7"/>
    <w:rsid w:val="005C65C0"/>
    <w:rsid w:val="005C6C20"/>
    <w:rsid w:val="005C7DE4"/>
    <w:rsid w:val="005D0451"/>
    <w:rsid w:val="005D0474"/>
    <w:rsid w:val="005D04B8"/>
    <w:rsid w:val="005D0586"/>
    <w:rsid w:val="005D0D48"/>
    <w:rsid w:val="005D120A"/>
    <w:rsid w:val="005D19B7"/>
    <w:rsid w:val="005D1E17"/>
    <w:rsid w:val="005D2FDD"/>
    <w:rsid w:val="005D3ABC"/>
    <w:rsid w:val="005D4005"/>
    <w:rsid w:val="005D40A1"/>
    <w:rsid w:val="005D5A5D"/>
    <w:rsid w:val="005D5C3C"/>
    <w:rsid w:val="005D5DC7"/>
    <w:rsid w:val="005D61F2"/>
    <w:rsid w:val="005D6AF0"/>
    <w:rsid w:val="005D6CC5"/>
    <w:rsid w:val="005D6DF2"/>
    <w:rsid w:val="005D73E4"/>
    <w:rsid w:val="005D77A7"/>
    <w:rsid w:val="005D7A9B"/>
    <w:rsid w:val="005E0FFA"/>
    <w:rsid w:val="005E101D"/>
    <w:rsid w:val="005E16F0"/>
    <w:rsid w:val="005E1EDA"/>
    <w:rsid w:val="005E2103"/>
    <w:rsid w:val="005E3433"/>
    <w:rsid w:val="005E36D5"/>
    <w:rsid w:val="005E3F87"/>
    <w:rsid w:val="005E443D"/>
    <w:rsid w:val="005E52BC"/>
    <w:rsid w:val="005E58CF"/>
    <w:rsid w:val="005E5A3B"/>
    <w:rsid w:val="005E7154"/>
    <w:rsid w:val="005E73BA"/>
    <w:rsid w:val="005E7539"/>
    <w:rsid w:val="005E786E"/>
    <w:rsid w:val="005E7DC0"/>
    <w:rsid w:val="005E7F2D"/>
    <w:rsid w:val="005F0168"/>
    <w:rsid w:val="005F0D20"/>
    <w:rsid w:val="005F12E3"/>
    <w:rsid w:val="005F185A"/>
    <w:rsid w:val="005F1DCE"/>
    <w:rsid w:val="005F1EB9"/>
    <w:rsid w:val="005F1F6B"/>
    <w:rsid w:val="005F25AE"/>
    <w:rsid w:val="005F2615"/>
    <w:rsid w:val="005F2627"/>
    <w:rsid w:val="005F2A34"/>
    <w:rsid w:val="005F357C"/>
    <w:rsid w:val="005F4DB3"/>
    <w:rsid w:val="005F5954"/>
    <w:rsid w:val="005F5F66"/>
    <w:rsid w:val="005F7730"/>
    <w:rsid w:val="005F7892"/>
    <w:rsid w:val="006003CB"/>
    <w:rsid w:val="0060058E"/>
    <w:rsid w:val="00600591"/>
    <w:rsid w:val="006008E3"/>
    <w:rsid w:val="006009C7"/>
    <w:rsid w:val="00600BC8"/>
    <w:rsid w:val="00600C7A"/>
    <w:rsid w:val="00600FF9"/>
    <w:rsid w:val="006013EB"/>
    <w:rsid w:val="0060184A"/>
    <w:rsid w:val="00601974"/>
    <w:rsid w:val="0060220B"/>
    <w:rsid w:val="0060317B"/>
    <w:rsid w:val="0060391B"/>
    <w:rsid w:val="00603DC1"/>
    <w:rsid w:val="00603E53"/>
    <w:rsid w:val="0060419E"/>
    <w:rsid w:val="00604DD4"/>
    <w:rsid w:val="00605231"/>
    <w:rsid w:val="00605551"/>
    <w:rsid w:val="006059AA"/>
    <w:rsid w:val="006059FA"/>
    <w:rsid w:val="00606694"/>
    <w:rsid w:val="00607CFD"/>
    <w:rsid w:val="006105A3"/>
    <w:rsid w:val="00610AF4"/>
    <w:rsid w:val="00610D70"/>
    <w:rsid w:val="00610E9A"/>
    <w:rsid w:val="00611F82"/>
    <w:rsid w:val="00611FAF"/>
    <w:rsid w:val="006120BF"/>
    <w:rsid w:val="00612410"/>
    <w:rsid w:val="00612743"/>
    <w:rsid w:val="00612B1E"/>
    <w:rsid w:val="00613407"/>
    <w:rsid w:val="006142C6"/>
    <w:rsid w:val="00614A90"/>
    <w:rsid w:val="006151C1"/>
    <w:rsid w:val="00615F5F"/>
    <w:rsid w:val="006168D5"/>
    <w:rsid w:val="00616FAF"/>
    <w:rsid w:val="006175B9"/>
    <w:rsid w:val="006176A0"/>
    <w:rsid w:val="0061787A"/>
    <w:rsid w:val="00620107"/>
    <w:rsid w:val="006201D8"/>
    <w:rsid w:val="006208EF"/>
    <w:rsid w:val="00620D17"/>
    <w:rsid w:val="00620D79"/>
    <w:rsid w:val="00621110"/>
    <w:rsid w:val="00621576"/>
    <w:rsid w:val="00621EFB"/>
    <w:rsid w:val="00622332"/>
    <w:rsid w:val="0062242F"/>
    <w:rsid w:val="006227EF"/>
    <w:rsid w:val="00622F9E"/>
    <w:rsid w:val="0062352C"/>
    <w:rsid w:val="006236FE"/>
    <w:rsid w:val="006245A5"/>
    <w:rsid w:val="00624C7C"/>
    <w:rsid w:val="006255F4"/>
    <w:rsid w:val="00625F3E"/>
    <w:rsid w:val="00626027"/>
    <w:rsid w:val="00626604"/>
    <w:rsid w:val="00627389"/>
    <w:rsid w:val="006273AB"/>
    <w:rsid w:val="0063005C"/>
    <w:rsid w:val="006307A3"/>
    <w:rsid w:val="00630936"/>
    <w:rsid w:val="00630B30"/>
    <w:rsid w:val="00630D56"/>
    <w:rsid w:val="006315AD"/>
    <w:rsid w:val="00631638"/>
    <w:rsid w:val="00631961"/>
    <w:rsid w:val="00631B94"/>
    <w:rsid w:val="00631D46"/>
    <w:rsid w:val="006323B5"/>
    <w:rsid w:val="006326BE"/>
    <w:rsid w:val="00632937"/>
    <w:rsid w:val="00633194"/>
    <w:rsid w:val="006331A7"/>
    <w:rsid w:val="006336BB"/>
    <w:rsid w:val="006341C1"/>
    <w:rsid w:val="00634D0F"/>
    <w:rsid w:val="00635043"/>
    <w:rsid w:val="0063521E"/>
    <w:rsid w:val="00635654"/>
    <w:rsid w:val="00635875"/>
    <w:rsid w:val="00636323"/>
    <w:rsid w:val="00636411"/>
    <w:rsid w:val="006366E1"/>
    <w:rsid w:val="00636988"/>
    <w:rsid w:val="00636C43"/>
    <w:rsid w:val="00636DCF"/>
    <w:rsid w:val="0063702B"/>
    <w:rsid w:val="00637B14"/>
    <w:rsid w:val="00637B1C"/>
    <w:rsid w:val="00637B7A"/>
    <w:rsid w:val="00637C3E"/>
    <w:rsid w:val="00640013"/>
    <w:rsid w:val="0064061F"/>
    <w:rsid w:val="00640924"/>
    <w:rsid w:val="00641073"/>
    <w:rsid w:val="00641522"/>
    <w:rsid w:val="00641EF9"/>
    <w:rsid w:val="006425D7"/>
    <w:rsid w:val="00642BBE"/>
    <w:rsid w:val="0064311E"/>
    <w:rsid w:val="00643D65"/>
    <w:rsid w:val="00643E2D"/>
    <w:rsid w:val="00643E6A"/>
    <w:rsid w:val="006444FF"/>
    <w:rsid w:val="0064551F"/>
    <w:rsid w:val="00646074"/>
    <w:rsid w:val="006468B2"/>
    <w:rsid w:val="00646FBA"/>
    <w:rsid w:val="00647087"/>
    <w:rsid w:val="0064718B"/>
    <w:rsid w:val="00647424"/>
    <w:rsid w:val="0064743D"/>
    <w:rsid w:val="00650A9E"/>
    <w:rsid w:val="00650D33"/>
    <w:rsid w:val="0065124E"/>
    <w:rsid w:val="00651C22"/>
    <w:rsid w:val="00651C93"/>
    <w:rsid w:val="006528E5"/>
    <w:rsid w:val="0065294D"/>
    <w:rsid w:val="00652C00"/>
    <w:rsid w:val="00652D5F"/>
    <w:rsid w:val="00653520"/>
    <w:rsid w:val="00653801"/>
    <w:rsid w:val="0065386B"/>
    <w:rsid w:val="0065472F"/>
    <w:rsid w:val="006547B8"/>
    <w:rsid w:val="00654AAD"/>
    <w:rsid w:val="00655129"/>
    <w:rsid w:val="00655AEF"/>
    <w:rsid w:val="00656088"/>
    <w:rsid w:val="00657F60"/>
    <w:rsid w:val="006602B4"/>
    <w:rsid w:val="00661727"/>
    <w:rsid w:val="006620EE"/>
    <w:rsid w:val="0066330D"/>
    <w:rsid w:val="00663CEF"/>
    <w:rsid w:val="00664D8D"/>
    <w:rsid w:val="00664EB7"/>
    <w:rsid w:val="00665711"/>
    <w:rsid w:val="0066696B"/>
    <w:rsid w:val="00666B6E"/>
    <w:rsid w:val="00666FEE"/>
    <w:rsid w:val="00667202"/>
    <w:rsid w:val="00667DC7"/>
    <w:rsid w:val="00667E28"/>
    <w:rsid w:val="00667F1D"/>
    <w:rsid w:val="00671213"/>
    <w:rsid w:val="00671C34"/>
    <w:rsid w:val="00671D3F"/>
    <w:rsid w:val="00671DE8"/>
    <w:rsid w:val="00671F5E"/>
    <w:rsid w:val="00672515"/>
    <w:rsid w:val="006728B3"/>
    <w:rsid w:val="00672933"/>
    <w:rsid w:val="00672990"/>
    <w:rsid w:val="00672B0D"/>
    <w:rsid w:val="00672F06"/>
    <w:rsid w:val="006732E5"/>
    <w:rsid w:val="00673713"/>
    <w:rsid w:val="00673C5A"/>
    <w:rsid w:val="00674CD0"/>
    <w:rsid w:val="00674D53"/>
    <w:rsid w:val="006750C2"/>
    <w:rsid w:val="0067513D"/>
    <w:rsid w:val="00675333"/>
    <w:rsid w:val="00675B16"/>
    <w:rsid w:val="00676BC7"/>
    <w:rsid w:val="00680390"/>
    <w:rsid w:val="0068039A"/>
    <w:rsid w:val="006803DE"/>
    <w:rsid w:val="00680716"/>
    <w:rsid w:val="00680B29"/>
    <w:rsid w:val="00680E6B"/>
    <w:rsid w:val="00681AE2"/>
    <w:rsid w:val="006820F6"/>
    <w:rsid w:val="0068243A"/>
    <w:rsid w:val="0068245A"/>
    <w:rsid w:val="00682967"/>
    <w:rsid w:val="00682D4D"/>
    <w:rsid w:val="00683247"/>
    <w:rsid w:val="006834CF"/>
    <w:rsid w:val="00683F5A"/>
    <w:rsid w:val="006843BB"/>
    <w:rsid w:val="006845AC"/>
    <w:rsid w:val="00685733"/>
    <w:rsid w:val="006857A8"/>
    <w:rsid w:val="00685B3A"/>
    <w:rsid w:val="0068612D"/>
    <w:rsid w:val="006866D4"/>
    <w:rsid w:val="00686C80"/>
    <w:rsid w:val="00686EF0"/>
    <w:rsid w:val="00687881"/>
    <w:rsid w:val="00687ED2"/>
    <w:rsid w:val="006902C8"/>
    <w:rsid w:val="00690B35"/>
    <w:rsid w:val="00690D57"/>
    <w:rsid w:val="00691181"/>
    <w:rsid w:val="00691F39"/>
    <w:rsid w:val="00691FA2"/>
    <w:rsid w:val="00692514"/>
    <w:rsid w:val="00692885"/>
    <w:rsid w:val="00692D46"/>
    <w:rsid w:val="006934BB"/>
    <w:rsid w:val="00693AA7"/>
    <w:rsid w:val="00693D04"/>
    <w:rsid w:val="00694959"/>
    <w:rsid w:val="006954E2"/>
    <w:rsid w:val="00695DCD"/>
    <w:rsid w:val="00696641"/>
    <w:rsid w:val="00696F06"/>
    <w:rsid w:val="00697384"/>
    <w:rsid w:val="006974B6"/>
    <w:rsid w:val="00697665"/>
    <w:rsid w:val="006979E7"/>
    <w:rsid w:val="00697BD2"/>
    <w:rsid w:val="006A0193"/>
    <w:rsid w:val="006A0FFC"/>
    <w:rsid w:val="006A100D"/>
    <w:rsid w:val="006A13D4"/>
    <w:rsid w:val="006A1719"/>
    <w:rsid w:val="006A1B7A"/>
    <w:rsid w:val="006A27DD"/>
    <w:rsid w:val="006A383D"/>
    <w:rsid w:val="006A3965"/>
    <w:rsid w:val="006A3D0E"/>
    <w:rsid w:val="006A4A56"/>
    <w:rsid w:val="006A57F5"/>
    <w:rsid w:val="006A592C"/>
    <w:rsid w:val="006A5F54"/>
    <w:rsid w:val="006A6522"/>
    <w:rsid w:val="006A6B47"/>
    <w:rsid w:val="006A71E2"/>
    <w:rsid w:val="006A79B9"/>
    <w:rsid w:val="006A7E2D"/>
    <w:rsid w:val="006A7E39"/>
    <w:rsid w:val="006A7F05"/>
    <w:rsid w:val="006B0E27"/>
    <w:rsid w:val="006B1133"/>
    <w:rsid w:val="006B13CE"/>
    <w:rsid w:val="006B198A"/>
    <w:rsid w:val="006B209B"/>
    <w:rsid w:val="006B21D7"/>
    <w:rsid w:val="006B2534"/>
    <w:rsid w:val="006B29C5"/>
    <w:rsid w:val="006B30DA"/>
    <w:rsid w:val="006B34CD"/>
    <w:rsid w:val="006B35BC"/>
    <w:rsid w:val="006B3606"/>
    <w:rsid w:val="006B38FC"/>
    <w:rsid w:val="006B39E9"/>
    <w:rsid w:val="006B3DDB"/>
    <w:rsid w:val="006B4269"/>
    <w:rsid w:val="006B48A1"/>
    <w:rsid w:val="006B62F1"/>
    <w:rsid w:val="006B69CB"/>
    <w:rsid w:val="006B6C61"/>
    <w:rsid w:val="006B6D65"/>
    <w:rsid w:val="006B6ED3"/>
    <w:rsid w:val="006B74C4"/>
    <w:rsid w:val="006B7588"/>
    <w:rsid w:val="006B76B3"/>
    <w:rsid w:val="006B7E86"/>
    <w:rsid w:val="006C0647"/>
    <w:rsid w:val="006C0653"/>
    <w:rsid w:val="006C137A"/>
    <w:rsid w:val="006C14C3"/>
    <w:rsid w:val="006C27FF"/>
    <w:rsid w:val="006C2850"/>
    <w:rsid w:val="006C39D6"/>
    <w:rsid w:val="006C3AFB"/>
    <w:rsid w:val="006C4EC6"/>
    <w:rsid w:val="006C57A6"/>
    <w:rsid w:val="006C581F"/>
    <w:rsid w:val="006C59E1"/>
    <w:rsid w:val="006C5F8D"/>
    <w:rsid w:val="006C61B1"/>
    <w:rsid w:val="006C666A"/>
    <w:rsid w:val="006C6AE0"/>
    <w:rsid w:val="006C711F"/>
    <w:rsid w:val="006C7B26"/>
    <w:rsid w:val="006D1FC4"/>
    <w:rsid w:val="006D23C8"/>
    <w:rsid w:val="006D24E4"/>
    <w:rsid w:val="006D2599"/>
    <w:rsid w:val="006D2AF4"/>
    <w:rsid w:val="006D2B69"/>
    <w:rsid w:val="006D2C5C"/>
    <w:rsid w:val="006D3342"/>
    <w:rsid w:val="006D349A"/>
    <w:rsid w:val="006D3A2C"/>
    <w:rsid w:val="006D3A4A"/>
    <w:rsid w:val="006D4A0B"/>
    <w:rsid w:val="006D4F1A"/>
    <w:rsid w:val="006D5704"/>
    <w:rsid w:val="006D6324"/>
    <w:rsid w:val="006D636F"/>
    <w:rsid w:val="006D7101"/>
    <w:rsid w:val="006D7208"/>
    <w:rsid w:val="006D734D"/>
    <w:rsid w:val="006D7B88"/>
    <w:rsid w:val="006E0354"/>
    <w:rsid w:val="006E0409"/>
    <w:rsid w:val="006E1038"/>
    <w:rsid w:val="006E11DC"/>
    <w:rsid w:val="006E2700"/>
    <w:rsid w:val="006E28D3"/>
    <w:rsid w:val="006E2C57"/>
    <w:rsid w:val="006E4DE4"/>
    <w:rsid w:val="006E4E5B"/>
    <w:rsid w:val="006E5295"/>
    <w:rsid w:val="006E580B"/>
    <w:rsid w:val="006E5C53"/>
    <w:rsid w:val="006E6048"/>
    <w:rsid w:val="006E620E"/>
    <w:rsid w:val="006E64E7"/>
    <w:rsid w:val="006E6C3E"/>
    <w:rsid w:val="006E6F50"/>
    <w:rsid w:val="006E7312"/>
    <w:rsid w:val="006E738F"/>
    <w:rsid w:val="006E7571"/>
    <w:rsid w:val="006E7858"/>
    <w:rsid w:val="006E7DBF"/>
    <w:rsid w:val="006E7FC9"/>
    <w:rsid w:val="006F01CD"/>
    <w:rsid w:val="006F0762"/>
    <w:rsid w:val="006F102F"/>
    <w:rsid w:val="006F152D"/>
    <w:rsid w:val="006F237A"/>
    <w:rsid w:val="006F23F7"/>
    <w:rsid w:val="006F2CBA"/>
    <w:rsid w:val="006F3355"/>
    <w:rsid w:val="006F360A"/>
    <w:rsid w:val="006F3B64"/>
    <w:rsid w:val="006F3C8D"/>
    <w:rsid w:val="006F4368"/>
    <w:rsid w:val="006F4880"/>
    <w:rsid w:val="006F4EFE"/>
    <w:rsid w:val="006F5021"/>
    <w:rsid w:val="006F51B9"/>
    <w:rsid w:val="006F60B9"/>
    <w:rsid w:val="006F6AEA"/>
    <w:rsid w:val="006F7638"/>
    <w:rsid w:val="00700386"/>
    <w:rsid w:val="0070078A"/>
    <w:rsid w:val="00700B61"/>
    <w:rsid w:val="00700FE8"/>
    <w:rsid w:val="007012D0"/>
    <w:rsid w:val="00701326"/>
    <w:rsid w:val="00701886"/>
    <w:rsid w:val="007020DA"/>
    <w:rsid w:val="00702A72"/>
    <w:rsid w:val="00703297"/>
    <w:rsid w:val="00703650"/>
    <w:rsid w:val="0070422B"/>
    <w:rsid w:val="0070467A"/>
    <w:rsid w:val="00704793"/>
    <w:rsid w:val="007049D1"/>
    <w:rsid w:val="00704AA4"/>
    <w:rsid w:val="00704EA8"/>
    <w:rsid w:val="00705338"/>
    <w:rsid w:val="00705484"/>
    <w:rsid w:val="00705AF3"/>
    <w:rsid w:val="00705CFE"/>
    <w:rsid w:val="0070703C"/>
    <w:rsid w:val="00707231"/>
    <w:rsid w:val="00707E05"/>
    <w:rsid w:val="00707EDF"/>
    <w:rsid w:val="0071040C"/>
    <w:rsid w:val="007104A7"/>
    <w:rsid w:val="00710827"/>
    <w:rsid w:val="00710EE1"/>
    <w:rsid w:val="00710F14"/>
    <w:rsid w:val="0071147F"/>
    <w:rsid w:val="007131EE"/>
    <w:rsid w:val="00713855"/>
    <w:rsid w:val="00713B89"/>
    <w:rsid w:val="007141CF"/>
    <w:rsid w:val="00714618"/>
    <w:rsid w:val="0071536D"/>
    <w:rsid w:val="00715808"/>
    <w:rsid w:val="00715E5D"/>
    <w:rsid w:val="00715FAD"/>
    <w:rsid w:val="007167FF"/>
    <w:rsid w:val="007168A4"/>
    <w:rsid w:val="007203DD"/>
    <w:rsid w:val="00720659"/>
    <w:rsid w:val="0072071E"/>
    <w:rsid w:val="0072098F"/>
    <w:rsid w:val="00720C9D"/>
    <w:rsid w:val="00720D70"/>
    <w:rsid w:val="00721580"/>
    <w:rsid w:val="00721CA8"/>
    <w:rsid w:val="007221EE"/>
    <w:rsid w:val="00722581"/>
    <w:rsid w:val="00722ED3"/>
    <w:rsid w:val="00723219"/>
    <w:rsid w:val="00724316"/>
    <w:rsid w:val="007246AB"/>
    <w:rsid w:val="007249DC"/>
    <w:rsid w:val="00724A7C"/>
    <w:rsid w:val="00724D7C"/>
    <w:rsid w:val="00725217"/>
    <w:rsid w:val="00725B4C"/>
    <w:rsid w:val="00725CE6"/>
    <w:rsid w:val="00725F91"/>
    <w:rsid w:val="00726997"/>
    <w:rsid w:val="00726FC1"/>
    <w:rsid w:val="007276F2"/>
    <w:rsid w:val="00727C82"/>
    <w:rsid w:val="00727D24"/>
    <w:rsid w:val="00727D25"/>
    <w:rsid w:val="00727D4B"/>
    <w:rsid w:val="007300A7"/>
    <w:rsid w:val="00730733"/>
    <w:rsid w:val="007307D1"/>
    <w:rsid w:val="00730A28"/>
    <w:rsid w:val="00730B7D"/>
    <w:rsid w:val="00730C3F"/>
    <w:rsid w:val="00730FA8"/>
    <w:rsid w:val="00731444"/>
    <w:rsid w:val="007314C4"/>
    <w:rsid w:val="00731FB4"/>
    <w:rsid w:val="0073238A"/>
    <w:rsid w:val="007328CF"/>
    <w:rsid w:val="00732F01"/>
    <w:rsid w:val="007330B3"/>
    <w:rsid w:val="00733381"/>
    <w:rsid w:val="007333E9"/>
    <w:rsid w:val="0073357E"/>
    <w:rsid w:val="007337A3"/>
    <w:rsid w:val="00733CA1"/>
    <w:rsid w:val="00733E18"/>
    <w:rsid w:val="0073466C"/>
    <w:rsid w:val="007347A7"/>
    <w:rsid w:val="00734CCB"/>
    <w:rsid w:val="00734FCA"/>
    <w:rsid w:val="0073571F"/>
    <w:rsid w:val="007357C3"/>
    <w:rsid w:val="007360E6"/>
    <w:rsid w:val="0073628A"/>
    <w:rsid w:val="00736E65"/>
    <w:rsid w:val="00737259"/>
    <w:rsid w:val="007373A1"/>
    <w:rsid w:val="00737956"/>
    <w:rsid w:val="007402E5"/>
    <w:rsid w:val="00740594"/>
    <w:rsid w:val="007408FD"/>
    <w:rsid w:val="00740A7B"/>
    <w:rsid w:val="00740CE0"/>
    <w:rsid w:val="00740D94"/>
    <w:rsid w:val="00741225"/>
    <w:rsid w:val="00741B74"/>
    <w:rsid w:val="00741C4C"/>
    <w:rsid w:val="007420A4"/>
    <w:rsid w:val="0074240F"/>
    <w:rsid w:val="00742631"/>
    <w:rsid w:val="00743986"/>
    <w:rsid w:val="00743A6A"/>
    <w:rsid w:val="007449F3"/>
    <w:rsid w:val="00744D7D"/>
    <w:rsid w:val="0074557B"/>
    <w:rsid w:val="00745903"/>
    <w:rsid w:val="007461E8"/>
    <w:rsid w:val="00746290"/>
    <w:rsid w:val="0074674F"/>
    <w:rsid w:val="00746C8F"/>
    <w:rsid w:val="00750125"/>
    <w:rsid w:val="00750835"/>
    <w:rsid w:val="00750B06"/>
    <w:rsid w:val="00751064"/>
    <w:rsid w:val="007517DE"/>
    <w:rsid w:val="007519EE"/>
    <w:rsid w:val="00751F1A"/>
    <w:rsid w:val="00751F3A"/>
    <w:rsid w:val="0075206B"/>
    <w:rsid w:val="007525AD"/>
    <w:rsid w:val="007527F3"/>
    <w:rsid w:val="007534E4"/>
    <w:rsid w:val="00754001"/>
    <w:rsid w:val="0075506C"/>
    <w:rsid w:val="0075523A"/>
    <w:rsid w:val="007558A3"/>
    <w:rsid w:val="007564C5"/>
    <w:rsid w:val="007568F5"/>
    <w:rsid w:val="00756954"/>
    <w:rsid w:val="00756F77"/>
    <w:rsid w:val="0075761A"/>
    <w:rsid w:val="00757A55"/>
    <w:rsid w:val="0076022F"/>
    <w:rsid w:val="007602FD"/>
    <w:rsid w:val="0076074A"/>
    <w:rsid w:val="00760883"/>
    <w:rsid w:val="00760C01"/>
    <w:rsid w:val="00760DCB"/>
    <w:rsid w:val="00760F2C"/>
    <w:rsid w:val="00761AD7"/>
    <w:rsid w:val="00761B8F"/>
    <w:rsid w:val="00761F5A"/>
    <w:rsid w:val="0076201F"/>
    <w:rsid w:val="007622FE"/>
    <w:rsid w:val="0076253F"/>
    <w:rsid w:val="007631C8"/>
    <w:rsid w:val="0076392B"/>
    <w:rsid w:val="00763F06"/>
    <w:rsid w:val="007640D1"/>
    <w:rsid w:val="00764270"/>
    <w:rsid w:val="00764BA5"/>
    <w:rsid w:val="00764EDA"/>
    <w:rsid w:val="0076504C"/>
    <w:rsid w:val="007651B3"/>
    <w:rsid w:val="007654A3"/>
    <w:rsid w:val="00765739"/>
    <w:rsid w:val="00765A72"/>
    <w:rsid w:val="00765B38"/>
    <w:rsid w:val="00766232"/>
    <w:rsid w:val="007675DD"/>
    <w:rsid w:val="00767C36"/>
    <w:rsid w:val="00767FB2"/>
    <w:rsid w:val="007703B1"/>
    <w:rsid w:val="007709D5"/>
    <w:rsid w:val="00770CB5"/>
    <w:rsid w:val="0077109A"/>
    <w:rsid w:val="00771345"/>
    <w:rsid w:val="007718D7"/>
    <w:rsid w:val="00771B15"/>
    <w:rsid w:val="00771CC1"/>
    <w:rsid w:val="00771CE6"/>
    <w:rsid w:val="00772056"/>
    <w:rsid w:val="00772D0B"/>
    <w:rsid w:val="00773BE6"/>
    <w:rsid w:val="00774090"/>
    <w:rsid w:val="007748FC"/>
    <w:rsid w:val="00774FB8"/>
    <w:rsid w:val="007752A6"/>
    <w:rsid w:val="00775C1C"/>
    <w:rsid w:val="00775FAB"/>
    <w:rsid w:val="007764D6"/>
    <w:rsid w:val="00776609"/>
    <w:rsid w:val="007769D7"/>
    <w:rsid w:val="00776ED2"/>
    <w:rsid w:val="007771D1"/>
    <w:rsid w:val="00777BC5"/>
    <w:rsid w:val="00777DBE"/>
    <w:rsid w:val="0078053A"/>
    <w:rsid w:val="00780A42"/>
    <w:rsid w:val="00780C0E"/>
    <w:rsid w:val="00780C6F"/>
    <w:rsid w:val="00780F27"/>
    <w:rsid w:val="00781808"/>
    <w:rsid w:val="00781981"/>
    <w:rsid w:val="00781BE6"/>
    <w:rsid w:val="00781DB1"/>
    <w:rsid w:val="00782C33"/>
    <w:rsid w:val="007838A0"/>
    <w:rsid w:val="00783C1F"/>
    <w:rsid w:val="0078415B"/>
    <w:rsid w:val="007844A4"/>
    <w:rsid w:val="00784E81"/>
    <w:rsid w:val="007850A7"/>
    <w:rsid w:val="00785162"/>
    <w:rsid w:val="0078584C"/>
    <w:rsid w:val="00785A87"/>
    <w:rsid w:val="00785BFA"/>
    <w:rsid w:val="0078636A"/>
    <w:rsid w:val="00786C69"/>
    <w:rsid w:val="00787AF5"/>
    <w:rsid w:val="00787D6A"/>
    <w:rsid w:val="0079161E"/>
    <w:rsid w:val="00791886"/>
    <w:rsid w:val="00791D62"/>
    <w:rsid w:val="00792218"/>
    <w:rsid w:val="00792337"/>
    <w:rsid w:val="00792848"/>
    <w:rsid w:val="00794120"/>
    <w:rsid w:val="00794193"/>
    <w:rsid w:val="007941BB"/>
    <w:rsid w:val="0079450C"/>
    <w:rsid w:val="00795138"/>
    <w:rsid w:val="0079583B"/>
    <w:rsid w:val="0079590F"/>
    <w:rsid w:val="00795B49"/>
    <w:rsid w:val="00795D76"/>
    <w:rsid w:val="0079736D"/>
    <w:rsid w:val="0079797E"/>
    <w:rsid w:val="00797B07"/>
    <w:rsid w:val="007A06E8"/>
    <w:rsid w:val="007A1083"/>
    <w:rsid w:val="007A111E"/>
    <w:rsid w:val="007A2002"/>
    <w:rsid w:val="007A2A2E"/>
    <w:rsid w:val="007A2D8C"/>
    <w:rsid w:val="007A2EF6"/>
    <w:rsid w:val="007A4625"/>
    <w:rsid w:val="007A4AB0"/>
    <w:rsid w:val="007A4E59"/>
    <w:rsid w:val="007A534B"/>
    <w:rsid w:val="007A5ADC"/>
    <w:rsid w:val="007A623E"/>
    <w:rsid w:val="007A6480"/>
    <w:rsid w:val="007B0898"/>
    <w:rsid w:val="007B186D"/>
    <w:rsid w:val="007B18BC"/>
    <w:rsid w:val="007B1A68"/>
    <w:rsid w:val="007B1BF3"/>
    <w:rsid w:val="007B1E65"/>
    <w:rsid w:val="007B2E7B"/>
    <w:rsid w:val="007B3B9F"/>
    <w:rsid w:val="007B3E1F"/>
    <w:rsid w:val="007B477A"/>
    <w:rsid w:val="007B4F5A"/>
    <w:rsid w:val="007B63ED"/>
    <w:rsid w:val="007B659D"/>
    <w:rsid w:val="007B6BD2"/>
    <w:rsid w:val="007B7204"/>
    <w:rsid w:val="007B7507"/>
    <w:rsid w:val="007B7F83"/>
    <w:rsid w:val="007C0186"/>
    <w:rsid w:val="007C081F"/>
    <w:rsid w:val="007C1272"/>
    <w:rsid w:val="007C15EE"/>
    <w:rsid w:val="007C1A99"/>
    <w:rsid w:val="007C1E15"/>
    <w:rsid w:val="007C1F21"/>
    <w:rsid w:val="007C2DCC"/>
    <w:rsid w:val="007C2E13"/>
    <w:rsid w:val="007C33D2"/>
    <w:rsid w:val="007C3453"/>
    <w:rsid w:val="007C3812"/>
    <w:rsid w:val="007C4289"/>
    <w:rsid w:val="007C47A4"/>
    <w:rsid w:val="007C4878"/>
    <w:rsid w:val="007C523A"/>
    <w:rsid w:val="007C5572"/>
    <w:rsid w:val="007C5DC1"/>
    <w:rsid w:val="007C67CF"/>
    <w:rsid w:val="007C6D7D"/>
    <w:rsid w:val="007C6FAF"/>
    <w:rsid w:val="007C72F8"/>
    <w:rsid w:val="007C7D84"/>
    <w:rsid w:val="007C7DC0"/>
    <w:rsid w:val="007C7FA5"/>
    <w:rsid w:val="007D042D"/>
    <w:rsid w:val="007D06A3"/>
    <w:rsid w:val="007D0984"/>
    <w:rsid w:val="007D1012"/>
    <w:rsid w:val="007D1FAE"/>
    <w:rsid w:val="007D213D"/>
    <w:rsid w:val="007D3017"/>
    <w:rsid w:val="007D33FD"/>
    <w:rsid w:val="007D4307"/>
    <w:rsid w:val="007D4DF7"/>
    <w:rsid w:val="007D5512"/>
    <w:rsid w:val="007D5AEC"/>
    <w:rsid w:val="007D63FE"/>
    <w:rsid w:val="007D64FE"/>
    <w:rsid w:val="007D7153"/>
    <w:rsid w:val="007D7335"/>
    <w:rsid w:val="007E0140"/>
    <w:rsid w:val="007E01A8"/>
    <w:rsid w:val="007E03D7"/>
    <w:rsid w:val="007E0AA1"/>
    <w:rsid w:val="007E113F"/>
    <w:rsid w:val="007E1920"/>
    <w:rsid w:val="007E1D36"/>
    <w:rsid w:val="007E1DA7"/>
    <w:rsid w:val="007E270A"/>
    <w:rsid w:val="007E332D"/>
    <w:rsid w:val="007E37A5"/>
    <w:rsid w:val="007E3E60"/>
    <w:rsid w:val="007E4C49"/>
    <w:rsid w:val="007E4F67"/>
    <w:rsid w:val="007E5624"/>
    <w:rsid w:val="007E580F"/>
    <w:rsid w:val="007E5D91"/>
    <w:rsid w:val="007E6F8D"/>
    <w:rsid w:val="007E713B"/>
    <w:rsid w:val="007E7554"/>
    <w:rsid w:val="007E7995"/>
    <w:rsid w:val="007E7FBF"/>
    <w:rsid w:val="007F13BB"/>
    <w:rsid w:val="007F145D"/>
    <w:rsid w:val="007F158F"/>
    <w:rsid w:val="007F175B"/>
    <w:rsid w:val="007F1C2D"/>
    <w:rsid w:val="007F1EA4"/>
    <w:rsid w:val="007F1EEC"/>
    <w:rsid w:val="007F29B6"/>
    <w:rsid w:val="007F2BD9"/>
    <w:rsid w:val="007F3C5B"/>
    <w:rsid w:val="007F43AD"/>
    <w:rsid w:val="007F44FC"/>
    <w:rsid w:val="007F5683"/>
    <w:rsid w:val="007F583F"/>
    <w:rsid w:val="007F5B30"/>
    <w:rsid w:val="007F6040"/>
    <w:rsid w:val="007F64CD"/>
    <w:rsid w:val="007F65B6"/>
    <w:rsid w:val="007F6B34"/>
    <w:rsid w:val="007F7CD0"/>
    <w:rsid w:val="008003FF"/>
    <w:rsid w:val="00800464"/>
    <w:rsid w:val="00800857"/>
    <w:rsid w:val="00800958"/>
    <w:rsid w:val="00800976"/>
    <w:rsid w:val="00800AB5"/>
    <w:rsid w:val="00800DD6"/>
    <w:rsid w:val="00803444"/>
    <w:rsid w:val="00803AAB"/>
    <w:rsid w:val="00803F0A"/>
    <w:rsid w:val="008041E1"/>
    <w:rsid w:val="008042B9"/>
    <w:rsid w:val="0080441A"/>
    <w:rsid w:val="00806099"/>
    <w:rsid w:val="0080647C"/>
    <w:rsid w:val="008065D0"/>
    <w:rsid w:val="00806D96"/>
    <w:rsid w:val="00806F2B"/>
    <w:rsid w:val="0080701A"/>
    <w:rsid w:val="00807C5A"/>
    <w:rsid w:val="00810344"/>
    <w:rsid w:val="00810A67"/>
    <w:rsid w:val="00810B6D"/>
    <w:rsid w:val="00811493"/>
    <w:rsid w:val="0081182F"/>
    <w:rsid w:val="00811AB5"/>
    <w:rsid w:val="008129C9"/>
    <w:rsid w:val="00812E7E"/>
    <w:rsid w:val="008131CF"/>
    <w:rsid w:val="008132AC"/>
    <w:rsid w:val="00813E80"/>
    <w:rsid w:val="008140FF"/>
    <w:rsid w:val="008142EF"/>
    <w:rsid w:val="008153B5"/>
    <w:rsid w:val="00815A06"/>
    <w:rsid w:val="00815A35"/>
    <w:rsid w:val="00815A62"/>
    <w:rsid w:val="00815ADD"/>
    <w:rsid w:val="00815C0F"/>
    <w:rsid w:val="00816BDD"/>
    <w:rsid w:val="00816C93"/>
    <w:rsid w:val="008173E4"/>
    <w:rsid w:val="008175DF"/>
    <w:rsid w:val="00817610"/>
    <w:rsid w:val="00821491"/>
    <w:rsid w:val="008214F5"/>
    <w:rsid w:val="008216CE"/>
    <w:rsid w:val="00821CB2"/>
    <w:rsid w:val="00822576"/>
    <w:rsid w:val="00822648"/>
    <w:rsid w:val="00823AAA"/>
    <w:rsid w:val="00823DC8"/>
    <w:rsid w:val="00823EB6"/>
    <w:rsid w:val="00823F80"/>
    <w:rsid w:val="00824043"/>
    <w:rsid w:val="008245BE"/>
    <w:rsid w:val="008245F0"/>
    <w:rsid w:val="00824846"/>
    <w:rsid w:val="00824967"/>
    <w:rsid w:val="00824A86"/>
    <w:rsid w:val="00824D1A"/>
    <w:rsid w:val="00824D41"/>
    <w:rsid w:val="00826759"/>
    <w:rsid w:val="00826813"/>
    <w:rsid w:val="00826948"/>
    <w:rsid w:val="0082754B"/>
    <w:rsid w:val="0082798F"/>
    <w:rsid w:val="00827A5E"/>
    <w:rsid w:val="00827BAD"/>
    <w:rsid w:val="00830B7A"/>
    <w:rsid w:val="00831344"/>
    <w:rsid w:val="0083174B"/>
    <w:rsid w:val="00831B2A"/>
    <w:rsid w:val="00832FA0"/>
    <w:rsid w:val="0083380E"/>
    <w:rsid w:val="00833DA3"/>
    <w:rsid w:val="00833F02"/>
    <w:rsid w:val="00834596"/>
    <w:rsid w:val="0083507F"/>
    <w:rsid w:val="008354FD"/>
    <w:rsid w:val="00835C96"/>
    <w:rsid w:val="00835D76"/>
    <w:rsid w:val="00835E03"/>
    <w:rsid w:val="00836596"/>
    <w:rsid w:val="00836738"/>
    <w:rsid w:val="00836E6A"/>
    <w:rsid w:val="00836E6B"/>
    <w:rsid w:val="00836FC4"/>
    <w:rsid w:val="00837861"/>
    <w:rsid w:val="008378B4"/>
    <w:rsid w:val="0084002D"/>
    <w:rsid w:val="00840E06"/>
    <w:rsid w:val="00840E53"/>
    <w:rsid w:val="008411C8"/>
    <w:rsid w:val="008412F8"/>
    <w:rsid w:val="0084132B"/>
    <w:rsid w:val="00841B1A"/>
    <w:rsid w:val="008423FC"/>
    <w:rsid w:val="00842642"/>
    <w:rsid w:val="00842875"/>
    <w:rsid w:val="00842901"/>
    <w:rsid w:val="008435A8"/>
    <w:rsid w:val="0084373E"/>
    <w:rsid w:val="00843889"/>
    <w:rsid w:val="0084408C"/>
    <w:rsid w:val="008447F6"/>
    <w:rsid w:val="00844986"/>
    <w:rsid w:val="00844E9C"/>
    <w:rsid w:val="008455E4"/>
    <w:rsid w:val="008455E7"/>
    <w:rsid w:val="00845A90"/>
    <w:rsid w:val="00845C49"/>
    <w:rsid w:val="008464C0"/>
    <w:rsid w:val="00846D1F"/>
    <w:rsid w:val="00847B68"/>
    <w:rsid w:val="00847EC8"/>
    <w:rsid w:val="00850747"/>
    <w:rsid w:val="00850ADA"/>
    <w:rsid w:val="00850AF2"/>
    <w:rsid w:val="00850D0F"/>
    <w:rsid w:val="00851116"/>
    <w:rsid w:val="0085111B"/>
    <w:rsid w:val="008513BB"/>
    <w:rsid w:val="0085203D"/>
    <w:rsid w:val="008535AF"/>
    <w:rsid w:val="00854475"/>
    <w:rsid w:val="008546D2"/>
    <w:rsid w:val="00854E85"/>
    <w:rsid w:val="008569CA"/>
    <w:rsid w:val="00856B43"/>
    <w:rsid w:val="00856F8A"/>
    <w:rsid w:val="00856FCC"/>
    <w:rsid w:val="00857BC7"/>
    <w:rsid w:val="00860705"/>
    <w:rsid w:val="00860A5C"/>
    <w:rsid w:val="008612CA"/>
    <w:rsid w:val="00861415"/>
    <w:rsid w:val="00861F80"/>
    <w:rsid w:val="0086203A"/>
    <w:rsid w:val="00862041"/>
    <w:rsid w:val="008621EA"/>
    <w:rsid w:val="008624DD"/>
    <w:rsid w:val="008625CA"/>
    <w:rsid w:val="008629AA"/>
    <w:rsid w:val="00862BC7"/>
    <w:rsid w:val="00862CC9"/>
    <w:rsid w:val="008630AA"/>
    <w:rsid w:val="0086388B"/>
    <w:rsid w:val="008643A5"/>
    <w:rsid w:val="00864AFF"/>
    <w:rsid w:val="00865177"/>
    <w:rsid w:val="00866381"/>
    <w:rsid w:val="00866E01"/>
    <w:rsid w:val="00867CBF"/>
    <w:rsid w:val="00867E43"/>
    <w:rsid w:val="00867F04"/>
    <w:rsid w:val="00870288"/>
    <w:rsid w:val="0087131E"/>
    <w:rsid w:val="0087189C"/>
    <w:rsid w:val="00871A12"/>
    <w:rsid w:val="00872755"/>
    <w:rsid w:val="00872EA8"/>
    <w:rsid w:val="00873526"/>
    <w:rsid w:val="00873678"/>
    <w:rsid w:val="0087373C"/>
    <w:rsid w:val="00873CE0"/>
    <w:rsid w:val="008746FC"/>
    <w:rsid w:val="0087529D"/>
    <w:rsid w:val="008754CB"/>
    <w:rsid w:val="00875819"/>
    <w:rsid w:val="00875D78"/>
    <w:rsid w:val="008771C9"/>
    <w:rsid w:val="00877892"/>
    <w:rsid w:val="00877AA7"/>
    <w:rsid w:val="00877C94"/>
    <w:rsid w:val="008809EA"/>
    <w:rsid w:val="00880BCE"/>
    <w:rsid w:val="0088192F"/>
    <w:rsid w:val="00881AAD"/>
    <w:rsid w:val="00881CBB"/>
    <w:rsid w:val="008820D7"/>
    <w:rsid w:val="00882490"/>
    <w:rsid w:val="00883116"/>
    <w:rsid w:val="0088345F"/>
    <w:rsid w:val="008848BF"/>
    <w:rsid w:val="008854CC"/>
    <w:rsid w:val="00886385"/>
    <w:rsid w:val="00886A1A"/>
    <w:rsid w:val="00887091"/>
    <w:rsid w:val="008871A2"/>
    <w:rsid w:val="008873C5"/>
    <w:rsid w:val="008903D4"/>
    <w:rsid w:val="008906C1"/>
    <w:rsid w:val="00890E3B"/>
    <w:rsid w:val="0089110E"/>
    <w:rsid w:val="008912D4"/>
    <w:rsid w:val="008913DA"/>
    <w:rsid w:val="00891A43"/>
    <w:rsid w:val="00892E6F"/>
    <w:rsid w:val="00893298"/>
    <w:rsid w:val="00893779"/>
    <w:rsid w:val="00894FD9"/>
    <w:rsid w:val="00895831"/>
    <w:rsid w:val="00896CA9"/>
    <w:rsid w:val="00896DCE"/>
    <w:rsid w:val="0089784F"/>
    <w:rsid w:val="008A03B0"/>
    <w:rsid w:val="008A0BF3"/>
    <w:rsid w:val="008A0CB4"/>
    <w:rsid w:val="008A1448"/>
    <w:rsid w:val="008A151C"/>
    <w:rsid w:val="008A1713"/>
    <w:rsid w:val="008A1D54"/>
    <w:rsid w:val="008A23AB"/>
    <w:rsid w:val="008A2D0A"/>
    <w:rsid w:val="008A3168"/>
    <w:rsid w:val="008A3379"/>
    <w:rsid w:val="008A357D"/>
    <w:rsid w:val="008A386B"/>
    <w:rsid w:val="008A49C0"/>
    <w:rsid w:val="008A5565"/>
    <w:rsid w:val="008A5AE7"/>
    <w:rsid w:val="008A6060"/>
    <w:rsid w:val="008A627E"/>
    <w:rsid w:val="008A6D6F"/>
    <w:rsid w:val="008A6DE5"/>
    <w:rsid w:val="008B0088"/>
    <w:rsid w:val="008B049A"/>
    <w:rsid w:val="008B09ED"/>
    <w:rsid w:val="008B0A24"/>
    <w:rsid w:val="008B0E0A"/>
    <w:rsid w:val="008B1CBD"/>
    <w:rsid w:val="008B1DD1"/>
    <w:rsid w:val="008B2063"/>
    <w:rsid w:val="008B20C9"/>
    <w:rsid w:val="008B2121"/>
    <w:rsid w:val="008B2975"/>
    <w:rsid w:val="008B3CE9"/>
    <w:rsid w:val="008B3EC8"/>
    <w:rsid w:val="008B406E"/>
    <w:rsid w:val="008B47E7"/>
    <w:rsid w:val="008B508E"/>
    <w:rsid w:val="008B57F0"/>
    <w:rsid w:val="008B5934"/>
    <w:rsid w:val="008B5B67"/>
    <w:rsid w:val="008B64F5"/>
    <w:rsid w:val="008B6874"/>
    <w:rsid w:val="008B68B2"/>
    <w:rsid w:val="008B6FFD"/>
    <w:rsid w:val="008B769E"/>
    <w:rsid w:val="008B7BBA"/>
    <w:rsid w:val="008B7D19"/>
    <w:rsid w:val="008C0553"/>
    <w:rsid w:val="008C0C10"/>
    <w:rsid w:val="008C0D18"/>
    <w:rsid w:val="008C0D89"/>
    <w:rsid w:val="008C0DF4"/>
    <w:rsid w:val="008C1513"/>
    <w:rsid w:val="008C17F3"/>
    <w:rsid w:val="008C1AE0"/>
    <w:rsid w:val="008C2116"/>
    <w:rsid w:val="008C213C"/>
    <w:rsid w:val="008C2BB1"/>
    <w:rsid w:val="008C2D8D"/>
    <w:rsid w:val="008C3903"/>
    <w:rsid w:val="008C3FB6"/>
    <w:rsid w:val="008C474A"/>
    <w:rsid w:val="008C49A1"/>
    <w:rsid w:val="008C53CE"/>
    <w:rsid w:val="008C5585"/>
    <w:rsid w:val="008C5894"/>
    <w:rsid w:val="008C6B1D"/>
    <w:rsid w:val="008C6C99"/>
    <w:rsid w:val="008C6CC4"/>
    <w:rsid w:val="008C6D6B"/>
    <w:rsid w:val="008C7890"/>
    <w:rsid w:val="008C7A3B"/>
    <w:rsid w:val="008D0215"/>
    <w:rsid w:val="008D0D7B"/>
    <w:rsid w:val="008D1177"/>
    <w:rsid w:val="008D11B1"/>
    <w:rsid w:val="008D17FF"/>
    <w:rsid w:val="008D1BC3"/>
    <w:rsid w:val="008D2085"/>
    <w:rsid w:val="008D283A"/>
    <w:rsid w:val="008D292A"/>
    <w:rsid w:val="008D2DCC"/>
    <w:rsid w:val="008D31D7"/>
    <w:rsid w:val="008D31DF"/>
    <w:rsid w:val="008D391A"/>
    <w:rsid w:val="008D3F8A"/>
    <w:rsid w:val="008D4755"/>
    <w:rsid w:val="008D5E88"/>
    <w:rsid w:val="008D60CA"/>
    <w:rsid w:val="008D6523"/>
    <w:rsid w:val="008D6F77"/>
    <w:rsid w:val="008D7237"/>
    <w:rsid w:val="008D7785"/>
    <w:rsid w:val="008D7973"/>
    <w:rsid w:val="008E0388"/>
    <w:rsid w:val="008E0522"/>
    <w:rsid w:val="008E0866"/>
    <w:rsid w:val="008E0CCC"/>
    <w:rsid w:val="008E1367"/>
    <w:rsid w:val="008E1A3B"/>
    <w:rsid w:val="008E1DE7"/>
    <w:rsid w:val="008E1F75"/>
    <w:rsid w:val="008E23DB"/>
    <w:rsid w:val="008E2409"/>
    <w:rsid w:val="008E288D"/>
    <w:rsid w:val="008E28D7"/>
    <w:rsid w:val="008E3E83"/>
    <w:rsid w:val="008E522D"/>
    <w:rsid w:val="008E5698"/>
    <w:rsid w:val="008E5761"/>
    <w:rsid w:val="008E6035"/>
    <w:rsid w:val="008E621D"/>
    <w:rsid w:val="008E6401"/>
    <w:rsid w:val="008E739A"/>
    <w:rsid w:val="008E7946"/>
    <w:rsid w:val="008F024C"/>
    <w:rsid w:val="008F0623"/>
    <w:rsid w:val="008F06AA"/>
    <w:rsid w:val="008F093A"/>
    <w:rsid w:val="008F0D97"/>
    <w:rsid w:val="008F1194"/>
    <w:rsid w:val="008F166A"/>
    <w:rsid w:val="008F19A4"/>
    <w:rsid w:val="008F1B9F"/>
    <w:rsid w:val="008F2A6E"/>
    <w:rsid w:val="008F37CE"/>
    <w:rsid w:val="008F386C"/>
    <w:rsid w:val="008F464A"/>
    <w:rsid w:val="008F47E7"/>
    <w:rsid w:val="008F4A13"/>
    <w:rsid w:val="008F577C"/>
    <w:rsid w:val="008F5A48"/>
    <w:rsid w:val="008F5C0D"/>
    <w:rsid w:val="008F62CF"/>
    <w:rsid w:val="008F6BF5"/>
    <w:rsid w:val="009008B7"/>
    <w:rsid w:val="00901101"/>
    <w:rsid w:val="009011C2"/>
    <w:rsid w:val="00901CBA"/>
    <w:rsid w:val="00901F5C"/>
    <w:rsid w:val="00902431"/>
    <w:rsid w:val="00903142"/>
    <w:rsid w:val="00903813"/>
    <w:rsid w:val="00903A7E"/>
    <w:rsid w:val="00903B37"/>
    <w:rsid w:val="00903F96"/>
    <w:rsid w:val="0090450C"/>
    <w:rsid w:val="00904908"/>
    <w:rsid w:val="00904C79"/>
    <w:rsid w:val="0090548E"/>
    <w:rsid w:val="009055C1"/>
    <w:rsid w:val="00905A84"/>
    <w:rsid w:val="009069AC"/>
    <w:rsid w:val="0090702A"/>
    <w:rsid w:val="00907BB1"/>
    <w:rsid w:val="00907BF5"/>
    <w:rsid w:val="00907CE9"/>
    <w:rsid w:val="009107DE"/>
    <w:rsid w:val="00911A8C"/>
    <w:rsid w:val="00911EFF"/>
    <w:rsid w:val="00911F43"/>
    <w:rsid w:val="009123AE"/>
    <w:rsid w:val="00913161"/>
    <w:rsid w:val="00913BFE"/>
    <w:rsid w:val="00913D02"/>
    <w:rsid w:val="00913F1D"/>
    <w:rsid w:val="009142E1"/>
    <w:rsid w:val="009149F7"/>
    <w:rsid w:val="00914B7D"/>
    <w:rsid w:val="00914D03"/>
    <w:rsid w:val="0091550B"/>
    <w:rsid w:val="009156DA"/>
    <w:rsid w:val="0091643F"/>
    <w:rsid w:val="00916723"/>
    <w:rsid w:val="00916C9C"/>
    <w:rsid w:val="00917443"/>
    <w:rsid w:val="00917AE7"/>
    <w:rsid w:val="00920DC4"/>
    <w:rsid w:val="009214F5"/>
    <w:rsid w:val="009218E8"/>
    <w:rsid w:val="00921902"/>
    <w:rsid w:val="0092336D"/>
    <w:rsid w:val="009238FD"/>
    <w:rsid w:val="009241B1"/>
    <w:rsid w:val="00924220"/>
    <w:rsid w:val="009248B4"/>
    <w:rsid w:val="00924AE9"/>
    <w:rsid w:val="00924BA8"/>
    <w:rsid w:val="00924CC4"/>
    <w:rsid w:val="00924E00"/>
    <w:rsid w:val="00925D5F"/>
    <w:rsid w:val="00926461"/>
    <w:rsid w:val="00926CFB"/>
    <w:rsid w:val="00930046"/>
    <w:rsid w:val="009303E3"/>
    <w:rsid w:val="0093099F"/>
    <w:rsid w:val="00931081"/>
    <w:rsid w:val="009311E6"/>
    <w:rsid w:val="00931913"/>
    <w:rsid w:val="00931DA5"/>
    <w:rsid w:val="00932614"/>
    <w:rsid w:val="00932706"/>
    <w:rsid w:val="00932DEA"/>
    <w:rsid w:val="009332A5"/>
    <w:rsid w:val="009345F3"/>
    <w:rsid w:val="00934A8E"/>
    <w:rsid w:val="00934C9A"/>
    <w:rsid w:val="00934F6B"/>
    <w:rsid w:val="009350CF"/>
    <w:rsid w:val="0093510E"/>
    <w:rsid w:val="0093548E"/>
    <w:rsid w:val="00935B74"/>
    <w:rsid w:val="00935DCC"/>
    <w:rsid w:val="00936162"/>
    <w:rsid w:val="00936596"/>
    <w:rsid w:val="00936DCD"/>
    <w:rsid w:val="00937017"/>
    <w:rsid w:val="009372CB"/>
    <w:rsid w:val="00937333"/>
    <w:rsid w:val="00937389"/>
    <w:rsid w:val="009377BA"/>
    <w:rsid w:val="00937C05"/>
    <w:rsid w:val="00937C67"/>
    <w:rsid w:val="00937E0B"/>
    <w:rsid w:val="00940021"/>
    <w:rsid w:val="00941354"/>
    <w:rsid w:val="00941465"/>
    <w:rsid w:val="00942191"/>
    <w:rsid w:val="009424E1"/>
    <w:rsid w:val="00942BFD"/>
    <w:rsid w:val="00942C42"/>
    <w:rsid w:val="00943002"/>
    <w:rsid w:val="00943366"/>
    <w:rsid w:val="00943493"/>
    <w:rsid w:val="00943983"/>
    <w:rsid w:val="00944229"/>
    <w:rsid w:val="00944514"/>
    <w:rsid w:val="0094455E"/>
    <w:rsid w:val="00944A93"/>
    <w:rsid w:val="0094515E"/>
    <w:rsid w:val="00946F0F"/>
    <w:rsid w:val="009476E9"/>
    <w:rsid w:val="00947902"/>
    <w:rsid w:val="00950011"/>
    <w:rsid w:val="0095004B"/>
    <w:rsid w:val="0095043B"/>
    <w:rsid w:val="0095060A"/>
    <w:rsid w:val="00950E1D"/>
    <w:rsid w:val="009517FA"/>
    <w:rsid w:val="00951C18"/>
    <w:rsid w:val="00951FCB"/>
    <w:rsid w:val="009521A0"/>
    <w:rsid w:val="0095356F"/>
    <w:rsid w:val="009535E2"/>
    <w:rsid w:val="00953ABD"/>
    <w:rsid w:val="00953C0B"/>
    <w:rsid w:val="00953CAB"/>
    <w:rsid w:val="00953FF0"/>
    <w:rsid w:val="009543C5"/>
    <w:rsid w:val="0095455C"/>
    <w:rsid w:val="00954C61"/>
    <w:rsid w:val="0095516C"/>
    <w:rsid w:val="00955463"/>
    <w:rsid w:val="0095749C"/>
    <w:rsid w:val="00960160"/>
    <w:rsid w:val="0096044A"/>
    <w:rsid w:val="0096158D"/>
    <w:rsid w:val="0096207F"/>
    <w:rsid w:val="00962336"/>
    <w:rsid w:val="009625CA"/>
    <w:rsid w:val="009632FB"/>
    <w:rsid w:val="00963BD9"/>
    <w:rsid w:val="0096421D"/>
    <w:rsid w:val="00964382"/>
    <w:rsid w:val="009644A9"/>
    <w:rsid w:val="00964531"/>
    <w:rsid w:val="0096456D"/>
    <w:rsid w:val="00964754"/>
    <w:rsid w:val="00964864"/>
    <w:rsid w:val="00964BBB"/>
    <w:rsid w:val="009662EF"/>
    <w:rsid w:val="009664F4"/>
    <w:rsid w:val="00966CBB"/>
    <w:rsid w:val="00966E9C"/>
    <w:rsid w:val="00967575"/>
    <w:rsid w:val="00967998"/>
    <w:rsid w:val="00967CB9"/>
    <w:rsid w:val="00967FE5"/>
    <w:rsid w:val="00970A52"/>
    <w:rsid w:val="00970BDD"/>
    <w:rsid w:val="00970F20"/>
    <w:rsid w:val="00971231"/>
    <w:rsid w:val="00971487"/>
    <w:rsid w:val="00971589"/>
    <w:rsid w:val="009715B8"/>
    <w:rsid w:val="00971A72"/>
    <w:rsid w:val="00972515"/>
    <w:rsid w:val="00972969"/>
    <w:rsid w:val="00972D5E"/>
    <w:rsid w:val="009730C2"/>
    <w:rsid w:val="0097385A"/>
    <w:rsid w:val="00973B78"/>
    <w:rsid w:val="00974615"/>
    <w:rsid w:val="00974651"/>
    <w:rsid w:val="00974931"/>
    <w:rsid w:val="00977429"/>
    <w:rsid w:val="00977D87"/>
    <w:rsid w:val="009808F6"/>
    <w:rsid w:val="00980B6B"/>
    <w:rsid w:val="00980C01"/>
    <w:rsid w:val="00980E7B"/>
    <w:rsid w:val="00981E58"/>
    <w:rsid w:val="00981EF8"/>
    <w:rsid w:val="00982263"/>
    <w:rsid w:val="00982435"/>
    <w:rsid w:val="00982A73"/>
    <w:rsid w:val="00982CDF"/>
    <w:rsid w:val="0098390C"/>
    <w:rsid w:val="00983A77"/>
    <w:rsid w:val="00983EF9"/>
    <w:rsid w:val="0098534E"/>
    <w:rsid w:val="0098565B"/>
    <w:rsid w:val="009856C6"/>
    <w:rsid w:val="00985A55"/>
    <w:rsid w:val="00986F95"/>
    <w:rsid w:val="0099129C"/>
    <w:rsid w:val="009914A4"/>
    <w:rsid w:val="00991698"/>
    <w:rsid w:val="009921B9"/>
    <w:rsid w:val="0099318C"/>
    <w:rsid w:val="009934EE"/>
    <w:rsid w:val="00993674"/>
    <w:rsid w:val="00993C1A"/>
    <w:rsid w:val="00994103"/>
    <w:rsid w:val="009944BC"/>
    <w:rsid w:val="00994D0F"/>
    <w:rsid w:val="00995D3B"/>
    <w:rsid w:val="00996C67"/>
    <w:rsid w:val="00997D01"/>
    <w:rsid w:val="009A06FE"/>
    <w:rsid w:val="009A1F24"/>
    <w:rsid w:val="009A28AB"/>
    <w:rsid w:val="009A2CE1"/>
    <w:rsid w:val="009A2ECC"/>
    <w:rsid w:val="009A35FC"/>
    <w:rsid w:val="009A64CD"/>
    <w:rsid w:val="009A65BA"/>
    <w:rsid w:val="009A65EE"/>
    <w:rsid w:val="009A68B8"/>
    <w:rsid w:val="009A712C"/>
    <w:rsid w:val="009A7868"/>
    <w:rsid w:val="009A7F91"/>
    <w:rsid w:val="009B0030"/>
    <w:rsid w:val="009B0926"/>
    <w:rsid w:val="009B0BEB"/>
    <w:rsid w:val="009B0FCD"/>
    <w:rsid w:val="009B1040"/>
    <w:rsid w:val="009B1255"/>
    <w:rsid w:val="009B15B5"/>
    <w:rsid w:val="009B16CB"/>
    <w:rsid w:val="009B251B"/>
    <w:rsid w:val="009B297E"/>
    <w:rsid w:val="009B2A5C"/>
    <w:rsid w:val="009B2C7C"/>
    <w:rsid w:val="009B31CD"/>
    <w:rsid w:val="009B3AA0"/>
    <w:rsid w:val="009B3C1B"/>
    <w:rsid w:val="009B3D91"/>
    <w:rsid w:val="009B3F75"/>
    <w:rsid w:val="009B40A7"/>
    <w:rsid w:val="009B4E96"/>
    <w:rsid w:val="009B5089"/>
    <w:rsid w:val="009B57B4"/>
    <w:rsid w:val="009B58DB"/>
    <w:rsid w:val="009B5F98"/>
    <w:rsid w:val="009B68BC"/>
    <w:rsid w:val="009B6B45"/>
    <w:rsid w:val="009B71CD"/>
    <w:rsid w:val="009B7677"/>
    <w:rsid w:val="009B7B10"/>
    <w:rsid w:val="009C01FF"/>
    <w:rsid w:val="009C07F3"/>
    <w:rsid w:val="009C0876"/>
    <w:rsid w:val="009C09D3"/>
    <w:rsid w:val="009C0ADF"/>
    <w:rsid w:val="009C0DA9"/>
    <w:rsid w:val="009C0F77"/>
    <w:rsid w:val="009C17C5"/>
    <w:rsid w:val="009C1E64"/>
    <w:rsid w:val="009C1F2A"/>
    <w:rsid w:val="009C20E6"/>
    <w:rsid w:val="009C2417"/>
    <w:rsid w:val="009C2B92"/>
    <w:rsid w:val="009C3207"/>
    <w:rsid w:val="009C4733"/>
    <w:rsid w:val="009C4C12"/>
    <w:rsid w:val="009C4C32"/>
    <w:rsid w:val="009C4D48"/>
    <w:rsid w:val="009C5888"/>
    <w:rsid w:val="009C5DEC"/>
    <w:rsid w:val="009C5F4E"/>
    <w:rsid w:val="009C625E"/>
    <w:rsid w:val="009C663D"/>
    <w:rsid w:val="009C6EBA"/>
    <w:rsid w:val="009C6EC1"/>
    <w:rsid w:val="009C7580"/>
    <w:rsid w:val="009C786E"/>
    <w:rsid w:val="009D07E4"/>
    <w:rsid w:val="009D0D5C"/>
    <w:rsid w:val="009D107A"/>
    <w:rsid w:val="009D1666"/>
    <w:rsid w:val="009D180D"/>
    <w:rsid w:val="009D2EA3"/>
    <w:rsid w:val="009D3A9B"/>
    <w:rsid w:val="009D3B68"/>
    <w:rsid w:val="009D4C3B"/>
    <w:rsid w:val="009D51C6"/>
    <w:rsid w:val="009D5EDE"/>
    <w:rsid w:val="009D5FEA"/>
    <w:rsid w:val="009D6899"/>
    <w:rsid w:val="009D6A4C"/>
    <w:rsid w:val="009D7E39"/>
    <w:rsid w:val="009E0CA3"/>
    <w:rsid w:val="009E13B4"/>
    <w:rsid w:val="009E1709"/>
    <w:rsid w:val="009E1B1D"/>
    <w:rsid w:val="009E1DB1"/>
    <w:rsid w:val="009E20D4"/>
    <w:rsid w:val="009E290C"/>
    <w:rsid w:val="009E2FB7"/>
    <w:rsid w:val="009E344D"/>
    <w:rsid w:val="009E46DF"/>
    <w:rsid w:val="009E493F"/>
    <w:rsid w:val="009E5818"/>
    <w:rsid w:val="009E5C20"/>
    <w:rsid w:val="009E5C57"/>
    <w:rsid w:val="009E5FE8"/>
    <w:rsid w:val="009E6027"/>
    <w:rsid w:val="009E6070"/>
    <w:rsid w:val="009E61E6"/>
    <w:rsid w:val="009E6F88"/>
    <w:rsid w:val="009E7884"/>
    <w:rsid w:val="009E7A23"/>
    <w:rsid w:val="009E7AA8"/>
    <w:rsid w:val="009E7C14"/>
    <w:rsid w:val="009F07CB"/>
    <w:rsid w:val="009F0DFB"/>
    <w:rsid w:val="009F127A"/>
    <w:rsid w:val="009F17A0"/>
    <w:rsid w:val="009F183A"/>
    <w:rsid w:val="009F18CC"/>
    <w:rsid w:val="009F1E46"/>
    <w:rsid w:val="009F2DBE"/>
    <w:rsid w:val="009F31F9"/>
    <w:rsid w:val="009F3317"/>
    <w:rsid w:val="009F367E"/>
    <w:rsid w:val="009F394D"/>
    <w:rsid w:val="009F4021"/>
    <w:rsid w:val="009F4759"/>
    <w:rsid w:val="009F5A8B"/>
    <w:rsid w:val="009F5CC9"/>
    <w:rsid w:val="009F5FD9"/>
    <w:rsid w:val="009F60C2"/>
    <w:rsid w:val="009F6A4F"/>
    <w:rsid w:val="009F781A"/>
    <w:rsid w:val="009F7BE5"/>
    <w:rsid w:val="00A00088"/>
    <w:rsid w:val="00A0096B"/>
    <w:rsid w:val="00A00C38"/>
    <w:rsid w:val="00A01014"/>
    <w:rsid w:val="00A0144A"/>
    <w:rsid w:val="00A01492"/>
    <w:rsid w:val="00A02B05"/>
    <w:rsid w:val="00A02B65"/>
    <w:rsid w:val="00A02BC9"/>
    <w:rsid w:val="00A031D1"/>
    <w:rsid w:val="00A035D9"/>
    <w:rsid w:val="00A043A7"/>
    <w:rsid w:val="00A06F1B"/>
    <w:rsid w:val="00A06F8F"/>
    <w:rsid w:val="00A0733F"/>
    <w:rsid w:val="00A07CC0"/>
    <w:rsid w:val="00A07D6C"/>
    <w:rsid w:val="00A102FB"/>
    <w:rsid w:val="00A115F8"/>
    <w:rsid w:val="00A11C94"/>
    <w:rsid w:val="00A11D96"/>
    <w:rsid w:val="00A124C3"/>
    <w:rsid w:val="00A12552"/>
    <w:rsid w:val="00A126A7"/>
    <w:rsid w:val="00A126B3"/>
    <w:rsid w:val="00A1377C"/>
    <w:rsid w:val="00A13904"/>
    <w:rsid w:val="00A13CD3"/>
    <w:rsid w:val="00A13F4B"/>
    <w:rsid w:val="00A1422E"/>
    <w:rsid w:val="00A14313"/>
    <w:rsid w:val="00A14639"/>
    <w:rsid w:val="00A15228"/>
    <w:rsid w:val="00A16000"/>
    <w:rsid w:val="00A168E4"/>
    <w:rsid w:val="00A2055B"/>
    <w:rsid w:val="00A20EDD"/>
    <w:rsid w:val="00A2149C"/>
    <w:rsid w:val="00A22090"/>
    <w:rsid w:val="00A220B9"/>
    <w:rsid w:val="00A22260"/>
    <w:rsid w:val="00A23D6D"/>
    <w:rsid w:val="00A23E5A"/>
    <w:rsid w:val="00A243B7"/>
    <w:rsid w:val="00A24576"/>
    <w:rsid w:val="00A24E05"/>
    <w:rsid w:val="00A25A99"/>
    <w:rsid w:val="00A26123"/>
    <w:rsid w:val="00A26358"/>
    <w:rsid w:val="00A26EAE"/>
    <w:rsid w:val="00A27866"/>
    <w:rsid w:val="00A27882"/>
    <w:rsid w:val="00A2789D"/>
    <w:rsid w:val="00A27DFA"/>
    <w:rsid w:val="00A27EF6"/>
    <w:rsid w:val="00A30B03"/>
    <w:rsid w:val="00A311C9"/>
    <w:rsid w:val="00A315B2"/>
    <w:rsid w:val="00A32534"/>
    <w:rsid w:val="00A32B02"/>
    <w:rsid w:val="00A33044"/>
    <w:rsid w:val="00A334B8"/>
    <w:rsid w:val="00A33660"/>
    <w:rsid w:val="00A34113"/>
    <w:rsid w:val="00A34D3B"/>
    <w:rsid w:val="00A34DE3"/>
    <w:rsid w:val="00A35360"/>
    <w:rsid w:val="00A35520"/>
    <w:rsid w:val="00A355F4"/>
    <w:rsid w:val="00A35851"/>
    <w:rsid w:val="00A360B8"/>
    <w:rsid w:val="00A36991"/>
    <w:rsid w:val="00A36AE3"/>
    <w:rsid w:val="00A36C0A"/>
    <w:rsid w:val="00A36E2D"/>
    <w:rsid w:val="00A37397"/>
    <w:rsid w:val="00A379CC"/>
    <w:rsid w:val="00A37DC5"/>
    <w:rsid w:val="00A403C9"/>
    <w:rsid w:val="00A40CE6"/>
    <w:rsid w:val="00A40FDA"/>
    <w:rsid w:val="00A41296"/>
    <w:rsid w:val="00A416DC"/>
    <w:rsid w:val="00A41A2E"/>
    <w:rsid w:val="00A41D70"/>
    <w:rsid w:val="00A41D73"/>
    <w:rsid w:val="00A4219D"/>
    <w:rsid w:val="00A42447"/>
    <w:rsid w:val="00A427EE"/>
    <w:rsid w:val="00A42860"/>
    <w:rsid w:val="00A44772"/>
    <w:rsid w:val="00A44845"/>
    <w:rsid w:val="00A44F2E"/>
    <w:rsid w:val="00A44F7A"/>
    <w:rsid w:val="00A45CA6"/>
    <w:rsid w:val="00A45DA1"/>
    <w:rsid w:val="00A46043"/>
    <w:rsid w:val="00A4664D"/>
    <w:rsid w:val="00A50549"/>
    <w:rsid w:val="00A50736"/>
    <w:rsid w:val="00A50A96"/>
    <w:rsid w:val="00A51419"/>
    <w:rsid w:val="00A5171B"/>
    <w:rsid w:val="00A51B3B"/>
    <w:rsid w:val="00A51DC4"/>
    <w:rsid w:val="00A522FB"/>
    <w:rsid w:val="00A53371"/>
    <w:rsid w:val="00A54006"/>
    <w:rsid w:val="00A55231"/>
    <w:rsid w:val="00A565F0"/>
    <w:rsid w:val="00A60B8F"/>
    <w:rsid w:val="00A60DE5"/>
    <w:rsid w:val="00A61C0C"/>
    <w:rsid w:val="00A61DC2"/>
    <w:rsid w:val="00A61E9A"/>
    <w:rsid w:val="00A624AE"/>
    <w:rsid w:val="00A6283A"/>
    <w:rsid w:val="00A62995"/>
    <w:rsid w:val="00A63BC3"/>
    <w:rsid w:val="00A653EB"/>
    <w:rsid w:val="00A65860"/>
    <w:rsid w:val="00A668DF"/>
    <w:rsid w:val="00A66E9D"/>
    <w:rsid w:val="00A67412"/>
    <w:rsid w:val="00A679CB"/>
    <w:rsid w:val="00A67EAE"/>
    <w:rsid w:val="00A705D2"/>
    <w:rsid w:val="00A70742"/>
    <w:rsid w:val="00A70DBD"/>
    <w:rsid w:val="00A725FC"/>
    <w:rsid w:val="00A72C45"/>
    <w:rsid w:val="00A72D11"/>
    <w:rsid w:val="00A72DB1"/>
    <w:rsid w:val="00A734D2"/>
    <w:rsid w:val="00A7354F"/>
    <w:rsid w:val="00A7410F"/>
    <w:rsid w:val="00A742B8"/>
    <w:rsid w:val="00A75165"/>
    <w:rsid w:val="00A75611"/>
    <w:rsid w:val="00A7590F"/>
    <w:rsid w:val="00A7596E"/>
    <w:rsid w:val="00A764DB"/>
    <w:rsid w:val="00A77904"/>
    <w:rsid w:val="00A77DF9"/>
    <w:rsid w:val="00A8001F"/>
    <w:rsid w:val="00A8062B"/>
    <w:rsid w:val="00A80C07"/>
    <w:rsid w:val="00A80CDE"/>
    <w:rsid w:val="00A8149D"/>
    <w:rsid w:val="00A818DE"/>
    <w:rsid w:val="00A82025"/>
    <w:rsid w:val="00A8206A"/>
    <w:rsid w:val="00A82584"/>
    <w:rsid w:val="00A82DF3"/>
    <w:rsid w:val="00A83555"/>
    <w:rsid w:val="00A837D9"/>
    <w:rsid w:val="00A83BF2"/>
    <w:rsid w:val="00A83BFF"/>
    <w:rsid w:val="00A83EDF"/>
    <w:rsid w:val="00A84242"/>
    <w:rsid w:val="00A851CF"/>
    <w:rsid w:val="00A85601"/>
    <w:rsid w:val="00A856D3"/>
    <w:rsid w:val="00A86699"/>
    <w:rsid w:val="00A86AA9"/>
    <w:rsid w:val="00A8707A"/>
    <w:rsid w:val="00A90502"/>
    <w:rsid w:val="00A906E0"/>
    <w:rsid w:val="00A908A2"/>
    <w:rsid w:val="00A90EBF"/>
    <w:rsid w:val="00A9172D"/>
    <w:rsid w:val="00A91AA1"/>
    <w:rsid w:val="00A921DE"/>
    <w:rsid w:val="00A92FCE"/>
    <w:rsid w:val="00A9359F"/>
    <w:rsid w:val="00A936B0"/>
    <w:rsid w:val="00A94607"/>
    <w:rsid w:val="00A94AA2"/>
    <w:rsid w:val="00A94AFD"/>
    <w:rsid w:val="00A95EBF"/>
    <w:rsid w:val="00A96246"/>
    <w:rsid w:val="00A96474"/>
    <w:rsid w:val="00A96C4A"/>
    <w:rsid w:val="00A972C8"/>
    <w:rsid w:val="00A976CB"/>
    <w:rsid w:val="00A977C8"/>
    <w:rsid w:val="00A97980"/>
    <w:rsid w:val="00A97FEE"/>
    <w:rsid w:val="00AA07FC"/>
    <w:rsid w:val="00AA0BB4"/>
    <w:rsid w:val="00AA12A8"/>
    <w:rsid w:val="00AA13D6"/>
    <w:rsid w:val="00AA142A"/>
    <w:rsid w:val="00AA1533"/>
    <w:rsid w:val="00AA17FC"/>
    <w:rsid w:val="00AA1CF3"/>
    <w:rsid w:val="00AA1FED"/>
    <w:rsid w:val="00AA2A95"/>
    <w:rsid w:val="00AA2E1B"/>
    <w:rsid w:val="00AA2ECF"/>
    <w:rsid w:val="00AA2F2E"/>
    <w:rsid w:val="00AA3185"/>
    <w:rsid w:val="00AA371F"/>
    <w:rsid w:val="00AA447A"/>
    <w:rsid w:val="00AA46E4"/>
    <w:rsid w:val="00AA4D03"/>
    <w:rsid w:val="00AA4FE5"/>
    <w:rsid w:val="00AA5081"/>
    <w:rsid w:val="00AA57EB"/>
    <w:rsid w:val="00AA5EEF"/>
    <w:rsid w:val="00AA625E"/>
    <w:rsid w:val="00AA6706"/>
    <w:rsid w:val="00AA67DC"/>
    <w:rsid w:val="00AA6A09"/>
    <w:rsid w:val="00AA6B78"/>
    <w:rsid w:val="00AA746B"/>
    <w:rsid w:val="00AA7827"/>
    <w:rsid w:val="00AB046C"/>
    <w:rsid w:val="00AB2981"/>
    <w:rsid w:val="00AB29D0"/>
    <w:rsid w:val="00AB2C8D"/>
    <w:rsid w:val="00AB2D65"/>
    <w:rsid w:val="00AB2E0F"/>
    <w:rsid w:val="00AB46C5"/>
    <w:rsid w:val="00AB4B0B"/>
    <w:rsid w:val="00AB5267"/>
    <w:rsid w:val="00AB5590"/>
    <w:rsid w:val="00AB5A72"/>
    <w:rsid w:val="00AB5E21"/>
    <w:rsid w:val="00AB61AC"/>
    <w:rsid w:val="00AB63CC"/>
    <w:rsid w:val="00AB693E"/>
    <w:rsid w:val="00AB6A78"/>
    <w:rsid w:val="00AB73A5"/>
    <w:rsid w:val="00AB7482"/>
    <w:rsid w:val="00AC05D5"/>
    <w:rsid w:val="00AC1143"/>
    <w:rsid w:val="00AC1334"/>
    <w:rsid w:val="00AC15D4"/>
    <w:rsid w:val="00AC1740"/>
    <w:rsid w:val="00AC227E"/>
    <w:rsid w:val="00AC2F2F"/>
    <w:rsid w:val="00AC315D"/>
    <w:rsid w:val="00AC39C9"/>
    <w:rsid w:val="00AC3B1F"/>
    <w:rsid w:val="00AC3F8B"/>
    <w:rsid w:val="00AC4E4E"/>
    <w:rsid w:val="00AC525E"/>
    <w:rsid w:val="00AC54CF"/>
    <w:rsid w:val="00AC612E"/>
    <w:rsid w:val="00AC6281"/>
    <w:rsid w:val="00AC62C6"/>
    <w:rsid w:val="00AC6654"/>
    <w:rsid w:val="00AC6F08"/>
    <w:rsid w:val="00AC76F7"/>
    <w:rsid w:val="00AC789B"/>
    <w:rsid w:val="00AD0528"/>
    <w:rsid w:val="00AD05E5"/>
    <w:rsid w:val="00AD09B1"/>
    <w:rsid w:val="00AD110E"/>
    <w:rsid w:val="00AD12D0"/>
    <w:rsid w:val="00AD1385"/>
    <w:rsid w:val="00AD1BE1"/>
    <w:rsid w:val="00AD265A"/>
    <w:rsid w:val="00AD36F6"/>
    <w:rsid w:val="00AD37AD"/>
    <w:rsid w:val="00AD4088"/>
    <w:rsid w:val="00AD46E6"/>
    <w:rsid w:val="00AD4720"/>
    <w:rsid w:val="00AD5F23"/>
    <w:rsid w:val="00AD6987"/>
    <w:rsid w:val="00AD7E72"/>
    <w:rsid w:val="00AE0D37"/>
    <w:rsid w:val="00AE0FD7"/>
    <w:rsid w:val="00AE16E3"/>
    <w:rsid w:val="00AE1AF4"/>
    <w:rsid w:val="00AE1CD9"/>
    <w:rsid w:val="00AE1D54"/>
    <w:rsid w:val="00AE223D"/>
    <w:rsid w:val="00AE2CA4"/>
    <w:rsid w:val="00AE2FB1"/>
    <w:rsid w:val="00AE4691"/>
    <w:rsid w:val="00AE5029"/>
    <w:rsid w:val="00AE54C3"/>
    <w:rsid w:val="00AE5599"/>
    <w:rsid w:val="00AE65BF"/>
    <w:rsid w:val="00AE6A44"/>
    <w:rsid w:val="00AE6FA4"/>
    <w:rsid w:val="00AE7317"/>
    <w:rsid w:val="00AE78C1"/>
    <w:rsid w:val="00AE7E4F"/>
    <w:rsid w:val="00AF07BD"/>
    <w:rsid w:val="00AF0E90"/>
    <w:rsid w:val="00AF15F8"/>
    <w:rsid w:val="00AF168C"/>
    <w:rsid w:val="00AF1E11"/>
    <w:rsid w:val="00AF2C1D"/>
    <w:rsid w:val="00AF2D29"/>
    <w:rsid w:val="00AF344D"/>
    <w:rsid w:val="00AF36DC"/>
    <w:rsid w:val="00AF5E31"/>
    <w:rsid w:val="00AF690A"/>
    <w:rsid w:val="00AF6CF0"/>
    <w:rsid w:val="00AF6E61"/>
    <w:rsid w:val="00AF7819"/>
    <w:rsid w:val="00AF783E"/>
    <w:rsid w:val="00AF7A82"/>
    <w:rsid w:val="00AF7FFE"/>
    <w:rsid w:val="00B00A19"/>
    <w:rsid w:val="00B00C64"/>
    <w:rsid w:val="00B00DB5"/>
    <w:rsid w:val="00B00EB3"/>
    <w:rsid w:val="00B02A77"/>
    <w:rsid w:val="00B02FC2"/>
    <w:rsid w:val="00B036CF"/>
    <w:rsid w:val="00B043CF"/>
    <w:rsid w:val="00B04473"/>
    <w:rsid w:val="00B04575"/>
    <w:rsid w:val="00B048D5"/>
    <w:rsid w:val="00B053D6"/>
    <w:rsid w:val="00B05593"/>
    <w:rsid w:val="00B058A1"/>
    <w:rsid w:val="00B05AC4"/>
    <w:rsid w:val="00B05B4C"/>
    <w:rsid w:val="00B0610D"/>
    <w:rsid w:val="00B067C1"/>
    <w:rsid w:val="00B071A5"/>
    <w:rsid w:val="00B07445"/>
    <w:rsid w:val="00B0781A"/>
    <w:rsid w:val="00B078FC"/>
    <w:rsid w:val="00B10947"/>
    <w:rsid w:val="00B10E72"/>
    <w:rsid w:val="00B10FBA"/>
    <w:rsid w:val="00B1197A"/>
    <w:rsid w:val="00B12829"/>
    <w:rsid w:val="00B12B86"/>
    <w:rsid w:val="00B12F35"/>
    <w:rsid w:val="00B1313A"/>
    <w:rsid w:val="00B132B0"/>
    <w:rsid w:val="00B1394E"/>
    <w:rsid w:val="00B13B3A"/>
    <w:rsid w:val="00B13DA9"/>
    <w:rsid w:val="00B1401D"/>
    <w:rsid w:val="00B1425A"/>
    <w:rsid w:val="00B1450D"/>
    <w:rsid w:val="00B15031"/>
    <w:rsid w:val="00B1525D"/>
    <w:rsid w:val="00B1527B"/>
    <w:rsid w:val="00B15A63"/>
    <w:rsid w:val="00B16288"/>
    <w:rsid w:val="00B1646C"/>
    <w:rsid w:val="00B16834"/>
    <w:rsid w:val="00B1797A"/>
    <w:rsid w:val="00B20DF3"/>
    <w:rsid w:val="00B210E2"/>
    <w:rsid w:val="00B22286"/>
    <w:rsid w:val="00B225E8"/>
    <w:rsid w:val="00B22CCF"/>
    <w:rsid w:val="00B23387"/>
    <w:rsid w:val="00B235F4"/>
    <w:rsid w:val="00B23A88"/>
    <w:rsid w:val="00B23AEB"/>
    <w:rsid w:val="00B23AFF"/>
    <w:rsid w:val="00B24B30"/>
    <w:rsid w:val="00B24BB0"/>
    <w:rsid w:val="00B24BE2"/>
    <w:rsid w:val="00B24E2A"/>
    <w:rsid w:val="00B25297"/>
    <w:rsid w:val="00B25529"/>
    <w:rsid w:val="00B25820"/>
    <w:rsid w:val="00B25886"/>
    <w:rsid w:val="00B25BCF"/>
    <w:rsid w:val="00B2702E"/>
    <w:rsid w:val="00B27034"/>
    <w:rsid w:val="00B27535"/>
    <w:rsid w:val="00B276D1"/>
    <w:rsid w:val="00B27808"/>
    <w:rsid w:val="00B2799B"/>
    <w:rsid w:val="00B27D70"/>
    <w:rsid w:val="00B306CB"/>
    <w:rsid w:val="00B30704"/>
    <w:rsid w:val="00B30B7B"/>
    <w:rsid w:val="00B30C44"/>
    <w:rsid w:val="00B310EB"/>
    <w:rsid w:val="00B3150D"/>
    <w:rsid w:val="00B3162C"/>
    <w:rsid w:val="00B31E3E"/>
    <w:rsid w:val="00B32843"/>
    <w:rsid w:val="00B3297B"/>
    <w:rsid w:val="00B32CDC"/>
    <w:rsid w:val="00B32E6F"/>
    <w:rsid w:val="00B3320D"/>
    <w:rsid w:val="00B3334C"/>
    <w:rsid w:val="00B33442"/>
    <w:rsid w:val="00B33538"/>
    <w:rsid w:val="00B33983"/>
    <w:rsid w:val="00B344D2"/>
    <w:rsid w:val="00B3488E"/>
    <w:rsid w:val="00B34E7A"/>
    <w:rsid w:val="00B354F2"/>
    <w:rsid w:val="00B35C8A"/>
    <w:rsid w:val="00B36545"/>
    <w:rsid w:val="00B36DD5"/>
    <w:rsid w:val="00B36EE1"/>
    <w:rsid w:val="00B40177"/>
    <w:rsid w:val="00B4021D"/>
    <w:rsid w:val="00B40518"/>
    <w:rsid w:val="00B41303"/>
    <w:rsid w:val="00B4168F"/>
    <w:rsid w:val="00B4198A"/>
    <w:rsid w:val="00B41AAE"/>
    <w:rsid w:val="00B42610"/>
    <w:rsid w:val="00B42B2B"/>
    <w:rsid w:val="00B43A30"/>
    <w:rsid w:val="00B43CF1"/>
    <w:rsid w:val="00B43DC9"/>
    <w:rsid w:val="00B4429A"/>
    <w:rsid w:val="00B44729"/>
    <w:rsid w:val="00B44D7E"/>
    <w:rsid w:val="00B4519F"/>
    <w:rsid w:val="00B4554E"/>
    <w:rsid w:val="00B45DC4"/>
    <w:rsid w:val="00B4600E"/>
    <w:rsid w:val="00B465BF"/>
    <w:rsid w:val="00B46C44"/>
    <w:rsid w:val="00B479FC"/>
    <w:rsid w:val="00B47C40"/>
    <w:rsid w:val="00B5044F"/>
    <w:rsid w:val="00B5062E"/>
    <w:rsid w:val="00B51049"/>
    <w:rsid w:val="00B519D4"/>
    <w:rsid w:val="00B519ED"/>
    <w:rsid w:val="00B5217D"/>
    <w:rsid w:val="00B52628"/>
    <w:rsid w:val="00B52B2A"/>
    <w:rsid w:val="00B5305D"/>
    <w:rsid w:val="00B53513"/>
    <w:rsid w:val="00B53573"/>
    <w:rsid w:val="00B5375F"/>
    <w:rsid w:val="00B538B2"/>
    <w:rsid w:val="00B54303"/>
    <w:rsid w:val="00B548C1"/>
    <w:rsid w:val="00B54A74"/>
    <w:rsid w:val="00B54E8B"/>
    <w:rsid w:val="00B56A57"/>
    <w:rsid w:val="00B56E69"/>
    <w:rsid w:val="00B56E6D"/>
    <w:rsid w:val="00B602E2"/>
    <w:rsid w:val="00B61265"/>
    <w:rsid w:val="00B61476"/>
    <w:rsid w:val="00B616EE"/>
    <w:rsid w:val="00B6251D"/>
    <w:rsid w:val="00B62586"/>
    <w:rsid w:val="00B62618"/>
    <w:rsid w:val="00B628D3"/>
    <w:rsid w:val="00B62C54"/>
    <w:rsid w:val="00B62DFF"/>
    <w:rsid w:val="00B636E7"/>
    <w:rsid w:val="00B63F4D"/>
    <w:rsid w:val="00B63FC9"/>
    <w:rsid w:val="00B6450F"/>
    <w:rsid w:val="00B64921"/>
    <w:rsid w:val="00B64F13"/>
    <w:rsid w:val="00B65232"/>
    <w:rsid w:val="00B656E0"/>
    <w:rsid w:val="00B6644C"/>
    <w:rsid w:val="00B66E9F"/>
    <w:rsid w:val="00B67518"/>
    <w:rsid w:val="00B67FAB"/>
    <w:rsid w:val="00B7012A"/>
    <w:rsid w:val="00B704CB"/>
    <w:rsid w:val="00B705DF"/>
    <w:rsid w:val="00B70F04"/>
    <w:rsid w:val="00B70F17"/>
    <w:rsid w:val="00B7116B"/>
    <w:rsid w:val="00B7118D"/>
    <w:rsid w:val="00B71391"/>
    <w:rsid w:val="00B715CF"/>
    <w:rsid w:val="00B71A92"/>
    <w:rsid w:val="00B721A7"/>
    <w:rsid w:val="00B73307"/>
    <w:rsid w:val="00B735F1"/>
    <w:rsid w:val="00B73A50"/>
    <w:rsid w:val="00B74629"/>
    <w:rsid w:val="00B746A2"/>
    <w:rsid w:val="00B74894"/>
    <w:rsid w:val="00B74979"/>
    <w:rsid w:val="00B749C0"/>
    <w:rsid w:val="00B74DD1"/>
    <w:rsid w:val="00B74FBE"/>
    <w:rsid w:val="00B75128"/>
    <w:rsid w:val="00B75740"/>
    <w:rsid w:val="00B75FC1"/>
    <w:rsid w:val="00B75FE9"/>
    <w:rsid w:val="00B762E9"/>
    <w:rsid w:val="00B76984"/>
    <w:rsid w:val="00B769AB"/>
    <w:rsid w:val="00B76DF1"/>
    <w:rsid w:val="00B7733E"/>
    <w:rsid w:val="00B779A7"/>
    <w:rsid w:val="00B80C7E"/>
    <w:rsid w:val="00B80F8E"/>
    <w:rsid w:val="00B819C7"/>
    <w:rsid w:val="00B82217"/>
    <w:rsid w:val="00B82C16"/>
    <w:rsid w:val="00B83386"/>
    <w:rsid w:val="00B8359C"/>
    <w:rsid w:val="00B83B4D"/>
    <w:rsid w:val="00B83C96"/>
    <w:rsid w:val="00B840CD"/>
    <w:rsid w:val="00B844A4"/>
    <w:rsid w:val="00B847E6"/>
    <w:rsid w:val="00B85305"/>
    <w:rsid w:val="00B8660F"/>
    <w:rsid w:val="00B866C4"/>
    <w:rsid w:val="00B867AE"/>
    <w:rsid w:val="00B8764F"/>
    <w:rsid w:val="00B87A0D"/>
    <w:rsid w:val="00B9034E"/>
    <w:rsid w:val="00B9064E"/>
    <w:rsid w:val="00B90DF7"/>
    <w:rsid w:val="00B90EA9"/>
    <w:rsid w:val="00B9125C"/>
    <w:rsid w:val="00B9166A"/>
    <w:rsid w:val="00B92568"/>
    <w:rsid w:val="00B92AA0"/>
    <w:rsid w:val="00B92D24"/>
    <w:rsid w:val="00B93036"/>
    <w:rsid w:val="00B93162"/>
    <w:rsid w:val="00B93F87"/>
    <w:rsid w:val="00B940AF"/>
    <w:rsid w:val="00B943AC"/>
    <w:rsid w:val="00B94618"/>
    <w:rsid w:val="00B94AC0"/>
    <w:rsid w:val="00B94E39"/>
    <w:rsid w:val="00B9567A"/>
    <w:rsid w:val="00B95C39"/>
    <w:rsid w:val="00B9645C"/>
    <w:rsid w:val="00B96DB4"/>
    <w:rsid w:val="00B97026"/>
    <w:rsid w:val="00B9760E"/>
    <w:rsid w:val="00B97C3A"/>
    <w:rsid w:val="00B97DBE"/>
    <w:rsid w:val="00BA0842"/>
    <w:rsid w:val="00BA1A93"/>
    <w:rsid w:val="00BA1DE3"/>
    <w:rsid w:val="00BA2259"/>
    <w:rsid w:val="00BA2705"/>
    <w:rsid w:val="00BA2AF3"/>
    <w:rsid w:val="00BA41FF"/>
    <w:rsid w:val="00BA5185"/>
    <w:rsid w:val="00BA54CB"/>
    <w:rsid w:val="00BA5B49"/>
    <w:rsid w:val="00BA5DED"/>
    <w:rsid w:val="00BA63A5"/>
    <w:rsid w:val="00BA649B"/>
    <w:rsid w:val="00BA6793"/>
    <w:rsid w:val="00BA6DDD"/>
    <w:rsid w:val="00BA79DB"/>
    <w:rsid w:val="00BA7E21"/>
    <w:rsid w:val="00BB07E5"/>
    <w:rsid w:val="00BB097E"/>
    <w:rsid w:val="00BB1A1E"/>
    <w:rsid w:val="00BB1B5F"/>
    <w:rsid w:val="00BB1C2D"/>
    <w:rsid w:val="00BB1C57"/>
    <w:rsid w:val="00BB1EA2"/>
    <w:rsid w:val="00BB21C3"/>
    <w:rsid w:val="00BB2602"/>
    <w:rsid w:val="00BB3550"/>
    <w:rsid w:val="00BB3EF0"/>
    <w:rsid w:val="00BB4274"/>
    <w:rsid w:val="00BB44C5"/>
    <w:rsid w:val="00BB4E92"/>
    <w:rsid w:val="00BB4EC7"/>
    <w:rsid w:val="00BB5597"/>
    <w:rsid w:val="00BB5805"/>
    <w:rsid w:val="00BB589C"/>
    <w:rsid w:val="00BB5978"/>
    <w:rsid w:val="00BB5A6E"/>
    <w:rsid w:val="00BB61F1"/>
    <w:rsid w:val="00BB6ED4"/>
    <w:rsid w:val="00BB7584"/>
    <w:rsid w:val="00BB7713"/>
    <w:rsid w:val="00BB7777"/>
    <w:rsid w:val="00BC0571"/>
    <w:rsid w:val="00BC12C6"/>
    <w:rsid w:val="00BC212E"/>
    <w:rsid w:val="00BC280E"/>
    <w:rsid w:val="00BC4628"/>
    <w:rsid w:val="00BC524E"/>
    <w:rsid w:val="00BC553A"/>
    <w:rsid w:val="00BC56C9"/>
    <w:rsid w:val="00BC5930"/>
    <w:rsid w:val="00BC5C92"/>
    <w:rsid w:val="00BC634E"/>
    <w:rsid w:val="00BC698F"/>
    <w:rsid w:val="00BD022D"/>
    <w:rsid w:val="00BD043F"/>
    <w:rsid w:val="00BD0527"/>
    <w:rsid w:val="00BD0808"/>
    <w:rsid w:val="00BD1500"/>
    <w:rsid w:val="00BD1590"/>
    <w:rsid w:val="00BD2824"/>
    <w:rsid w:val="00BD28B3"/>
    <w:rsid w:val="00BD29E3"/>
    <w:rsid w:val="00BD3DCA"/>
    <w:rsid w:val="00BD3F73"/>
    <w:rsid w:val="00BD42CE"/>
    <w:rsid w:val="00BD538B"/>
    <w:rsid w:val="00BD598B"/>
    <w:rsid w:val="00BD5B95"/>
    <w:rsid w:val="00BD65A7"/>
    <w:rsid w:val="00BD69A7"/>
    <w:rsid w:val="00BD6A9D"/>
    <w:rsid w:val="00BD7107"/>
    <w:rsid w:val="00BD7231"/>
    <w:rsid w:val="00BD75F5"/>
    <w:rsid w:val="00BD7D7E"/>
    <w:rsid w:val="00BD7F18"/>
    <w:rsid w:val="00BE0009"/>
    <w:rsid w:val="00BE0684"/>
    <w:rsid w:val="00BE0A3D"/>
    <w:rsid w:val="00BE0E11"/>
    <w:rsid w:val="00BE12AE"/>
    <w:rsid w:val="00BE1427"/>
    <w:rsid w:val="00BE17E6"/>
    <w:rsid w:val="00BE1830"/>
    <w:rsid w:val="00BE18CD"/>
    <w:rsid w:val="00BE19FB"/>
    <w:rsid w:val="00BE216D"/>
    <w:rsid w:val="00BE2268"/>
    <w:rsid w:val="00BE259C"/>
    <w:rsid w:val="00BE2816"/>
    <w:rsid w:val="00BE41CE"/>
    <w:rsid w:val="00BE41E8"/>
    <w:rsid w:val="00BE50B6"/>
    <w:rsid w:val="00BE532E"/>
    <w:rsid w:val="00BE5E04"/>
    <w:rsid w:val="00BE5F6F"/>
    <w:rsid w:val="00BE61CA"/>
    <w:rsid w:val="00BE62DE"/>
    <w:rsid w:val="00BE6D25"/>
    <w:rsid w:val="00BE7018"/>
    <w:rsid w:val="00BE7A67"/>
    <w:rsid w:val="00BF04FB"/>
    <w:rsid w:val="00BF064C"/>
    <w:rsid w:val="00BF231E"/>
    <w:rsid w:val="00BF263F"/>
    <w:rsid w:val="00BF2C3D"/>
    <w:rsid w:val="00BF2DA1"/>
    <w:rsid w:val="00BF322A"/>
    <w:rsid w:val="00BF37E3"/>
    <w:rsid w:val="00BF3835"/>
    <w:rsid w:val="00BF3CBF"/>
    <w:rsid w:val="00BF4023"/>
    <w:rsid w:val="00BF4311"/>
    <w:rsid w:val="00BF4AC2"/>
    <w:rsid w:val="00BF4B3A"/>
    <w:rsid w:val="00BF4CBD"/>
    <w:rsid w:val="00BF4DA2"/>
    <w:rsid w:val="00BF61AF"/>
    <w:rsid w:val="00BF6FB5"/>
    <w:rsid w:val="00BF75ED"/>
    <w:rsid w:val="00C011BC"/>
    <w:rsid w:val="00C0139A"/>
    <w:rsid w:val="00C01AD5"/>
    <w:rsid w:val="00C01FFF"/>
    <w:rsid w:val="00C023CB"/>
    <w:rsid w:val="00C0285A"/>
    <w:rsid w:val="00C0298E"/>
    <w:rsid w:val="00C030E3"/>
    <w:rsid w:val="00C03CA7"/>
    <w:rsid w:val="00C03FCB"/>
    <w:rsid w:val="00C0486D"/>
    <w:rsid w:val="00C05DF0"/>
    <w:rsid w:val="00C06119"/>
    <w:rsid w:val="00C067EF"/>
    <w:rsid w:val="00C068BD"/>
    <w:rsid w:val="00C06928"/>
    <w:rsid w:val="00C07A6C"/>
    <w:rsid w:val="00C10295"/>
    <w:rsid w:val="00C102BA"/>
    <w:rsid w:val="00C10A0B"/>
    <w:rsid w:val="00C1124B"/>
    <w:rsid w:val="00C1197B"/>
    <w:rsid w:val="00C12095"/>
    <w:rsid w:val="00C12815"/>
    <w:rsid w:val="00C12B36"/>
    <w:rsid w:val="00C12B63"/>
    <w:rsid w:val="00C14037"/>
    <w:rsid w:val="00C14AEE"/>
    <w:rsid w:val="00C14F58"/>
    <w:rsid w:val="00C154C8"/>
    <w:rsid w:val="00C158D3"/>
    <w:rsid w:val="00C166FA"/>
    <w:rsid w:val="00C16728"/>
    <w:rsid w:val="00C16870"/>
    <w:rsid w:val="00C17374"/>
    <w:rsid w:val="00C17429"/>
    <w:rsid w:val="00C1762D"/>
    <w:rsid w:val="00C17979"/>
    <w:rsid w:val="00C17B7B"/>
    <w:rsid w:val="00C17CD3"/>
    <w:rsid w:val="00C17EDE"/>
    <w:rsid w:val="00C202E3"/>
    <w:rsid w:val="00C20957"/>
    <w:rsid w:val="00C217C8"/>
    <w:rsid w:val="00C21994"/>
    <w:rsid w:val="00C21CB5"/>
    <w:rsid w:val="00C21E85"/>
    <w:rsid w:val="00C21F72"/>
    <w:rsid w:val="00C2221D"/>
    <w:rsid w:val="00C22618"/>
    <w:rsid w:val="00C229A2"/>
    <w:rsid w:val="00C22BD1"/>
    <w:rsid w:val="00C23191"/>
    <w:rsid w:val="00C2347B"/>
    <w:rsid w:val="00C234AB"/>
    <w:rsid w:val="00C239BA"/>
    <w:rsid w:val="00C23ADA"/>
    <w:rsid w:val="00C23C25"/>
    <w:rsid w:val="00C23E5A"/>
    <w:rsid w:val="00C243C2"/>
    <w:rsid w:val="00C2460D"/>
    <w:rsid w:val="00C24714"/>
    <w:rsid w:val="00C2496F"/>
    <w:rsid w:val="00C24D6C"/>
    <w:rsid w:val="00C24FCA"/>
    <w:rsid w:val="00C25C4A"/>
    <w:rsid w:val="00C25FD2"/>
    <w:rsid w:val="00C2766B"/>
    <w:rsid w:val="00C27804"/>
    <w:rsid w:val="00C27C5C"/>
    <w:rsid w:val="00C30542"/>
    <w:rsid w:val="00C31A56"/>
    <w:rsid w:val="00C31BFD"/>
    <w:rsid w:val="00C31FB2"/>
    <w:rsid w:val="00C321D5"/>
    <w:rsid w:val="00C33390"/>
    <w:rsid w:val="00C33B03"/>
    <w:rsid w:val="00C341A5"/>
    <w:rsid w:val="00C34472"/>
    <w:rsid w:val="00C34C88"/>
    <w:rsid w:val="00C35036"/>
    <w:rsid w:val="00C35C18"/>
    <w:rsid w:val="00C35F9C"/>
    <w:rsid w:val="00C362FD"/>
    <w:rsid w:val="00C3635D"/>
    <w:rsid w:val="00C36AC8"/>
    <w:rsid w:val="00C36C43"/>
    <w:rsid w:val="00C3718F"/>
    <w:rsid w:val="00C37294"/>
    <w:rsid w:val="00C400A5"/>
    <w:rsid w:val="00C40C0B"/>
    <w:rsid w:val="00C40F2F"/>
    <w:rsid w:val="00C40F9C"/>
    <w:rsid w:val="00C412A9"/>
    <w:rsid w:val="00C4185B"/>
    <w:rsid w:val="00C41E12"/>
    <w:rsid w:val="00C41EBA"/>
    <w:rsid w:val="00C42864"/>
    <w:rsid w:val="00C43497"/>
    <w:rsid w:val="00C438C9"/>
    <w:rsid w:val="00C43B20"/>
    <w:rsid w:val="00C43E4D"/>
    <w:rsid w:val="00C43E8B"/>
    <w:rsid w:val="00C45461"/>
    <w:rsid w:val="00C45E12"/>
    <w:rsid w:val="00C46DCA"/>
    <w:rsid w:val="00C46E2E"/>
    <w:rsid w:val="00C47221"/>
    <w:rsid w:val="00C4726B"/>
    <w:rsid w:val="00C47EE4"/>
    <w:rsid w:val="00C50190"/>
    <w:rsid w:val="00C50FD7"/>
    <w:rsid w:val="00C5124C"/>
    <w:rsid w:val="00C51390"/>
    <w:rsid w:val="00C51445"/>
    <w:rsid w:val="00C52549"/>
    <w:rsid w:val="00C52F92"/>
    <w:rsid w:val="00C5357C"/>
    <w:rsid w:val="00C53689"/>
    <w:rsid w:val="00C53A5D"/>
    <w:rsid w:val="00C53F4D"/>
    <w:rsid w:val="00C54052"/>
    <w:rsid w:val="00C54393"/>
    <w:rsid w:val="00C547EF"/>
    <w:rsid w:val="00C54FA6"/>
    <w:rsid w:val="00C550DE"/>
    <w:rsid w:val="00C551D6"/>
    <w:rsid w:val="00C55318"/>
    <w:rsid w:val="00C5557A"/>
    <w:rsid w:val="00C55E46"/>
    <w:rsid w:val="00C55FE0"/>
    <w:rsid w:val="00C5613A"/>
    <w:rsid w:val="00C56CE9"/>
    <w:rsid w:val="00C570CD"/>
    <w:rsid w:val="00C575AD"/>
    <w:rsid w:val="00C577D6"/>
    <w:rsid w:val="00C60D27"/>
    <w:rsid w:val="00C60F13"/>
    <w:rsid w:val="00C619F6"/>
    <w:rsid w:val="00C62508"/>
    <w:rsid w:val="00C62D30"/>
    <w:rsid w:val="00C62FEA"/>
    <w:rsid w:val="00C63571"/>
    <w:rsid w:val="00C639F0"/>
    <w:rsid w:val="00C640D6"/>
    <w:rsid w:val="00C646DC"/>
    <w:rsid w:val="00C64C96"/>
    <w:rsid w:val="00C65792"/>
    <w:rsid w:val="00C6583E"/>
    <w:rsid w:val="00C65A06"/>
    <w:rsid w:val="00C65AAD"/>
    <w:rsid w:val="00C66A41"/>
    <w:rsid w:val="00C66C87"/>
    <w:rsid w:val="00C67028"/>
    <w:rsid w:val="00C7095B"/>
    <w:rsid w:val="00C712B6"/>
    <w:rsid w:val="00C712F5"/>
    <w:rsid w:val="00C72506"/>
    <w:rsid w:val="00C72886"/>
    <w:rsid w:val="00C7323F"/>
    <w:rsid w:val="00C74023"/>
    <w:rsid w:val="00C746D1"/>
    <w:rsid w:val="00C74B15"/>
    <w:rsid w:val="00C7560B"/>
    <w:rsid w:val="00C75697"/>
    <w:rsid w:val="00C75B4F"/>
    <w:rsid w:val="00C75E2C"/>
    <w:rsid w:val="00C760A5"/>
    <w:rsid w:val="00C7695C"/>
    <w:rsid w:val="00C776A4"/>
    <w:rsid w:val="00C81C18"/>
    <w:rsid w:val="00C8230B"/>
    <w:rsid w:val="00C82E06"/>
    <w:rsid w:val="00C82FBA"/>
    <w:rsid w:val="00C839DA"/>
    <w:rsid w:val="00C83A88"/>
    <w:rsid w:val="00C83CA1"/>
    <w:rsid w:val="00C841F1"/>
    <w:rsid w:val="00C84233"/>
    <w:rsid w:val="00C84C32"/>
    <w:rsid w:val="00C84EB5"/>
    <w:rsid w:val="00C851CE"/>
    <w:rsid w:val="00C851CF"/>
    <w:rsid w:val="00C852F3"/>
    <w:rsid w:val="00C85D3F"/>
    <w:rsid w:val="00C8687F"/>
    <w:rsid w:val="00C86A83"/>
    <w:rsid w:val="00C87C4A"/>
    <w:rsid w:val="00C90215"/>
    <w:rsid w:val="00C90A74"/>
    <w:rsid w:val="00C90D68"/>
    <w:rsid w:val="00C90F9B"/>
    <w:rsid w:val="00C934CB"/>
    <w:rsid w:val="00C93ABB"/>
    <w:rsid w:val="00C93DFB"/>
    <w:rsid w:val="00C956E8"/>
    <w:rsid w:val="00C95735"/>
    <w:rsid w:val="00C95C5E"/>
    <w:rsid w:val="00C95C7D"/>
    <w:rsid w:val="00C96367"/>
    <w:rsid w:val="00C9662E"/>
    <w:rsid w:val="00C96A09"/>
    <w:rsid w:val="00C96C17"/>
    <w:rsid w:val="00C96EF7"/>
    <w:rsid w:val="00C97186"/>
    <w:rsid w:val="00C97275"/>
    <w:rsid w:val="00C97353"/>
    <w:rsid w:val="00CA06B7"/>
    <w:rsid w:val="00CA0761"/>
    <w:rsid w:val="00CA0B14"/>
    <w:rsid w:val="00CA0C58"/>
    <w:rsid w:val="00CA12D3"/>
    <w:rsid w:val="00CA1675"/>
    <w:rsid w:val="00CA17CB"/>
    <w:rsid w:val="00CA1B21"/>
    <w:rsid w:val="00CA1B23"/>
    <w:rsid w:val="00CA1E75"/>
    <w:rsid w:val="00CA1E84"/>
    <w:rsid w:val="00CA1F11"/>
    <w:rsid w:val="00CA1FAF"/>
    <w:rsid w:val="00CA20C6"/>
    <w:rsid w:val="00CA256C"/>
    <w:rsid w:val="00CA2AE1"/>
    <w:rsid w:val="00CA37AE"/>
    <w:rsid w:val="00CA408A"/>
    <w:rsid w:val="00CA4D12"/>
    <w:rsid w:val="00CA542E"/>
    <w:rsid w:val="00CA5616"/>
    <w:rsid w:val="00CA5870"/>
    <w:rsid w:val="00CA5A94"/>
    <w:rsid w:val="00CA5E9D"/>
    <w:rsid w:val="00CA6822"/>
    <w:rsid w:val="00CA6AD5"/>
    <w:rsid w:val="00CA7F25"/>
    <w:rsid w:val="00CB0931"/>
    <w:rsid w:val="00CB0A04"/>
    <w:rsid w:val="00CB0F5F"/>
    <w:rsid w:val="00CB1415"/>
    <w:rsid w:val="00CB1769"/>
    <w:rsid w:val="00CB18B8"/>
    <w:rsid w:val="00CB19F1"/>
    <w:rsid w:val="00CB1A21"/>
    <w:rsid w:val="00CB2A7C"/>
    <w:rsid w:val="00CB33FC"/>
    <w:rsid w:val="00CB3C91"/>
    <w:rsid w:val="00CB413D"/>
    <w:rsid w:val="00CB47FD"/>
    <w:rsid w:val="00CB48EB"/>
    <w:rsid w:val="00CB4BD3"/>
    <w:rsid w:val="00CB4D3D"/>
    <w:rsid w:val="00CB4F9E"/>
    <w:rsid w:val="00CB51EE"/>
    <w:rsid w:val="00CB5B97"/>
    <w:rsid w:val="00CB67EA"/>
    <w:rsid w:val="00CB794F"/>
    <w:rsid w:val="00CC037C"/>
    <w:rsid w:val="00CC08D9"/>
    <w:rsid w:val="00CC0A08"/>
    <w:rsid w:val="00CC0FF5"/>
    <w:rsid w:val="00CC16CB"/>
    <w:rsid w:val="00CC1874"/>
    <w:rsid w:val="00CC1E32"/>
    <w:rsid w:val="00CC2DED"/>
    <w:rsid w:val="00CC3358"/>
    <w:rsid w:val="00CC4315"/>
    <w:rsid w:val="00CC4836"/>
    <w:rsid w:val="00CC4D60"/>
    <w:rsid w:val="00CC6285"/>
    <w:rsid w:val="00CC62C3"/>
    <w:rsid w:val="00CC65AE"/>
    <w:rsid w:val="00CC669C"/>
    <w:rsid w:val="00CC6B78"/>
    <w:rsid w:val="00CC6D96"/>
    <w:rsid w:val="00CC7BC6"/>
    <w:rsid w:val="00CD0A04"/>
    <w:rsid w:val="00CD17EF"/>
    <w:rsid w:val="00CD1BE3"/>
    <w:rsid w:val="00CD22D1"/>
    <w:rsid w:val="00CD3FFC"/>
    <w:rsid w:val="00CD4543"/>
    <w:rsid w:val="00CD5D46"/>
    <w:rsid w:val="00CD6033"/>
    <w:rsid w:val="00CD6B55"/>
    <w:rsid w:val="00CD6CC1"/>
    <w:rsid w:val="00CD7CFA"/>
    <w:rsid w:val="00CD7F84"/>
    <w:rsid w:val="00CD7FDE"/>
    <w:rsid w:val="00CE0188"/>
    <w:rsid w:val="00CE0507"/>
    <w:rsid w:val="00CE056C"/>
    <w:rsid w:val="00CE0931"/>
    <w:rsid w:val="00CE1306"/>
    <w:rsid w:val="00CE1720"/>
    <w:rsid w:val="00CE21AC"/>
    <w:rsid w:val="00CE3B33"/>
    <w:rsid w:val="00CE4388"/>
    <w:rsid w:val="00CE4863"/>
    <w:rsid w:val="00CE4D71"/>
    <w:rsid w:val="00CE4F52"/>
    <w:rsid w:val="00CE574C"/>
    <w:rsid w:val="00CE5C84"/>
    <w:rsid w:val="00CE609B"/>
    <w:rsid w:val="00CE6A20"/>
    <w:rsid w:val="00CE71B1"/>
    <w:rsid w:val="00CE7790"/>
    <w:rsid w:val="00CE791E"/>
    <w:rsid w:val="00CE7F84"/>
    <w:rsid w:val="00CF0D5C"/>
    <w:rsid w:val="00CF1536"/>
    <w:rsid w:val="00CF1E61"/>
    <w:rsid w:val="00CF28C6"/>
    <w:rsid w:val="00CF3239"/>
    <w:rsid w:val="00CF37DC"/>
    <w:rsid w:val="00CF3BAD"/>
    <w:rsid w:val="00CF4093"/>
    <w:rsid w:val="00CF4D2D"/>
    <w:rsid w:val="00CF50DB"/>
    <w:rsid w:val="00CF65A8"/>
    <w:rsid w:val="00CF6706"/>
    <w:rsid w:val="00CF6FC9"/>
    <w:rsid w:val="00CF72B3"/>
    <w:rsid w:val="00CF76E6"/>
    <w:rsid w:val="00CF7D3D"/>
    <w:rsid w:val="00CF7E01"/>
    <w:rsid w:val="00D00691"/>
    <w:rsid w:val="00D012F4"/>
    <w:rsid w:val="00D0131F"/>
    <w:rsid w:val="00D0163A"/>
    <w:rsid w:val="00D01936"/>
    <w:rsid w:val="00D01D5D"/>
    <w:rsid w:val="00D029AB"/>
    <w:rsid w:val="00D030AB"/>
    <w:rsid w:val="00D03365"/>
    <w:rsid w:val="00D03ACE"/>
    <w:rsid w:val="00D05C33"/>
    <w:rsid w:val="00D05DEA"/>
    <w:rsid w:val="00D05F53"/>
    <w:rsid w:val="00D071F4"/>
    <w:rsid w:val="00D073AA"/>
    <w:rsid w:val="00D074A5"/>
    <w:rsid w:val="00D07562"/>
    <w:rsid w:val="00D10220"/>
    <w:rsid w:val="00D109AA"/>
    <w:rsid w:val="00D1112D"/>
    <w:rsid w:val="00D11406"/>
    <w:rsid w:val="00D117F6"/>
    <w:rsid w:val="00D129F2"/>
    <w:rsid w:val="00D12B5A"/>
    <w:rsid w:val="00D12C82"/>
    <w:rsid w:val="00D12EA9"/>
    <w:rsid w:val="00D1380A"/>
    <w:rsid w:val="00D1384D"/>
    <w:rsid w:val="00D13D9D"/>
    <w:rsid w:val="00D14C57"/>
    <w:rsid w:val="00D15359"/>
    <w:rsid w:val="00D1537C"/>
    <w:rsid w:val="00D15C77"/>
    <w:rsid w:val="00D16823"/>
    <w:rsid w:val="00D168C8"/>
    <w:rsid w:val="00D17348"/>
    <w:rsid w:val="00D17390"/>
    <w:rsid w:val="00D17565"/>
    <w:rsid w:val="00D201D8"/>
    <w:rsid w:val="00D217B3"/>
    <w:rsid w:val="00D22281"/>
    <w:rsid w:val="00D23521"/>
    <w:rsid w:val="00D237F2"/>
    <w:rsid w:val="00D23B6C"/>
    <w:rsid w:val="00D2460D"/>
    <w:rsid w:val="00D24A10"/>
    <w:rsid w:val="00D24DCF"/>
    <w:rsid w:val="00D24F78"/>
    <w:rsid w:val="00D25385"/>
    <w:rsid w:val="00D2564C"/>
    <w:rsid w:val="00D263FA"/>
    <w:rsid w:val="00D26EEC"/>
    <w:rsid w:val="00D26FD0"/>
    <w:rsid w:val="00D2735C"/>
    <w:rsid w:val="00D303FE"/>
    <w:rsid w:val="00D304EB"/>
    <w:rsid w:val="00D30517"/>
    <w:rsid w:val="00D311A1"/>
    <w:rsid w:val="00D31524"/>
    <w:rsid w:val="00D3157F"/>
    <w:rsid w:val="00D31E64"/>
    <w:rsid w:val="00D31FFD"/>
    <w:rsid w:val="00D32211"/>
    <w:rsid w:val="00D32E49"/>
    <w:rsid w:val="00D333BA"/>
    <w:rsid w:val="00D3375A"/>
    <w:rsid w:val="00D33872"/>
    <w:rsid w:val="00D33B63"/>
    <w:rsid w:val="00D341D2"/>
    <w:rsid w:val="00D34284"/>
    <w:rsid w:val="00D34285"/>
    <w:rsid w:val="00D34365"/>
    <w:rsid w:val="00D34F64"/>
    <w:rsid w:val="00D35C6B"/>
    <w:rsid w:val="00D36169"/>
    <w:rsid w:val="00D361A7"/>
    <w:rsid w:val="00D36403"/>
    <w:rsid w:val="00D366C4"/>
    <w:rsid w:val="00D36C1E"/>
    <w:rsid w:val="00D37055"/>
    <w:rsid w:val="00D37427"/>
    <w:rsid w:val="00D403E9"/>
    <w:rsid w:val="00D405EF"/>
    <w:rsid w:val="00D407CE"/>
    <w:rsid w:val="00D41B8A"/>
    <w:rsid w:val="00D41C2B"/>
    <w:rsid w:val="00D42F55"/>
    <w:rsid w:val="00D434C9"/>
    <w:rsid w:val="00D445F6"/>
    <w:rsid w:val="00D44DB5"/>
    <w:rsid w:val="00D4525C"/>
    <w:rsid w:val="00D461CB"/>
    <w:rsid w:val="00D46670"/>
    <w:rsid w:val="00D50940"/>
    <w:rsid w:val="00D50AC4"/>
    <w:rsid w:val="00D50F72"/>
    <w:rsid w:val="00D51777"/>
    <w:rsid w:val="00D51ACB"/>
    <w:rsid w:val="00D51F4C"/>
    <w:rsid w:val="00D5208B"/>
    <w:rsid w:val="00D52679"/>
    <w:rsid w:val="00D529D7"/>
    <w:rsid w:val="00D52B71"/>
    <w:rsid w:val="00D52C1E"/>
    <w:rsid w:val="00D52C47"/>
    <w:rsid w:val="00D52D7E"/>
    <w:rsid w:val="00D53B72"/>
    <w:rsid w:val="00D54001"/>
    <w:rsid w:val="00D54E28"/>
    <w:rsid w:val="00D55675"/>
    <w:rsid w:val="00D56257"/>
    <w:rsid w:val="00D5645B"/>
    <w:rsid w:val="00D56740"/>
    <w:rsid w:val="00D57305"/>
    <w:rsid w:val="00D57BAF"/>
    <w:rsid w:val="00D57E7B"/>
    <w:rsid w:val="00D600C5"/>
    <w:rsid w:val="00D6024D"/>
    <w:rsid w:val="00D60AC8"/>
    <w:rsid w:val="00D60CF1"/>
    <w:rsid w:val="00D61793"/>
    <w:rsid w:val="00D61B30"/>
    <w:rsid w:val="00D637BE"/>
    <w:rsid w:val="00D63843"/>
    <w:rsid w:val="00D63E04"/>
    <w:rsid w:val="00D64354"/>
    <w:rsid w:val="00D65294"/>
    <w:rsid w:val="00D653F7"/>
    <w:rsid w:val="00D65AB2"/>
    <w:rsid w:val="00D65D7E"/>
    <w:rsid w:val="00D661DA"/>
    <w:rsid w:val="00D70331"/>
    <w:rsid w:val="00D706DE"/>
    <w:rsid w:val="00D71E73"/>
    <w:rsid w:val="00D7247D"/>
    <w:rsid w:val="00D7247F"/>
    <w:rsid w:val="00D72DD9"/>
    <w:rsid w:val="00D735D8"/>
    <w:rsid w:val="00D73FBF"/>
    <w:rsid w:val="00D74420"/>
    <w:rsid w:val="00D7472C"/>
    <w:rsid w:val="00D74B32"/>
    <w:rsid w:val="00D75259"/>
    <w:rsid w:val="00D756D6"/>
    <w:rsid w:val="00D75965"/>
    <w:rsid w:val="00D75FE7"/>
    <w:rsid w:val="00D76A31"/>
    <w:rsid w:val="00D76FF7"/>
    <w:rsid w:val="00D7717B"/>
    <w:rsid w:val="00D7739C"/>
    <w:rsid w:val="00D7748C"/>
    <w:rsid w:val="00D77816"/>
    <w:rsid w:val="00D77892"/>
    <w:rsid w:val="00D77B36"/>
    <w:rsid w:val="00D805B0"/>
    <w:rsid w:val="00D8110B"/>
    <w:rsid w:val="00D8179A"/>
    <w:rsid w:val="00D81BFD"/>
    <w:rsid w:val="00D81C12"/>
    <w:rsid w:val="00D81FC7"/>
    <w:rsid w:val="00D824CE"/>
    <w:rsid w:val="00D829A9"/>
    <w:rsid w:val="00D82B13"/>
    <w:rsid w:val="00D82D68"/>
    <w:rsid w:val="00D82FA0"/>
    <w:rsid w:val="00D8464D"/>
    <w:rsid w:val="00D84899"/>
    <w:rsid w:val="00D84F0D"/>
    <w:rsid w:val="00D85A41"/>
    <w:rsid w:val="00D861A9"/>
    <w:rsid w:val="00D86663"/>
    <w:rsid w:val="00D86705"/>
    <w:rsid w:val="00D86840"/>
    <w:rsid w:val="00D86A9C"/>
    <w:rsid w:val="00D872BF"/>
    <w:rsid w:val="00D90768"/>
    <w:rsid w:val="00D9082F"/>
    <w:rsid w:val="00D90CBE"/>
    <w:rsid w:val="00D91101"/>
    <w:rsid w:val="00D91269"/>
    <w:rsid w:val="00D915FA"/>
    <w:rsid w:val="00D917C8"/>
    <w:rsid w:val="00D91B36"/>
    <w:rsid w:val="00D91DEA"/>
    <w:rsid w:val="00D9200D"/>
    <w:rsid w:val="00D9258A"/>
    <w:rsid w:val="00D929B3"/>
    <w:rsid w:val="00D92ABF"/>
    <w:rsid w:val="00D92E58"/>
    <w:rsid w:val="00D93536"/>
    <w:rsid w:val="00D93A9B"/>
    <w:rsid w:val="00D93E4E"/>
    <w:rsid w:val="00D940F8"/>
    <w:rsid w:val="00D94D10"/>
    <w:rsid w:val="00D94E08"/>
    <w:rsid w:val="00D9553B"/>
    <w:rsid w:val="00D95B89"/>
    <w:rsid w:val="00D9609D"/>
    <w:rsid w:val="00D9694F"/>
    <w:rsid w:val="00D96C70"/>
    <w:rsid w:val="00D96E65"/>
    <w:rsid w:val="00DA0384"/>
    <w:rsid w:val="00DA0832"/>
    <w:rsid w:val="00DA0D38"/>
    <w:rsid w:val="00DA0DC7"/>
    <w:rsid w:val="00DA141B"/>
    <w:rsid w:val="00DA152D"/>
    <w:rsid w:val="00DA1831"/>
    <w:rsid w:val="00DA185E"/>
    <w:rsid w:val="00DA1E90"/>
    <w:rsid w:val="00DA2681"/>
    <w:rsid w:val="00DA2BC9"/>
    <w:rsid w:val="00DA3116"/>
    <w:rsid w:val="00DA3365"/>
    <w:rsid w:val="00DA4249"/>
    <w:rsid w:val="00DA4714"/>
    <w:rsid w:val="00DA4F35"/>
    <w:rsid w:val="00DA50EE"/>
    <w:rsid w:val="00DA5C72"/>
    <w:rsid w:val="00DA5D11"/>
    <w:rsid w:val="00DA67D1"/>
    <w:rsid w:val="00DA721D"/>
    <w:rsid w:val="00DA7B9B"/>
    <w:rsid w:val="00DB0427"/>
    <w:rsid w:val="00DB09F3"/>
    <w:rsid w:val="00DB0D2B"/>
    <w:rsid w:val="00DB0D33"/>
    <w:rsid w:val="00DB17AE"/>
    <w:rsid w:val="00DB25F2"/>
    <w:rsid w:val="00DB2710"/>
    <w:rsid w:val="00DB290B"/>
    <w:rsid w:val="00DB2C2A"/>
    <w:rsid w:val="00DB3496"/>
    <w:rsid w:val="00DB371D"/>
    <w:rsid w:val="00DB3951"/>
    <w:rsid w:val="00DB43B4"/>
    <w:rsid w:val="00DB48E2"/>
    <w:rsid w:val="00DB5873"/>
    <w:rsid w:val="00DB604E"/>
    <w:rsid w:val="00DB68A3"/>
    <w:rsid w:val="00DB6915"/>
    <w:rsid w:val="00DB70D4"/>
    <w:rsid w:val="00DB7D7D"/>
    <w:rsid w:val="00DC0AE4"/>
    <w:rsid w:val="00DC0B8E"/>
    <w:rsid w:val="00DC10D4"/>
    <w:rsid w:val="00DC13FB"/>
    <w:rsid w:val="00DC20EB"/>
    <w:rsid w:val="00DC3956"/>
    <w:rsid w:val="00DC3AE4"/>
    <w:rsid w:val="00DC48E5"/>
    <w:rsid w:val="00DC5379"/>
    <w:rsid w:val="00DC6000"/>
    <w:rsid w:val="00DC74B9"/>
    <w:rsid w:val="00DC7525"/>
    <w:rsid w:val="00DD06F4"/>
    <w:rsid w:val="00DD0CB9"/>
    <w:rsid w:val="00DD10AD"/>
    <w:rsid w:val="00DD12A7"/>
    <w:rsid w:val="00DD1600"/>
    <w:rsid w:val="00DD2079"/>
    <w:rsid w:val="00DD220B"/>
    <w:rsid w:val="00DD2620"/>
    <w:rsid w:val="00DD26FF"/>
    <w:rsid w:val="00DD3FBA"/>
    <w:rsid w:val="00DD4EEC"/>
    <w:rsid w:val="00DD522A"/>
    <w:rsid w:val="00DD5A1A"/>
    <w:rsid w:val="00DD5F54"/>
    <w:rsid w:val="00DD6433"/>
    <w:rsid w:val="00DD6489"/>
    <w:rsid w:val="00DD6A72"/>
    <w:rsid w:val="00DD6BEB"/>
    <w:rsid w:val="00DD723A"/>
    <w:rsid w:val="00DD77A9"/>
    <w:rsid w:val="00DD79F7"/>
    <w:rsid w:val="00DD7B1B"/>
    <w:rsid w:val="00DD7C13"/>
    <w:rsid w:val="00DE0676"/>
    <w:rsid w:val="00DE16EF"/>
    <w:rsid w:val="00DE1D0C"/>
    <w:rsid w:val="00DE2155"/>
    <w:rsid w:val="00DE2A5E"/>
    <w:rsid w:val="00DE2BF8"/>
    <w:rsid w:val="00DE326D"/>
    <w:rsid w:val="00DE3D5F"/>
    <w:rsid w:val="00DE4072"/>
    <w:rsid w:val="00DE41C5"/>
    <w:rsid w:val="00DE4244"/>
    <w:rsid w:val="00DE42E5"/>
    <w:rsid w:val="00DE4ABB"/>
    <w:rsid w:val="00DE4C24"/>
    <w:rsid w:val="00DE4D2E"/>
    <w:rsid w:val="00DE4D77"/>
    <w:rsid w:val="00DE4DDD"/>
    <w:rsid w:val="00DE5033"/>
    <w:rsid w:val="00DE6B26"/>
    <w:rsid w:val="00DE7222"/>
    <w:rsid w:val="00DE73BB"/>
    <w:rsid w:val="00DE77E6"/>
    <w:rsid w:val="00DE7E96"/>
    <w:rsid w:val="00DE7F86"/>
    <w:rsid w:val="00DF0734"/>
    <w:rsid w:val="00DF0E0C"/>
    <w:rsid w:val="00DF12F5"/>
    <w:rsid w:val="00DF198C"/>
    <w:rsid w:val="00DF25CB"/>
    <w:rsid w:val="00DF2E32"/>
    <w:rsid w:val="00DF4462"/>
    <w:rsid w:val="00DF4783"/>
    <w:rsid w:val="00DF5729"/>
    <w:rsid w:val="00DF5E7E"/>
    <w:rsid w:val="00DF6493"/>
    <w:rsid w:val="00DF664A"/>
    <w:rsid w:val="00DF6AE7"/>
    <w:rsid w:val="00DF728C"/>
    <w:rsid w:val="00E000C6"/>
    <w:rsid w:val="00E0032A"/>
    <w:rsid w:val="00E00D96"/>
    <w:rsid w:val="00E00FE1"/>
    <w:rsid w:val="00E01524"/>
    <w:rsid w:val="00E017B0"/>
    <w:rsid w:val="00E01DB4"/>
    <w:rsid w:val="00E02563"/>
    <w:rsid w:val="00E029AC"/>
    <w:rsid w:val="00E02B68"/>
    <w:rsid w:val="00E03077"/>
    <w:rsid w:val="00E0368F"/>
    <w:rsid w:val="00E0395A"/>
    <w:rsid w:val="00E04020"/>
    <w:rsid w:val="00E0461E"/>
    <w:rsid w:val="00E04A51"/>
    <w:rsid w:val="00E04FB8"/>
    <w:rsid w:val="00E052DF"/>
    <w:rsid w:val="00E05D10"/>
    <w:rsid w:val="00E0638A"/>
    <w:rsid w:val="00E0648F"/>
    <w:rsid w:val="00E06CB7"/>
    <w:rsid w:val="00E0724C"/>
    <w:rsid w:val="00E076C5"/>
    <w:rsid w:val="00E07AE6"/>
    <w:rsid w:val="00E07CFF"/>
    <w:rsid w:val="00E07E20"/>
    <w:rsid w:val="00E07F39"/>
    <w:rsid w:val="00E10129"/>
    <w:rsid w:val="00E10241"/>
    <w:rsid w:val="00E1191B"/>
    <w:rsid w:val="00E11926"/>
    <w:rsid w:val="00E11B71"/>
    <w:rsid w:val="00E12646"/>
    <w:rsid w:val="00E13914"/>
    <w:rsid w:val="00E146D7"/>
    <w:rsid w:val="00E1578C"/>
    <w:rsid w:val="00E15D09"/>
    <w:rsid w:val="00E1617E"/>
    <w:rsid w:val="00E16289"/>
    <w:rsid w:val="00E166D6"/>
    <w:rsid w:val="00E167B9"/>
    <w:rsid w:val="00E169A2"/>
    <w:rsid w:val="00E169B5"/>
    <w:rsid w:val="00E16AC1"/>
    <w:rsid w:val="00E16BD8"/>
    <w:rsid w:val="00E176FA"/>
    <w:rsid w:val="00E1784E"/>
    <w:rsid w:val="00E17B33"/>
    <w:rsid w:val="00E17BCE"/>
    <w:rsid w:val="00E210F3"/>
    <w:rsid w:val="00E21D5E"/>
    <w:rsid w:val="00E2221E"/>
    <w:rsid w:val="00E229E0"/>
    <w:rsid w:val="00E24B13"/>
    <w:rsid w:val="00E24FAE"/>
    <w:rsid w:val="00E25F57"/>
    <w:rsid w:val="00E26182"/>
    <w:rsid w:val="00E26748"/>
    <w:rsid w:val="00E267EA"/>
    <w:rsid w:val="00E2684E"/>
    <w:rsid w:val="00E26A4A"/>
    <w:rsid w:val="00E26C03"/>
    <w:rsid w:val="00E2724E"/>
    <w:rsid w:val="00E27642"/>
    <w:rsid w:val="00E27D30"/>
    <w:rsid w:val="00E27E3F"/>
    <w:rsid w:val="00E30293"/>
    <w:rsid w:val="00E3169B"/>
    <w:rsid w:val="00E32058"/>
    <w:rsid w:val="00E32141"/>
    <w:rsid w:val="00E32267"/>
    <w:rsid w:val="00E32E47"/>
    <w:rsid w:val="00E339BB"/>
    <w:rsid w:val="00E33CCB"/>
    <w:rsid w:val="00E33DB3"/>
    <w:rsid w:val="00E34455"/>
    <w:rsid w:val="00E34B26"/>
    <w:rsid w:val="00E35A37"/>
    <w:rsid w:val="00E35DF2"/>
    <w:rsid w:val="00E366F9"/>
    <w:rsid w:val="00E371F2"/>
    <w:rsid w:val="00E4007F"/>
    <w:rsid w:val="00E40B72"/>
    <w:rsid w:val="00E41101"/>
    <w:rsid w:val="00E4133D"/>
    <w:rsid w:val="00E419D7"/>
    <w:rsid w:val="00E42362"/>
    <w:rsid w:val="00E425D6"/>
    <w:rsid w:val="00E438A2"/>
    <w:rsid w:val="00E43F4C"/>
    <w:rsid w:val="00E44550"/>
    <w:rsid w:val="00E453F5"/>
    <w:rsid w:val="00E45605"/>
    <w:rsid w:val="00E4596E"/>
    <w:rsid w:val="00E45FE0"/>
    <w:rsid w:val="00E46F0A"/>
    <w:rsid w:val="00E50398"/>
    <w:rsid w:val="00E50CAE"/>
    <w:rsid w:val="00E51765"/>
    <w:rsid w:val="00E52751"/>
    <w:rsid w:val="00E52CD4"/>
    <w:rsid w:val="00E5397B"/>
    <w:rsid w:val="00E53A79"/>
    <w:rsid w:val="00E54111"/>
    <w:rsid w:val="00E54129"/>
    <w:rsid w:val="00E54701"/>
    <w:rsid w:val="00E54C2F"/>
    <w:rsid w:val="00E54C7D"/>
    <w:rsid w:val="00E54E5A"/>
    <w:rsid w:val="00E551C4"/>
    <w:rsid w:val="00E55375"/>
    <w:rsid w:val="00E55D4D"/>
    <w:rsid w:val="00E5604A"/>
    <w:rsid w:val="00E57F51"/>
    <w:rsid w:val="00E60953"/>
    <w:rsid w:val="00E60B1C"/>
    <w:rsid w:val="00E61490"/>
    <w:rsid w:val="00E62379"/>
    <w:rsid w:val="00E62602"/>
    <w:rsid w:val="00E62734"/>
    <w:rsid w:val="00E62843"/>
    <w:rsid w:val="00E62976"/>
    <w:rsid w:val="00E62ABE"/>
    <w:rsid w:val="00E62D40"/>
    <w:rsid w:val="00E6455F"/>
    <w:rsid w:val="00E64F4D"/>
    <w:rsid w:val="00E65301"/>
    <w:rsid w:val="00E6547A"/>
    <w:rsid w:val="00E655C0"/>
    <w:rsid w:val="00E65D3C"/>
    <w:rsid w:val="00E65ED1"/>
    <w:rsid w:val="00E66123"/>
    <w:rsid w:val="00E662C7"/>
    <w:rsid w:val="00E670BF"/>
    <w:rsid w:val="00E67DFF"/>
    <w:rsid w:val="00E67FC2"/>
    <w:rsid w:val="00E708CF"/>
    <w:rsid w:val="00E71146"/>
    <w:rsid w:val="00E7114D"/>
    <w:rsid w:val="00E7155B"/>
    <w:rsid w:val="00E71579"/>
    <w:rsid w:val="00E71B9D"/>
    <w:rsid w:val="00E71DAC"/>
    <w:rsid w:val="00E72296"/>
    <w:rsid w:val="00E728E6"/>
    <w:rsid w:val="00E72C7C"/>
    <w:rsid w:val="00E7310B"/>
    <w:rsid w:val="00E738EF"/>
    <w:rsid w:val="00E73D46"/>
    <w:rsid w:val="00E7466D"/>
    <w:rsid w:val="00E750B6"/>
    <w:rsid w:val="00E7552D"/>
    <w:rsid w:val="00E75614"/>
    <w:rsid w:val="00E75C84"/>
    <w:rsid w:val="00E75D88"/>
    <w:rsid w:val="00E76146"/>
    <w:rsid w:val="00E771C9"/>
    <w:rsid w:val="00E773E8"/>
    <w:rsid w:val="00E775AA"/>
    <w:rsid w:val="00E80425"/>
    <w:rsid w:val="00E806DF"/>
    <w:rsid w:val="00E80778"/>
    <w:rsid w:val="00E80D4E"/>
    <w:rsid w:val="00E81D32"/>
    <w:rsid w:val="00E820A4"/>
    <w:rsid w:val="00E82129"/>
    <w:rsid w:val="00E82FD6"/>
    <w:rsid w:val="00E83487"/>
    <w:rsid w:val="00E83DCE"/>
    <w:rsid w:val="00E84E01"/>
    <w:rsid w:val="00E855B7"/>
    <w:rsid w:val="00E85936"/>
    <w:rsid w:val="00E85CE7"/>
    <w:rsid w:val="00E86BE0"/>
    <w:rsid w:val="00E86FD0"/>
    <w:rsid w:val="00E8702F"/>
    <w:rsid w:val="00E87344"/>
    <w:rsid w:val="00E87712"/>
    <w:rsid w:val="00E87A42"/>
    <w:rsid w:val="00E9007A"/>
    <w:rsid w:val="00E9063E"/>
    <w:rsid w:val="00E91572"/>
    <w:rsid w:val="00E91B74"/>
    <w:rsid w:val="00E91D6E"/>
    <w:rsid w:val="00E91F52"/>
    <w:rsid w:val="00E9202F"/>
    <w:rsid w:val="00E9263C"/>
    <w:rsid w:val="00E92977"/>
    <w:rsid w:val="00E93249"/>
    <w:rsid w:val="00E93A4D"/>
    <w:rsid w:val="00E93D86"/>
    <w:rsid w:val="00E94B4F"/>
    <w:rsid w:val="00E94C0E"/>
    <w:rsid w:val="00E95D6E"/>
    <w:rsid w:val="00E95E87"/>
    <w:rsid w:val="00E967DC"/>
    <w:rsid w:val="00E96D68"/>
    <w:rsid w:val="00E97198"/>
    <w:rsid w:val="00E97E8B"/>
    <w:rsid w:val="00EA05CD"/>
    <w:rsid w:val="00EA0798"/>
    <w:rsid w:val="00EA088C"/>
    <w:rsid w:val="00EA089E"/>
    <w:rsid w:val="00EA0DB1"/>
    <w:rsid w:val="00EA1550"/>
    <w:rsid w:val="00EA1722"/>
    <w:rsid w:val="00EA1945"/>
    <w:rsid w:val="00EA19DA"/>
    <w:rsid w:val="00EA2A8C"/>
    <w:rsid w:val="00EA31E2"/>
    <w:rsid w:val="00EA375C"/>
    <w:rsid w:val="00EA3AC0"/>
    <w:rsid w:val="00EA405D"/>
    <w:rsid w:val="00EA4C45"/>
    <w:rsid w:val="00EA4D77"/>
    <w:rsid w:val="00EA56BD"/>
    <w:rsid w:val="00EA5E25"/>
    <w:rsid w:val="00EA6209"/>
    <w:rsid w:val="00EA767F"/>
    <w:rsid w:val="00EA76F0"/>
    <w:rsid w:val="00EA7FD1"/>
    <w:rsid w:val="00EB053C"/>
    <w:rsid w:val="00EB1608"/>
    <w:rsid w:val="00EB1E1E"/>
    <w:rsid w:val="00EB22BD"/>
    <w:rsid w:val="00EB2511"/>
    <w:rsid w:val="00EB2603"/>
    <w:rsid w:val="00EB278C"/>
    <w:rsid w:val="00EB292E"/>
    <w:rsid w:val="00EB2A99"/>
    <w:rsid w:val="00EB2AFB"/>
    <w:rsid w:val="00EB2C94"/>
    <w:rsid w:val="00EB2F04"/>
    <w:rsid w:val="00EB396F"/>
    <w:rsid w:val="00EB4C31"/>
    <w:rsid w:val="00EB5886"/>
    <w:rsid w:val="00EB5D21"/>
    <w:rsid w:val="00EB5D71"/>
    <w:rsid w:val="00EB5F7E"/>
    <w:rsid w:val="00EB71A8"/>
    <w:rsid w:val="00EB762D"/>
    <w:rsid w:val="00EB7A17"/>
    <w:rsid w:val="00EB7B2E"/>
    <w:rsid w:val="00EC033E"/>
    <w:rsid w:val="00EC0AD4"/>
    <w:rsid w:val="00EC1877"/>
    <w:rsid w:val="00EC1A01"/>
    <w:rsid w:val="00EC1D8B"/>
    <w:rsid w:val="00EC3727"/>
    <w:rsid w:val="00EC3C4C"/>
    <w:rsid w:val="00EC3CA7"/>
    <w:rsid w:val="00EC4090"/>
    <w:rsid w:val="00EC427B"/>
    <w:rsid w:val="00EC4787"/>
    <w:rsid w:val="00EC4B6E"/>
    <w:rsid w:val="00EC4F32"/>
    <w:rsid w:val="00EC50E4"/>
    <w:rsid w:val="00EC53F6"/>
    <w:rsid w:val="00EC55BB"/>
    <w:rsid w:val="00EC5BCE"/>
    <w:rsid w:val="00EC66F5"/>
    <w:rsid w:val="00EC6E87"/>
    <w:rsid w:val="00EC6F01"/>
    <w:rsid w:val="00EC7423"/>
    <w:rsid w:val="00EC75BE"/>
    <w:rsid w:val="00EC7DE8"/>
    <w:rsid w:val="00EC7FA4"/>
    <w:rsid w:val="00ED05AC"/>
    <w:rsid w:val="00ED0B85"/>
    <w:rsid w:val="00ED11B9"/>
    <w:rsid w:val="00ED1293"/>
    <w:rsid w:val="00ED13F4"/>
    <w:rsid w:val="00ED1411"/>
    <w:rsid w:val="00ED16FE"/>
    <w:rsid w:val="00ED182D"/>
    <w:rsid w:val="00ED2D5E"/>
    <w:rsid w:val="00ED30EF"/>
    <w:rsid w:val="00ED315F"/>
    <w:rsid w:val="00ED32B5"/>
    <w:rsid w:val="00ED338F"/>
    <w:rsid w:val="00ED3574"/>
    <w:rsid w:val="00ED3998"/>
    <w:rsid w:val="00ED3ADA"/>
    <w:rsid w:val="00ED3E49"/>
    <w:rsid w:val="00ED3EC9"/>
    <w:rsid w:val="00ED45EC"/>
    <w:rsid w:val="00ED49D3"/>
    <w:rsid w:val="00ED552D"/>
    <w:rsid w:val="00ED553A"/>
    <w:rsid w:val="00ED5642"/>
    <w:rsid w:val="00ED64F7"/>
    <w:rsid w:val="00ED699A"/>
    <w:rsid w:val="00ED6E29"/>
    <w:rsid w:val="00ED6FFA"/>
    <w:rsid w:val="00ED70D6"/>
    <w:rsid w:val="00ED75F1"/>
    <w:rsid w:val="00ED79E0"/>
    <w:rsid w:val="00ED7DB0"/>
    <w:rsid w:val="00EE016E"/>
    <w:rsid w:val="00EE032E"/>
    <w:rsid w:val="00EE05CF"/>
    <w:rsid w:val="00EE0B6F"/>
    <w:rsid w:val="00EE0D82"/>
    <w:rsid w:val="00EE22B0"/>
    <w:rsid w:val="00EE238D"/>
    <w:rsid w:val="00EE2873"/>
    <w:rsid w:val="00EE2919"/>
    <w:rsid w:val="00EE302C"/>
    <w:rsid w:val="00EE3212"/>
    <w:rsid w:val="00EE323A"/>
    <w:rsid w:val="00EE3BB9"/>
    <w:rsid w:val="00EE4A01"/>
    <w:rsid w:val="00EE4AE5"/>
    <w:rsid w:val="00EE663A"/>
    <w:rsid w:val="00EE71D1"/>
    <w:rsid w:val="00EE764E"/>
    <w:rsid w:val="00EE7C9C"/>
    <w:rsid w:val="00EE7D26"/>
    <w:rsid w:val="00EF04E5"/>
    <w:rsid w:val="00EF0699"/>
    <w:rsid w:val="00EF12A4"/>
    <w:rsid w:val="00EF1492"/>
    <w:rsid w:val="00EF2309"/>
    <w:rsid w:val="00EF3342"/>
    <w:rsid w:val="00EF43FB"/>
    <w:rsid w:val="00EF442D"/>
    <w:rsid w:val="00EF454C"/>
    <w:rsid w:val="00EF4841"/>
    <w:rsid w:val="00EF61C9"/>
    <w:rsid w:val="00EF68A9"/>
    <w:rsid w:val="00EF75B9"/>
    <w:rsid w:val="00EF7E90"/>
    <w:rsid w:val="00F00069"/>
    <w:rsid w:val="00F00530"/>
    <w:rsid w:val="00F00799"/>
    <w:rsid w:val="00F014DD"/>
    <w:rsid w:val="00F016C7"/>
    <w:rsid w:val="00F01733"/>
    <w:rsid w:val="00F025D0"/>
    <w:rsid w:val="00F0323F"/>
    <w:rsid w:val="00F032D6"/>
    <w:rsid w:val="00F033C7"/>
    <w:rsid w:val="00F037DF"/>
    <w:rsid w:val="00F037F5"/>
    <w:rsid w:val="00F03BF5"/>
    <w:rsid w:val="00F03D3F"/>
    <w:rsid w:val="00F0514C"/>
    <w:rsid w:val="00F05C1E"/>
    <w:rsid w:val="00F060D8"/>
    <w:rsid w:val="00F061E9"/>
    <w:rsid w:val="00F0626E"/>
    <w:rsid w:val="00F0691B"/>
    <w:rsid w:val="00F06DDA"/>
    <w:rsid w:val="00F07371"/>
    <w:rsid w:val="00F077E3"/>
    <w:rsid w:val="00F07A5C"/>
    <w:rsid w:val="00F07AEA"/>
    <w:rsid w:val="00F07C1E"/>
    <w:rsid w:val="00F103A1"/>
    <w:rsid w:val="00F106C9"/>
    <w:rsid w:val="00F1071A"/>
    <w:rsid w:val="00F10B4D"/>
    <w:rsid w:val="00F1241B"/>
    <w:rsid w:val="00F12731"/>
    <w:rsid w:val="00F14831"/>
    <w:rsid w:val="00F157B1"/>
    <w:rsid w:val="00F1583E"/>
    <w:rsid w:val="00F159CC"/>
    <w:rsid w:val="00F16F59"/>
    <w:rsid w:val="00F175AE"/>
    <w:rsid w:val="00F177C3"/>
    <w:rsid w:val="00F17E9E"/>
    <w:rsid w:val="00F2155F"/>
    <w:rsid w:val="00F219DD"/>
    <w:rsid w:val="00F21F75"/>
    <w:rsid w:val="00F22CB5"/>
    <w:rsid w:val="00F22F62"/>
    <w:rsid w:val="00F23761"/>
    <w:rsid w:val="00F23BAF"/>
    <w:rsid w:val="00F24305"/>
    <w:rsid w:val="00F243DF"/>
    <w:rsid w:val="00F2498F"/>
    <w:rsid w:val="00F2503F"/>
    <w:rsid w:val="00F25230"/>
    <w:rsid w:val="00F256F3"/>
    <w:rsid w:val="00F25854"/>
    <w:rsid w:val="00F25FF7"/>
    <w:rsid w:val="00F2725A"/>
    <w:rsid w:val="00F276FB"/>
    <w:rsid w:val="00F30041"/>
    <w:rsid w:val="00F304C9"/>
    <w:rsid w:val="00F30852"/>
    <w:rsid w:val="00F30E4F"/>
    <w:rsid w:val="00F30FD7"/>
    <w:rsid w:val="00F31764"/>
    <w:rsid w:val="00F31835"/>
    <w:rsid w:val="00F31D51"/>
    <w:rsid w:val="00F3215D"/>
    <w:rsid w:val="00F321D4"/>
    <w:rsid w:val="00F33356"/>
    <w:rsid w:val="00F335E2"/>
    <w:rsid w:val="00F349E4"/>
    <w:rsid w:val="00F352C6"/>
    <w:rsid w:val="00F35397"/>
    <w:rsid w:val="00F3595E"/>
    <w:rsid w:val="00F35ED1"/>
    <w:rsid w:val="00F36054"/>
    <w:rsid w:val="00F36376"/>
    <w:rsid w:val="00F3659A"/>
    <w:rsid w:val="00F36DF1"/>
    <w:rsid w:val="00F37455"/>
    <w:rsid w:val="00F379E3"/>
    <w:rsid w:val="00F400EA"/>
    <w:rsid w:val="00F404A0"/>
    <w:rsid w:val="00F40733"/>
    <w:rsid w:val="00F40D64"/>
    <w:rsid w:val="00F41111"/>
    <w:rsid w:val="00F412C1"/>
    <w:rsid w:val="00F416FF"/>
    <w:rsid w:val="00F419D8"/>
    <w:rsid w:val="00F41BA4"/>
    <w:rsid w:val="00F41CAF"/>
    <w:rsid w:val="00F42B8F"/>
    <w:rsid w:val="00F43653"/>
    <w:rsid w:val="00F43B06"/>
    <w:rsid w:val="00F43F94"/>
    <w:rsid w:val="00F446E3"/>
    <w:rsid w:val="00F451A3"/>
    <w:rsid w:val="00F4533C"/>
    <w:rsid w:val="00F454C0"/>
    <w:rsid w:val="00F45950"/>
    <w:rsid w:val="00F45C49"/>
    <w:rsid w:val="00F4700C"/>
    <w:rsid w:val="00F477A4"/>
    <w:rsid w:val="00F47B47"/>
    <w:rsid w:val="00F47E91"/>
    <w:rsid w:val="00F50506"/>
    <w:rsid w:val="00F5092D"/>
    <w:rsid w:val="00F50B50"/>
    <w:rsid w:val="00F50D12"/>
    <w:rsid w:val="00F510F9"/>
    <w:rsid w:val="00F5127F"/>
    <w:rsid w:val="00F521E4"/>
    <w:rsid w:val="00F52C56"/>
    <w:rsid w:val="00F52DB7"/>
    <w:rsid w:val="00F5328B"/>
    <w:rsid w:val="00F5375A"/>
    <w:rsid w:val="00F5433D"/>
    <w:rsid w:val="00F5452F"/>
    <w:rsid w:val="00F54DD7"/>
    <w:rsid w:val="00F56AAC"/>
    <w:rsid w:val="00F56BFB"/>
    <w:rsid w:val="00F56E85"/>
    <w:rsid w:val="00F57080"/>
    <w:rsid w:val="00F57870"/>
    <w:rsid w:val="00F57EBC"/>
    <w:rsid w:val="00F57FB5"/>
    <w:rsid w:val="00F60040"/>
    <w:rsid w:val="00F60188"/>
    <w:rsid w:val="00F605E7"/>
    <w:rsid w:val="00F61A3A"/>
    <w:rsid w:val="00F61B4F"/>
    <w:rsid w:val="00F61DA3"/>
    <w:rsid w:val="00F6267B"/>
    <w:rsid w:val="00F62847"/>
    <w:rsid w:val="00F6300F"/>
    <w:rsid w:val="00F63138"/>
    <w:rsid w:val="00F642CB"/>
    <w:rsid w:val="00F645AB"/>
    <w:rsid w:val="00F64A08"/>
    <w:rsid w:val="00F64AAA"/>
    <w:rsid w:val="00F64F43"/>
    <w:rsid w:val="00F6526D"/>
    <w:rsid w:val="00F654F3"/>
    <w:rsid w:val="00F65880"/>
    <w:rsid w:val="00F661CC"/>
    <w:rsid w:val="00F661DE"/>
    <w:rsid w:val="00F670AB"/>
    <w:rsid w:val="00F672BF"/>
    <w:rsid w:val="00F67BF2"/>
    <w:rsid w:val="00F706C2"/>
    <w:rsid w:val="00F70BB0"/>
    <w:rsid w:val="00F714BA"/>
    <w:rsid w:val="00F71658"/>
    <w:rsid w:val="00F71A45"/>
    <w:rsid w:val="00F71A86"/>
    <w:rsid w:val="00F7259C"/>
    <w:rsid w:val="00F726E9"/>
    <w:rsid w:val="00F7388C"/>
    <w:rsid w:val="00F74251"/>
    <w:rsid w:val="00F74613"/>
    <w:rsid w:val="00F7470C"/>
    <w:rsid w:val="00F748EB"/>
    <w:rsid w:val="00F75191"/>
    <w:rsid w:val="00F7549C"/>
    <w:rsid w:val="00F75658"/>
    <w:rsid w:val="00F756D3"/>
    <w:rsid w:val="00F75838"/>
    <w:rsid w:val="00F75B90"/>
    <w:rsid w:val="00F75E69"/>
    <w:rsid w:val="00F764AF"/>
    <w:rsid w:val="00F76584"/>
    <w:rsid w:val="00F76D9B"/>
    <w:rsid w:val="00F76E8C"/>
    <w:rsid w:val="00F77098"/>
    <w:rsid w:val="00F80884"/>
    <w:rsid w:val="00F80BE2"/>
    <w:rsid w:val="00F80D46"/>
    <w:rsid w:val="00F8120C"/>
    <w:rsid w:val="00F81949"/>
    <w:rsid w:val="00F820D1"/>
    <w:rsid w:val="00F82216"/>
    <w:rsid w:val="00F82B71"/>
    <w:rsid w:val="00F82BA1"/>
    <w:rsid w:val="00F8311A"/>
    <w:rsid w:val="00F83152"/>
    <w:rsid w:val="00F83DE6"/>
    <w:rsid w:val="00F85345"/>
    <w:rsid w:val="00F85F47"/>
    <w:rsid w:val="00F86389"/>
    <w:rsid w:val="00F86C1B"/>
    <w:rsid w:val="00F87166"/>
    <w:rsid w:val="00F8754E"/>
    <w:rsid w:val="00F87A5D"/>
    <w:rsid w:val="00F90024"/>
    <w:rsid w:val="00F9083E"/>
    <w:rsid w:val="00F9098C"/>
    <w:rsid w:val="00F90A7A"/>
    <w:rsid w:val="00F91992"/>
    <w:rsid w:val="00F91C7A"/>
    <w:rsid w:val="00F923DB"/>
    <w:rsid w:val="00F92831"/>
    <w:rsid w:val="00F92BD0"/>
    <w:rsid w:val="00F92F84"/>
    <w:rsid w:val="00F93876"/>
    <w:rsid w:val="00F93996"/>
    <w:rsid w:val="00F958FE"/>
    <w:rsid w:val="00F95B12"/>
    <w:rsid w:val="00F96123"/>
    <w:rsid w:val="00F965B4"/>
    <w:rsid w:val="00F9666E"/>
    <w:rsid w:val="00F9675D"/>
    <w:rsid w:val="00F9781D"/>
    <w:rsid w:val="00FA0374"/>
    <w:rsid w:val="00FA05A6"/>
    <w:rsid w:val="00FA0873"/>
    <w:rsid w:val="00FA16BE"/>
    <w:rsid w:val="00FA17C5"/>
    <w:rsid w:val="00FA1E95"/>
    <w:rsid w:val="00FA1F93"/>
    <w:rsid w:val="00FA2626"/>
    <w:rsid w:val="00FA376B"/>
    <w:rsid w:val="00FA3DCD"/>
    <w:rsid w:val="00FA3F7A"/>
    <w:rsid w:val="00FA48B9"/>
    <w:rsid w:val="00FA60A2"/>
    <w:rsid w:val="00FA64F3"/>
    <w:rsid w:val="00FA66D6"/>
    <w:rsid w:val="00FA6809"/>
    <w:rsid w:val="00FA6BDD"/>
    <w:rsid w:val="00FA6EE5"/>
    <w:rsid w:val="00FA7221"/>
    <w:rsid w:val="00FA72FC"/>
    <w:rsid w:val="00FA77E8"/>
    <w:rsid w:val="00FA7A67"/>
    <w:rsid w:val="00FB068C"/>
    <w:rsid w:val="00FB0731"/>
    <w:rsid w:val="00FB0FD6"/>
    <w:rsid w:val="00FB179E"/>
    <w:rsid w:val="00FB194A"/>
    <w:rsid w:val="00FB2F19"/>
    <w:rsid w:val="00FB2F94"/>
    <w:rsid w:val="00FB3320"/>
    <w:rsid w:val="00FB33BD"/>
    <w:rsid w:val="00FB3DDA"/>
    <w:rsid w:val="00FB3E9C"/>
    <w:rsid w:val="00FB45D5"/>
    <w:rsid w:val="00FB486C"/>
    <w:rsid w:val="00FB50F8"/>
    <w:rsid w:val="00FB560A"/>
    <w:rsid w:val="00FB5BBA"/>
    <w:rsid w:val="00FB696F"/>
    <w:rsid w:val="00FB6C13"/>
    <w:rsid w:val="00FB728C"/>
    <w:rsid w:val="00FB7298"/>
    <w:rsid w:val="00FB7985"/>
    <w:rsid w:val="00FB7C71"/>
    <w:rsid w:val="00FB7E35"/>
    <w:rsid w:val="00FC0584"/>
    <w:rsid w:val="00FC0D70"/>
    <w:rsid w:val="00FC1348"/>
    <w:rsid w:val="00FC16EA"/>
    <w:rsid w:val="00FC1753"/>
    <w:rsid w:val="00FC1CE1"/>
    <w:rsid w:val="00FC2B3C"/>
    <w:rsid w:val="00FC2E66"/>
    <w:rsid w:val="00FC4007"/>
    <w:rsid w:val="00FC434F"/>
    <w:rsid w:val="00FC4C01"/>
    <w:rsid w:val="00FC4D98"/>
    <w:rsid w:val="00FC55B5"/>
    <w:rsid w:val="00FC5CF4"/>
    <w:rsid w:val="00FC656B"/>
    <w:rsid w:val="00FC6727"/>
    <w:rsid w:val="00FC72E4"/>
    <w:rsid w:val="00FC762D"/>
    <w:rsid w:val="00FD029B"/>
    <w:rsid w:val="00FD0A7C"/>
    <w:rsid w:val="00FD1092"/>
    <w:rsid w:val="00FD1AD4"/>
    <w:rsid w:val="00FD1CFB"/>
    <w:rsid w:val="00FD2569"/>
    <w:rsid w:val="00FD2ECD"/>
    <w:rsid w:val="00FD38A6"/>
    <w:rsid w:val="00FD3ABA"/>
    <w:rsid w:val="00FD4509"/>
    <w:rsid w:val="00FD45A1"/>
    <w:rsid w:val="00FD4830"/>
    <w:rsid w:val="00FD5059"/>
    <w:rsid w:val="00FD51AA"/>
    <w:rsid w:val="00FD55E9"/>
    <w:rsid w:val="00FD5967"/>
    <w:rsid w:val="00FD6455"/>
    <w:rsid w:val="00FD6C32"/>
    <w:rsid w:val="00FD79E3"/>
    <w:rsid w:val="00FD7DA8"/>
    <w:rsid w:val="00FD7E9D"/>
    <w:rsid w:val="00FE03BC"/>
    <w:rsid w:val="00FE1062"/>
    <w:rsid w:val="00FE1735"/>
    <w:rsid w:val="00FE1E1B"/>
    <w:rsid w:val="00FE2C63"/>
    <w:rsid w:val="00FE2D8D"/>
    <w:rsid w:val="00FE4591"/>
    <w:rsid w:val="00FE5239"/>
    <w:rsid w:val="00FE59C0"/>
    <w:rsid w:val="00FE5DFD"/>
    <w:rsid w:val="00FE6539"/>
    <w:rsid w:val="00FE655E"/>
    <w:rsid w:val="00FE6831"/>
    <w:rsid w:val="00FE6D18"/>
    <w:rsid w:val="00FE6DEB"/>
    <w:rsid w:val="00FF040C"/>
    <w:rsid w:val="00FF0766"/>
    <w:rsid w:val="00FF1178"/>
    <w:rsid w:val="00FF1435"/>
    <w:rsid w:val="00FF15AA"/>
    <w:rsid w:val="00FF1682"/>
    <w:rsid w:val="00FF1942"/>
    <w:rsid w:val="00FF19F7"/>
    <w:rsid w:val="00FF2070"/>
    <w:rsid w:val="00FF285F"/>
    <w:rsid w:val="00FF29EB"/>
    <w:rsid w:val="00FF3A35"/>
    <w:rsid w:val="00FF3A60"/>
    <w:rsid w:val="00FF3F48"/>
    <w:rsid w:val="00FF45CD"/>
    <w:rsid w:val="00FF4EB1"/>
    <w:rsid w:val="00FF53EB"/>
    <w:rsid w:val="00FF54B1"/>
    <w:rsid w:val="00FF668C"/>
    <w:rsid w:val="00FF6D4B"/>
    <w:rsid w:val="00FF6FD9"/>
    <w:rsid w:val="00FF72C1"/>
    <w:rsid w:val="00FF7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45E73A"/>
  <w15:docId w15:val="{BA60B76C-A5D7-FF4F-9A27-3780DFEB4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>
      <w:pPr>
        <w:spacing w:before="12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E0E"/>
    <w:rPr>
      <w:rFonts w:ascii="Times New Roman" w:hAnsi="Times New Roman"/>
      <w:sz w:val="26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4EA8"/>
    <w:pPr>
      <w:keepNext/>
      <w:keepLines/>
      <w:numPr>
        <w:numId w:val="24"/>
      </w:numPr>
      <w:spacing w:before="360" w:after="360"/>
      <w:outlineLvl w:val="0"/>
    </w:pPr>
    <w:rPr>
      <w:rFonts w:eastAsia="Times New Roman"/>
      <w:b/>
      <w:bCs/>
      <w:color w:val="141414" w:themeColor="text1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8C1"/>
    <w:pPr>
      <w:keepNext/>
      <w:spacing w:after="120"/>
      <w:jc w:val="both"/>
      <w:outlineLvl w:val="1"/>
    </w:pPr>
    <w:rPr>
      <w:rFonts w:eastAsia="Times New Roman"/>
      <w:b/>
      <w:bCs/>
      <w:iCs/>
      <w:color w:val="141414" w:themeColor="text1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78C1"/>
    <w:pPr>
      <w:keepNext/>
      <w:keepLines/>
      <w:spacing w:after="120"/>
      <w:jc w:val="both"/>
      <w:outlineLvl w:val="2"/>
    </w:pPr>
    <w:rPr>
      <w:rFonts w:eastAsia="Times New Roman"/>
      <w:b/>
      <w:bCs/>
      <w:color w:val="141414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78C1"/>
    <w:pPr>
      <w:keepNext/>
      <w:keepLines/>
      <w:spacing w:after="120"/>
      <w:jc w:val="both"/>
      <w:outlineLvl w:val="3"/>
    </w:pPr>
    <w:rPr>
      <w:rFonts w:eastAsiaTheme="majorEastAsia" w:cstheme="majorBidi"/>
      <w:b/>
      <w:bCs/>
      <w:iCs/>
      <w:color w:val="141414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341D2"/>
    <w:pPr>
      <w:keepNext/>
      <w:keepLines/>
      <w:spacing w:before="200"/>
      <w:jc w:val="center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04EA8"/>
    <w:rPr>
      <w:rFonts w:ascii="Times New Roman" w:eastAsia="Times New Roman" w:hAnsi="Times New Roman"/>
      <w:b/>
      <w:bCs/>
      <w:color w:val="141414" w:themeColor="text1"/>
      <w:sz w:val="32"/>
      <w:szCs w:val="28"/>
    </w:rPr>
  </w:style>
  <w:style w:type="paragraph" w:styleId="ListParagraph">
    <w:name w:val="List Paragraph"/>
    <w:basedOn w:val="Normal"/>
    <w:uiPriority w:val="34"/>
    <w:qFormat/>
    <w:rsid w:val="00386FDE"/>
    <w:pPr>
      <w:ind w:left="720"/>
      <w:contextualSpacing/>
    </w:pPr>
  </w:style>
  <w:style w:type="table" w:styleId="TableGrid">
    <w:name w:val="Table Grid"/>
    <w:basedOn w:val="TableNormal"/>
    <w:uiPriority w:val="59"/>
    <w:rsid w:val="00386F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386FD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FDE"/>
  </w:style>
  <w:style w:type="paragraph" w:styleId="BalloonText">
    <w:name w:val="Balloon Text"/>
    <w:basedOn w:val="Normal"/>
    <w:link w:val="BalloonTextChar"/>
    <w:uiPriority w:val="99"/>
    <w:semiHidden/>
    <w:unhideWhenUsed/>
    <w:rsid w:val="00386FD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6FDE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32605A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3260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60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605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605A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2605A"/>
    <w:rPr>
      <w:b/>
      <w:bCs/>
      <w:sz w:val="20"/>
      <w:szCs w:val="20"/>
    </w:rPr>
  </w:style>
  <w:style w:type="character" w:styleId="Hyperlink">
    <w:name w:val="Hyperlink"/>
    <w:uiPriority w:val="99"/>
    <w:unhideWhenUsed/>
    <w:rsid w:val="00560A1D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560A1D"/>
  </w:style>
  <w:style w:type="paragraph" w:styleId="TOCHeading">
    <w:name w:val="TOC Heading"/>
    <w:basedOn w:val="Heading1"/>
    <w:next w:val="Normal"/>
    <w:uiPriority w:val="39"/>
    <w:unhideWhenUsed/>
    <w:qFormat/>
    <w:rsid w:val="00697384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03ECB"/>
    <w:pPr>
      <w:tabs>
        <w:tab w:val="left" w:pos="1320"/>
        <w:tab w:val="right" w:leader="dot" w:pos="9350"/>
      </w:tabs>
      <w:spacing w:after="100"/>
    </w:pPr>
    <w:rPr>
      <w:b/>
      <w:noProof/>
      <w:sz w:val="24"/>
      <w:szCs w:val="24"/>
    </w:rPr>
  </w:style>
  <w:style w:type="character" w:customStyle="1" w:styleId="Heading2Char">
    <w:name w:val="Heading 2 Char"/>
    <w:link w:val="Heading2"/>
    <w:uiPriority w:val="9"/>
    <w:rsid w:val="00AE78C1"/>
    <w:rPr>
      <w:rFonts w:ascii="Times New Roman" w:eastAsia="Times New Roman" w:hAnsi="Times New Roman"/>
      <w:b/>
      <w:bCs/>
      <w:iCs/>
      <w:color w:val="141414" w:themeColor="text1"/>
      <w:sz w:val="26"/>
      <w:szCs w:val="28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751064"/>
    <w:pPr>
      <w:tabs>
        <w:tab w:val="left" w:pos="1080"/>
        <w:tab w:val="right" w:leader="dot" w:pos="9350"/>
      </w:tabs>
      <w:ind w:left="220"/>
    </w:pPr>
  </w:style>
  <w:style w:type="character" w:styleId="PlaceholderText">
    <w:name w:val="Placeholder Text"/>
    <w:uiPriority w:val="99"/>
    <w:semiHidden/>
    <w:rsid w:val="004C75D2"/>
    <w:rPr>
      <w:color w:val="808080"/>
    </w:rPr>
  </w:style>
  <w:style w:type="character" w:customStyle="1" w:styleId="Heading3Char">
    <w:name w:val="Heading 3 Char"/>
    <w:link w:val="Heading3"/>
    <w:uiPriority w:val="9"/>
    <w:rsid w:val="00AE78C1"/>
    <w:rPr>
      <w:rFonts w:ascii="Times New Roman" w:eastAsia="Times New Roman" w:hAnsi="Times New Roman"/>
      <w:b/>
      <w:bCs/>
      <w:color w:val="141414" w:themeColor="text1"/>
      <w:sz w:val="26"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34B26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C0486D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character" w:styleId="FollowedHyperlink">
    <w:name w:val="FollowedHyperlink"/>
    <w:uiPriority w:val="99"/>
    <w:semiHidden/>
    <w:unhideWhenUsed/>
    <w:rsid w:val="009B15B5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AD408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088"/>
    <w:rPr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E78C1"/>
    <w:rPr>
      <w:rFonts w:ascii="Times New Roman" w:eastAsiaTheme="majorEastAsia" w:hAnsi="Times New Roman" w:cstheme="majorBidi"/>
      <w:b/>
      <w:bCs/>
      <w:iCs/>
      <w:color w:val="141414" w:themeColor="text1"/>
      <w:sz w:val="26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26948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6948"/>
  </w:style>
  <w:style w:type="character" w:styleId="FootnoteReference">
    <w:name w:val="footnote reference"/>
    <w:basedOn w:val="DefaultParagraphFont"/>
    <w:uiPriority w:val="99"/>
    <w:semiHidden/>
    <w:unhideWhenUsed/>
    <w:rsid w:val="00826948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26948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26948"/>
  </w:style>
  <w:style w:type="character" w:styleId="EndnoteReference">
    <w:name w:val="endnote reference"/>
    <w:basedOn w:val="DefaultParagraphFont"/>
    <w:uiPriority w:val="99"/>
    <w:semiHidden/>
    <w:unhideWhenUsed/>
    <w:rsid w:val="00826948"/>
    <w:rPr>
      <w:vertAlign w:val="superscript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1241B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407902"/>
    <w:rPr>
      <w:sz w:val="24"/>
    </w:rPr>
  </w:style>
  <w:style w:type="paragraph" w:styleId="BodyText">
    <w:name w:val="Body Text"/>
    <w:basedOn w:val="Normal"/>
    <w:link w:val="BodyTextChar"/>
    <w:rsid w:val="00D93536"/>
    <w:pPr>
      <w:tabs>
        <w:tab w:val="center" w:pos="1701"/>
      </w:tabs>
      <w:suppressAutoHyphens/>
      <w:spacing w:line="240" w:lineRule="auto"/>
      <w:jc w:val="both"/>
    </w:pPr>
    <w:rPr>
      <w:rFonts w:ascii=".VnTime" w:eastAsia="Times New Roman" w:hAnsi=".VnTime"/>
      <w:sz w:val="28"/>
      <w:szCs w:val="20"/>
      <w:lang w:val="x-none" w:eastAsia="ar-SA"/>
    </w:rPr>
  </w:style>
  <w:style w:type="character" w:customStyle="1" w:styleId="BodyTextChar">
    <w:name w:val="Body Text Char"/>
    <w:basedOn w:val="DefaultParagraphFont"/>
    <w:link w:val="BodyText"/>
    <w:rsid w:val="00D93536"/>
    <w:rPr>
      <w:rFonts w:ascii=".VnTime" w:eastAsia="Times New Roman" w:hAnsi=".VnTime"/>
      <w:sz w:val="28"/>
      <w:lang w:val="x-none" w:eastAsia="ar-SA"/>
    </w:rPr>
  </w:style>
  <w:style w:type="paragraph" w:customStyle="1" w:styleId="Default">
    <w:name w:val="Default"/>
    <w:rsid w:val="00D93536"/>
    <w:pPr>
      <w:autoSpaceDE w:val="0"/>
      <w:autoSpaceDN w:val="0"/>
      <w:adjustRightInd w:val="0"/>
    </w:pPr>
    <w:rPr>
      <w:rFonts w:ascii="Arial" w:eastAsia="Batang" w:hAnsi="Arial" w:cs="Arial"/>
      <w:color w:val="000000"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AC2F2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3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C2F2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3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602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7602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787AF5"/>
    <w:pPr>
      <w:ind w:left="780"/>
      <w:jc w:val="both"/>
    </w:pPr>
  </w:style>
  <w:style w:type="character" w:customStyle="1" w:styleId="Heading5Char">
    <w:name w:val="Heading 5 Char"/>
    <w:basedOn w:val="DefaultParagraphFont"/>
    <w:link w:val="Heading5"/>
    <w:uiPriority w:val="9"/>
    <w:rsid w:val="00D341D2"/>
    <w:rPr>
      <w:rFonts w:ascii="Times New Roman" w:eastAsiaTheme="majorEastAsia" w:hAnsi="Times New Roman" w:cstheme="majorBidi"/>
      <w:b/>
      <w:sz w:val="26"/>
      <w:szCs w:val="22"/>
    </w:rPr>
  </w:style>
  <w:style w:type="paragraph" w:customStyle="1" w:styleId="stylecaption">
    <w:name w:val="style caption"/>
    <w:basedOn w:val="Caption"/>
    <w:link w:val="stylecaptionChar"/>
    <w:qFormat/>
    <w:rsid w:val="005F1EB9"/>
    <w:pPr>
      <w:spacing w:after="240" w:line="312" w:lineRule="auto"/>
      <w:jc w:val="center"/>
    </w:pPr>
    <w:rPr>
      <w:bCs w:val="0"/>
      <w:color w:val="auto"/>
      <w:sz w:val="24"/>
      <w:szCs w:val="26"/>
    </w:rPr>
  </w:style>
  <w:style w:type="character" w:customStyle="1" w:styleId="CaptionChar">
    <w:name w:val="Caption Char"/>
    <w:basedOn w:val="DefaultParagraphFont"/>
    <w:link w:val="Caption"/>
    <w:uiPriority w:val="35"/>
    <w:rsid w:val="004577AA"/>
    <w:rPr>
      <w:b/>
      <w:bCs/>
      <w:color w:val="4F81BD" w:themeColor="accent1"/>
      <w:sz w:val="18"/>
      <w:szCs w:val="18"/>
    </w:rPr>
  </w:style>
  <w:style w:type="character" w:customStyle="1" w:styleId="stylecaptionChar">
    <w:name w:val="style caption Char"/>
    <w:basedOn w:val="CaptionChar"/>
    <w:link w:val="stylecaption"/>
    <w:rsid w:val="005F1EB9"/>
    <w:rPr>
      <w:rFonts w:ascii="Times New Roman" w:hAnsi="Times New Roman"/>
      <w:b/>
      <w:bCs w:val="0"/>
      <w:color w:val="4F81BD" w:themeColor="accent1"/>
      <w:sz w:val="24"/>
      <w:szCs w:val="26"/>
    </w:rPr>
  </w:style>
  <w:style w:type="character" w:customStyle="1" w:styleId="mw-headline">
    <w:name w:val="mw-headline"/>
    <w:basedOn w:val="DefaultParagraphFont"/>
    <w:rsid w:val="00E83DCE"/>
  </w:style>
  <w:style w:type="paragraph" w:customStyle="1" w:styleId="nghing-kom">
    <w:name w:val="nghiêng-ko đậm"/>
    <w:basedOn w:val="Normal"/>
    <w:link w:val="nghing-komChar"/>
    <w:qFormat/>
    <w:rsid w:val="00765B38"/>
    <w:pPr>
      <w:ind w:left="567" w:firstLine="567"/>
      <w:jc w:val="both"/>
    </w:pPr>
    <w:rPr>
      <w:i/>
    </w:rPr>
  </w:style>
  <w:style w:type="character" w:customStyle="1" w:styleId="nghing-komChar">
    <w:name w:val="nghiêng-ko đậm Char"/>
    <w:basedOn w:val="DefaultParagraphFont"/>
    <w:link w:val="nghing-kom"/>
    <w:rsid w:val="00765B38"/>
    <w:rPr>
      <w:rFonts w:ascii="Times New Roman" w:hAnsi="Times New Roman"/>
      <w:i/>
      <w:sz w:val="2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3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4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141414"/>
      </a:dk1>
      <a:lt1>
        <a:sysClr val="window" lastClr="F8F8F8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>
          <a:headEnd type="none" w="med" len="med"/>
          <a:tailEnd type="triangle" w="med" len="med"/>
        </a:ln>
      </a:spPr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Placeholder1</b:Tag>
    <b:SourceType>Report</b:SourceType>
    <b:Guid>{D8478376-3BE6-41FB-9C60-9992839CD42D}</b:Guid>
    <b:RefOrder>2</b:RefOrder>
  </b:Source>
  <b:Source>
    <b:Tag>aut15</b:Tag>
    <b:SourceType>JournalArticle</b:SourceType>
    <b:Guid>{B39F4541-8E2A-4F63-9E19-8F7101953198}</b:Guid>
    <b:Title>tite</b:Title>
    <b:Year>2015</b:Year>
    <b:Author>
      <b:Author>
        <b:NameList>
          <b:Person>
            <b:Last>author</b:Last>
          </b:Person>
        </b:NameList>
      </b:Author>
    </b:Author>
    <b:Pages>pp</b:Pages>
    <b:JournalName>journal</b:JournalName>
    <b:RefOrder>3</b:RefOrder>
  </b:Source>
  <b:Source>
    <b:Tag>14</b:Tag>
    <b:SourceType>JournalArticle</b:SourceType>
    <b:Guid>{5EEDFB83-1B33-43A6-B57E-39B378138FDF}</b:Guid>
    <b:Author>
      <b:Author>
        <b:Corporate>1</b:Corporate>
      </b:Author>
    </b:Author>
    <b:Title>2</b:Title>
    <b:JournalName>3</b:JournalName>
    <b:Year>4</b:Year>
    <b:Pages>5</b:Pages>
    <b:RefOrder>1</b:RefOrder>
  </b:Source>
</b:Sources>
</file>

<file path=customXml/itemProps1.xml><?xml version="1.0" encoding="utf-8"?>
<ds:datastoreItem xmlns:ds="http://schemas.openxmlformats.org/officeDocument/2006/customXml" ds:itemID="{11E4896A-DD25-EF4D-8830-535F5E157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hanh</dc:creator>
  <cp:keywords/>
  <dc:description/>
  <cp:lastModifiedBy>Duc Nguyen</cp:lastModifiedBy>
  <cp:revision>3</cp:revision>
  <cp:lastPrinted>2020-02-28T05:18:00Z</cp:lastPrinted>
  <dcterms:created xsi:type="dcterms:W3CDTF">2020-02-28T05:18:00Z</dcterms:created>
  <dcterms:modified xsi:type="dcterms:W3CDTF">2020-02-28T05:18:00Z</dcterms:modified>
</cp:coreProperties>
</file>